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EE559E" w14:textId="77777777" w:rsidR="004F2EB9" w:rsidRDefault="004F2EB9" w:rsidP="004F2EB9">
      <w:pPr>
        <w:pStyle w:val="Heading1"/>
        <w:rPr>
          <w:sz w:val="32"/>
        </w:rPr>
      </w:pPr>
    </w:p>
    <w:p w14:paraId="06577940" w14:textId="77777777" w:rsidR="004F2EB9" w:rsidRDefault="004F2EB9" w:rsidP="004F2EB9">
      <w:pPr>
        <w:jc w:val="center"/>
        <w:rPr>
          <w:b/>
          <w:sz w:val="32"/>
        </w:rPr>
      </w:pPr>
      <w:r>
        <w:rPr>
          <w:b/>
          <w:sz w:val="32"/>
        </w:rPr>
        <w:t>MILESTONE EVALUATION SHEET</w:t>
      </w:r>
    </w:p>
    <w:p w14:paraId="64D34079" w14:textId="77777777" w:rsidR="004F2EB9" w:rsidRDefault="004F2EB9" w:rsidP="004F2EB9">
      <w:pPr>
        <w:jc w:val="center"/>
        <w:rPr>
          <w:b/>
        </w:rPr>
      </w:pPr>
    </w:p>
    <w:p w14:paraId="175D52F4" w14:textId="77777777" w:rsidR="004F2EB9" w:rsidRDefault="004F2EB9" w:rsidP="004F2EB9">
      <w:pPr>
        <w:jc w:val="center"/>
        <w:rPr>
          <w:b/>
          <w:sz w:val="32"/>
        </w:rPr>
      </w:pPr>
      <w:r>
        <w:rPr>
          <w:b/>
          <w:sz w:val="32"/>
        </w:rPr>
        <w:t>MILESTONE NO.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158"/>
        <w:gridCol w:w="1260"/>
      </w:tblGrid>
      <w:tr w:rsidR="004F2EB9" w14:paraId="75F79563" w14:textId="77777777" w:rsidTr="004F2EB9">
        <w:tc>
          <w:tcPr>
            <w:tcW w:w="4158" w:type="dxa"/>
          </w:tcPr>
          <w:p w14:paraId="72440AD1" w14:textId="77777777" w:rsidR="004F2EB9" w:rsidRDefault="004F2EB9">
            <w:pPr>
              <w:jc w:val="center"/>
              <w:rPr>
                <w:b/>
                <w:sz w:val="32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pct5" w:color="auto" w:fill="auto"/>
            <w:hideMark/>
          </w:tcPr>
          <w:p w14:paraId="375FEC43" w14:textId="69665CBA" w:rsidR="004F2EB9" w:rsidRDefault="00C73104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8</w:t>
            </w:r>
          </w:p>
        </w:tc>
      </w:tr>
      <w:tr w:rsidR="004F2EB9" w14:paraId="6C29EF0A" w14:textId="77777777" w:rsidTr="004F2EB9">
        <w:tc>
          <w:tcPr>
            <w:tcW w:w="4158" w:type="dxa"/>
          </w:tcPr>
          <w:p w14:paraId="362AE902" w14:textId="77777777" w:rsidR="004F2EB9" w:rsidRDefault="004F2EB9">
            <w:pPr>
              <w:jc w:val="center"/>
              <w:rPr>
                <w:b/>
                <w:sz w:val="32"/>
              </w:rPr>
            </w:pPr>
          </w:p>
        </w:tc>
        <w:tc>
          <w:tcPr>
            <w:tcW w:w="1260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</w:tcPr>
          <w:p w14:paraId="2739B6E3" w14:textId="77777777" w:rsidR="004F2EB9" w:rsidRDefault="004F2EB9">
            <w:pPr>
              <w:jc w:val="center"/>
              <w:rPr>
                <w:b/>
                <w:sz w:val="32"/>
              </w:rPr>
            </w:pPr>
          </w:p>
        </w:tc>
      </w:tr>
    </w:tbl>
    <w:p w14:paraId="1FC444E7" w14:textId="77777777" w:rsidR="004F2EB9" w:rsidRDefault="004F2EB9" w:rsidP="004F2EB9">
      <w:pPr>
        <w:jc w:val="center"/>
        <w:rPr>
          <w:b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78"/>
        <w:gridCol w:w="6498"/>
      </w:tblGrid>
      <w:tr w:rsidR="004F2EB9" w14:paraId="2CF02DF5" w14:textId="77777777" w:rsidTr="004F2EB9">
        <w:tc>
          <w:tcPr>
            <w:tcW w:w="30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  <w:hideMark/>
          </w:tcPr>
          <w:p w14:paraId="4794058B" w14:textId="5E279641" w:rsidR="004F2EB9" w:rsidRDefault="004F2EB9">
            <w:pPr>
              <w:tabs>
                <w:tab w:val="left" w:pos="432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DATE:</w:t>
            </w:r>
            <w:r w:rsidR="00C73104">
              <w:rPr>
                <w:b/>
                <w:sz w:val="28"/>
              </w:rPr>
              <w:t>10/30/2018</w:t>
            </w:r>
          </w:p>
        </w:tc>
        <w:tc>
          <w:tcPr>
            <w:tcW w:w="6498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pct5" w:color="auto" w:fill="auto"/>
            <w:hideMark/>
          </w:tcPr>
          <w:p w14:paraId="14A5851C" w14:textId="77777777" w:rsidR="004F2EB9" w:rsidRDefault="004F2EB9">
            <w:pPr>
              <w:tabs>
                <w:tab w:val="left" w:pos="432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COURSE NO.: ISMG 6060</w:t>
            </w:r>
          </w:p>
        </w:tc>
      </w:tr>
      <w:tr w:rsidR="004F2EB9" w14:paraId="35CDA553" w14:textId="77777777" w:rsidTr="004F2EB9">
        <w:tc>
          <w:tcPr>
            <w:tcW w:w="3078" w:type="dxa"/>
            <w:tcBorders>
              <w:top w:val="nil"/>
              <w:left w:val="nil"/>
              <w:bottom w:val="nil"/>
              <w:right w:val="nil"/>
            </w:tcBorders>
          </w:tcPr>
          <w:p w14:paraId="151FDEFB" w14:textId="77777777" w:rsidR="004F2EB9" w:rsidRDefault="004F2EB9">
            <w:pPr>
              <w:tabs>
                <w:tab w:val="left" w:pos="4320"/>
              </w:tabs>
              <w:rPr>
                <w:b/>
                <w:sz w:val="28"/>
              </w:rPr>
            </w:pPr>
          </w:p>
        </w:tc>
        <w:tc>
          <w:tcPr>
            <w:tcW w:w="649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  <w:hideMark/>
          </w:tcPr>
          <w:p w14:paraId="02BA07E6" w14:textId="767F7B7C" w:rsidR="004F2EB9" w:rsidRDefault="004F2EB9">
            <w:pPr>
              <w:tabs>
                <w:tab w:val="left" w:pos="432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INSTRUCTOR:</w:t>
            </w:r>
            <w:r w:rsidR="00C73104">
              <w:rPr>
                <w:b/>
                <w:sz w:val="28"/>
              </w:rPr>
              <w:t xml:space="preserve"> Ersin Dincelli</w:t>
            </w:r>
          </w:p>
        </w:tc>
      </w:tr>
    </w:tbl>
    <w:p w14:paraId="2D4C1F6C" w14:textId="77777777" w:rsidR="004F2EB9" w:rsidRDefault="004F2EB9" w:rsidP="004F2EB9">
      <w:pPr>
        <w:rPr>
          <w:b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708"/>
        <w:gridCol w:w="5868"/>
      </w:tblGrid>
      <w:tr w:rsidR="004F2EB9" w14:paraId="4ED88460" w14:textId="77777777" w:rsidTr="004F2EB9">
        <w:tc>
          <w:tcPr>
            <w:tcW w:w="3708" w:type="dxa"/>
            <w:tcBorders>
              <w:top w:val="single" w:sz="18" w:space="0" w:color="auto"/>
              <w:left w:val="single" w:sz="18" w:space="0" w:color="auto"/>
              <w:bottom w:val="nil"/>
              <w:right w:val="single" w:sz="6" w:space="0" w:color="auto"/>
            </w:tcBorders>
            <w:shd w:val="pct20" w:color="auto" w:fill="auto"/>
            <w:hideMark/>
          </w:tcPr>
          <w:p w14:paraId="5C5E3A8A" w14:textId="77777777" w:rsidR="004F2EB9" w:rsidRDefault="004F2EB9">
            <w:pPr>
              <w:tabs>
                <w:tab w:val="left" w:pos="216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EAM NO. OR NAME</w:t>
            </w:r>
          </w:p>
        </w:tc>
        <w:tc>
          <w:tcPr>
            <w:tcW w:w="5868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pct20" w:color="auto" w:fill="auto"/>
            <w:hideMark/>
          </w:tcPr>
          <w:p w14:paraId="25F8A4D7" w14:textId="77777777" w:rsidR="004F2EB9" w:rsidRDefault="004F2EB9">
            <w:pPr>
              <w:tabs>
                <w:tab w:val="left" w:pos="216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EAM MEMBERS</w:t>
            </w:r>
          </w:p>
        </w:tc>
      </w:tr>
      <w:tr w:rsidR="004F2EB9" w14:paraId="7AF72E7C" w14:textId="77777777" w:rsidTr="004F2EB9">
        <w:tc>
          <w:tcPr>
            <w:tcW w:w="3708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635B4086" w14:textId="77777777" w:rsidR="004F2EB9" w:rsidRDefault="004F2EB9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nil"/>
              <w:left w:val="nil"/>
              <w:bottom w:val="single" w:sz="6" w:space="0" w:color="auto"/>
              <w:right w:val="single" w:sz="12" w:space="0" w:color="auto"/>
            </w:tcBorders>
            <w:hideMark/>
          </w:tcPr>
          <w:p w14:paraId="3EC732DD" w14:textId="77777777" w:rsidR="004F2EB9" w:rsidRDefault="004F2EB9">
            <w:pPr>
              <w:tabs>
                <w:tab w:val="left" w:pos="216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Yash Nigam</w:t>
            </w:r>
          </w:p>
        </w:tc>
      </w:tr>
      <w:tr w:rsidR="004F2EB9" w14:paraId="103C77A1" w14:textId="77777777" w:rsidTr="004F2EB9">
        <w:tc>
          <w:tcPr>
            <w:tcW w:w="3708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77BF41F4" w14:textId="77777777" w:rsidR="004F2EB9" w:rsidRDefault="004F2EB9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F523808" w14:textId="77777777" w:rsidR="004F2EB9" w:rsidRDefault="004F2EB9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  <w:tr w:rsidR="004F2EB9" w14:paraId="00E2C879" w14:textId="77777777" w:rsidTr="004F2EB9">
        <w:tc>
          <w:tcPr>
            <w:tcW w:w="3708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7AC6248A" w14:textId="77777777" w:rsidR="004F2EB9" w:rsidRDefault="004F2EB9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E74C629" w14:textId="77777777" w:rsidR="004F2EB9" w:rsidRDefault="004F2EB9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  <w:tr w:rsidR="004F2EB9" w14:paraId="563B24A2" w14:textId="77777777" w:rsidTr="004F2EB9">
        <w:tc>
          <w:tcPr>
            <w:tcW w:w="3708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17317891" w14:textId="77777777" w:rsidR="004F2EB9" w:rsidRDefault="004F2EB9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FEB0567" w14:textId="77777777" w:rsidR="004F2EB9" w:rsidRDefault="004F2EB9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  <w:tr w:rsidR="004F2EB9" w14:paraId="3FE47E07" w14:textId="77777777" w:rsidTr="004F2EB9">
        <w:tc>
          <w:tcPr>
            <w:tcW w:w="3708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10" w:color="auto" w:fill="auto"/>
          </w:tcPr>
          <w:p w14:paraId="35F945B3" w14:textId="77777777" w:rsidR="004F2EB9" w:rsidRDefault="004F2EB9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6F3BE9E" w14:textId="77777777" w:rsidR="004F2EB9" w:rsidRDefault="004F2EB9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</w:tbl>
    <w:p w14:paraId="3BC3A916" w14:textId="77777777" w:rsidR="004F2EB9" w:rsidRDefault="004F2EB9" w:rsidP="004F2EB9">
      <w:pPr>
        <w:tabs>
          <w:tab w:val="left" w:pos="2160"/>
        </w:tabs>
        <w:rPr>
          <w:b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4F2EB9" w14:paraId="4BBF0CA1" w14:textId="77777777" w:rsidTr="004F2EB9">
        <w:tc>
          <w:tcPr>
            <w:tcW w:w="957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hideMark/>
          </w:tcPr>
          <w:p w14:paraId="5C3A82F6" w14:textId="77777777" w:rsidR="004F2EB9" w:rsidRDefault="004F2EB9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Student comments:</w:t>
            </w:r>
          </w:p>
        </w:tc>
      </w:tr>
      <w:tr w:rsidR="004F2EB9" w14:paraId="6F0A7478" w14:textId="77777777" w:rsidTr="004F2EB9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7B546097" w14:textId="77777777" w:rsidR="004F2EB9" w:rsidRDefault="004F2EB9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  <w:tr w:rsidR="004F2EB9" w14:paraId="7D5A56F6" w14:textId="77777777" w:rsidTr="004F2EB9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7F2303EB" w14:textId="77777777" w:rsidR="004F2EB9" w:rsidRDefault="004F2EB9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  <w:tr w:rsidR="004F2EB9" w14:paraId="2B3CF8FE" w14:textId="77777777" w:rsidTr="004F2EB9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0DC720AB" w14:textId="77777777" w:rsidR="004F2EB9" w:rsidRDefault="004F2EB9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  <w:tr w:rsidR="004F2EB9" w14:paraId="087C8D22" w14:textId="77777777" w:rsidTr="004F2EB9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5D28FCF1" w14:textId="77777777" w:rsidR="004F2EB9" w:rsidRDefault="004F2EB9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  <w:tr w:rsidR="004F2EB9" w14:paraId="67F6502C" w14:textId="77777777" w:rsidTr="004F2EB9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2D3F1430" w14:textId="77777777" w:rsidR="004F2EB9" w:rsidRDefault="004F2EB9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</w:tbl>
    <w:p w14:paraId="6F6EA6E9" w14:textId="77777777" w:rsidR="004F2EB9" w:rsidRDefault="004F2EB9" w:rsidP="004F2EB9">
      <w:pPr>
        <w:tabs>
          <w:tab w:val="left" w:pos="2160"/>
          <w:tab w:val="left" w:pos="5940"/>
        </w:tabs>
        <w:rPr>
          <w:b/>
        </w:rPr>
      </w:pPr>
    </w:p>
    <w:tbl>
      <w:tblPr>
        <w:tblW w:w="95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4F2EB9" w14:paraId="1F05027F" w14:textId="77777777" w:rsidTr="00172AFC">
        <w:tc>
          <w:tcPr>
            <w:tcW w:w="957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hideMark/>
          </w:tcPr>
          <w:p w14:paraId="6CE4106A" w14:textId="77777777" w:rsidR="004F2EB9" w:rsidRDefault="004F2EB9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Instructor comments:</w:t>
            </w:r>
          </w:p>
          <w:tbl>
            <w:tblPr>
              <w:tblW w:w="9400" w:type="dxa"/>
              <w:tblLayout w:type="fixed"/>
              <w:tblLook w:val="04A0" w:firstRow="1" w:lastRow="0" w:firstColumn="1" w:lastColumn="0" w:noHBand="0" w:noVBand="1"/>
            </w:tblPr>
            <w:tblGrid>
              <w:gridCol w:w="9400"/>
            </w:tblGrid>
            <w:tr w:rsidR="00BC4136" w:rsidRPr="00BC4136" w14:paraId="10B7B2EE" w14:textId="77777777" w:rsidTr="00BC4136">
              <w:trPr>
                <w:trHeight w:val="315"/>
              </w:trPr>
              <w:tc>
                <w:tcPr>
                  <w:tcW w:w="9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0B1880" w14:textId="77777777" w:rsidR="00BC4136" w:rsidRPr="00BC4136" w:rsidRDefault="00BC4136" w:rsidP="00BC4136">
                  <w:pPr>
                    <w:ind w:firstLineChars="100" w:firstLine="240"/>
                    <w:rPr>
                      <w:rFonts w:ascii="Arial" w:hAnsi="Arial" w:cs="Arial"/>
                      <w:b/>
                      <w:bCs/>
                      <w:color w:val="2D3B45"/>
                      <w:sz w:val="24"/>
                      <w:szCs w:val="24"/>
                      <w:lang w:eastAsia="zh-CN"/>
                    </w:rPr>
                  </w:pPr>
                  <w:r w:rsidRPr="00BC4136">
                    <w:rPr>
                      <w:rFonts w:ascii="Arial" w:hAnsi="Arial" w:cs="Arial"/>
                      <w:b/>
                      <w:bCs/>
                      <w:color w:val="2D3B45"/>
                      <w:sz w:val="24"/>
                      <w:szCs w:val="24"/>
                      <w:lang w:eastAsia="zh-CN"/>
                    </w:rPr>
                    <w:t>Invariants for attributes and relationships</w:t>
                  </w:r>
                </w:p>
              </w:tc>
            </w:tr>
            <w:tr w:rsidR="00BC4136" w:rsidRPr="00BC4136" w14:paraId="37C7C1C1" w14:textId="77777777" w:rsidTr="00BC4136">
              <w:trPr>
                <w:trHeight w:val="300"/>
              </w:trPr>
              <w:tc>
                <w:tcPr>
                  <w:tcW w:w="9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258126D" w14:textId="77777777" w:rsidR="00BC4136" w:rsidRPr="00BC4136" w:rsidRDefault="00BC4136" w:rsidP="00BC4136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BC413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  <w:t>Need to add invariants for relationships as well.</w:t>
                  </w:r>
                </w:p>
              </w:tc>
            </w:tr>
            <w:tr w:rsidR="00BC4136" w:rsidRPr="00BC4136" w14:paraId="70AA7F6A" w14:textId="77777777" w:rsidTr="00BC4136">
              <w:trPr>
                <w:trHeight w:val="315"/>
              </w:trPr>
              <w:tc>
                <w:tcPr>
                  <w:tcW w:w="9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60E128" w14:textId="77777777" w:rsidR="00BC4136" w:rsidRPr="00BC4136" w:rsidRDefault="00BC4136" w:rsidP="00BC4136">
                  <w:pPr>
                    <w:ind w:firstLineChars="100" w:firstLine="240"/>
                    <w:rPr>
                      <w:rFonts w:ascii="Arial" w:hAnsi="Arial" w:cs="Arial"/>
                      <w:b/>
                      <w:bCs/>
                      <w:color w:val="2D3B45"/>
                      <w:sz w:val="24"/>
                      <w:szCs w:val="24"/>
                      <w:lang w:eastAsia="zh-CN"/>
                    </w:rPr>
                  </w:pPr>
                  <w:r w:rsidRPr="00BC4136">
                    <w:rPr>
                      <w:rFonts w:ascii="Arial" w:hAnsi="Arial" w:cs="Arial"/>
                      <w:b/>
                      <w:bCs/>
                      <w:color w:val="2D3B45"/>
                      <w:sz w:val="24"/>
                      <w:szCs w:val="24"/>
                      <w:lang w:eastAsia="zh-CN"/>
                    </w:rPr>
                    <w:t>Contract</w:t>
                  </w:r>
                </w:p>
              </w:tc>
            </w:tr>
            <w:tr w:rsidR="00BC4136" w:rsidRPr="00BC4136" w14:paraId="5254C593" w14:textId="77777777" w:rsidTr="00BC4136">
              <w:trPr>
                <w:trHeight w:val="600"/>
              </w:trPr>
              <w:tc>
                <w:tcPr>
                  <w:tcW w:w="9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7E6F513" w14:textId="77777777" w:rsidR="00BC4136" w:rsidRPr="00BC4136" w:rsidRDefault="00BC4136" w:rsidP="00BC4136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BC413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In Clients (consumers) section, need to list an instance of a class that sends a message to a server (supplier) object that executes one of its methods in response to the request. </w:t>
                  </w:r>
                </w:p>
              </w:tc>
            </w:tr>
            <w:tr w:rsidR="00BC4136" w:rsidRPr="00BC4136" w14:paraId="59416508" w14:textId="77777777" w:rsidTr="00BC4136">
              <w:trPr>
                <w:trHeight w:val="315"/>
              </w:trPr>
              <w:tc>
                <w:tcPr>
                  <w:tcW w:w="9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92C72EB" w14:textId="77777777" w:rsidR="00BC4136" w:rsidRPr="00BC4136" w:rsidRDefault="00BC4136" w:rsidP="00BC4136">
                  <w:pPr>
                    <w:ind w:firstLineChars="100" w:firstLine="240"/>
                    <w:rPr>
                      <w:rFonts w:ascii="Arial" w:hAnsi="Arial" w:cs="Arial"/>
                      <w:b/>
                      <w:bCs/>
                      <w:color w:val="2D3B45"/>
                      <w:sz w:val="24"/>
                      <w:szCs w:val="24"/>
                      <w:lang w:eastAsia="zh-CN"/>
                    </w:rPr>
                  </w:pPr>
                  <w:r w:rsidRPr="00BC4136">
                    <w:rPr>
                      <w:rFonts w:ascii="Arial" w:hAnsi="Arial" w:cs="Arial"/>
                      <w:b/>
                      <w:bCs/>
                      <w:color w:val="2D3B45"/>
                      <w:sz w:val="24"/>
                      <w:szCs w:val="24"/>
                      <w:lang w:eastAsia="zh-CN"/>
                    </w:rPr>
                    <w:t>Method Specification Form</w:t>
                  </w:r>
                </w:p>
              </w:tc>
            </w:tr>
            <w:tr w:rsidR="00BC4136" w:rsidRPr="00BC4136" w14:paraId="3C14B8A3" w14:textId="77777777" w:rsidTr="00BC4136">
              <w:trPr>
                <w:trHeight w:val="300"/>
              </w:trPr>
              <w:tc>
                <w:tcPr>
                  <w:tcW w:w="9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CDBE92" w14:textId="77777777" w:rsidR="00BC4136" w:rsidRPr="00BC4136" w:rsidRDefault="00BC4136" w:rsidP="00BC4136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BC413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  <w:t>Need to list messages in the Data Type columns.</w:t>
                  </w:r>
                </w:p>
              </w:tc>
            </w:tr>
          </w:tbl>
          <w:p w14:paraId="03062D50" w14:textId="03263C4D" w:rsidR="00BC4136" w:rsidRDefault="00BC4136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</w:tbl>
    <w:p w14:paraId="6222E8B3" w14:textId="4EF83A63" w:rsidR="004F2EB9" w:rsidRDefault="004F2EB9" w:rsidP="004F2EB9">
      <w:pPr>
        <w:tabs>
          <w:tab w:val="left" w:pos="2160"/>
          <w:tab w:val="left" w:pos="5940"/>
        </w:tabs>
        <w:jc w:val="right"/>
        <w:rPr>
          <w:b/>
          <w:sz w:val="32"/>
        </w:rPr>
      </w:pPr>
      <w:r>
        <w:rPr>
          <w:b/>
          <w:sz w:val="96"/>
        </w:rPr>
        <w:t>Score</w:t>
      </w:r>
      <w:r>
        <w:rPr>
          <w:b/>
          <w:sz w:val="72"/>
        </w:rPr>
        <w:t>:</w:t>
      </w:r>
      <w:r w:rsidR="00BC4136">
        <w:rPr>
          <w:b/>
          <w:sz w:val="72"/>
        </w:rPr>
        <w:t>9</w:t>
      </w:r>
      <w:bookmarkStart w:id="0" w:name="_GoBack"/>
      <w:bookmarkEnd w:id="0"/>
      <w:r>
        <w:rPr>
          <w:b/>
          <w:sz w:val="72"/>
        </w:rPr>
        <w:t xml:space="preserve">  </w:t>
      </w:r>
    </w:p>
    <w:p w14:paraId="02E7141C" w14:textId="77777777" w:rsidR="004F2EB9" w:rsidRDefault="004F2EB9" w:rsidP="004F2EB9">
      <w:pPr>
        <w:tabs>
          <w:tab w:val="left" w:pos="2160"/>
          <w:tab w:val="left" w:pos="5940"/>
        </w:tabs>
        <w:rPr>
          <w:sz w:val="28"/>
          <w:szCs w:val="28"/>
        </w:rPr>
      </w:pPr>
    </w:p>
    <w:p w14:paraId="75FB2659" w14:textId="48F2D86A" w:rsidR="004F2EB9" w:rsidRDefault="004F2EB9" w:rsidP="004F2EB9">
      <w:pPr>
        <w:tabs>
          <w:tab w:val="left" w:pos="2160"/>
          <w:tab w:val="left" w:pos="5940"/>
        </w:tabs>
        <w:rPr>
          <w:rStyle w:val="Strong"/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1. For each class in the structural model, using </w:t>
      </w:r>
      <w:r>
        <w:rPr>
          <w:rStyle w:val="Emphasis"/>
          <w:rFonts w:ascii="Helvetica" w:hAnsi="Helvetica" w:cs="Helvetica"/>
          <w:color w:val="2D3B45"/>
          <w:shd w:val="clear" w:color="auto" w:fill="FFFFFF"/>
        </w:rPr>
        <w:t>Object Constraint Language (OCL)</w:t>
      </w:r>
      <w:proofErr w:type="gramStart"/>
      <w:r>
        <w:rPr>
          <w:rFonts w:ascii="Helvetica" w:hAnsi="Helvetica" w:cs="Helvetica"/>
          <w:color w:val="2D3B45"/>
          <w:shd w:val="clear" w:color="auto" w:fill="FFFFFF"/>
        </w:rPr>
        <w:t>,create</w:t>
      </w:r>
      <w:proofErr w:type="gramEnd"/>
      <w:r>
        <w:rPr>
          <w:rFonts w:ascii="Helvetica" w:hAnsi="Helvetica" w:cs="Helvetica"/>
          <w:color w:val="2D3B45"/>
          <w:shd w:val="clear" w:color="auto" w:fill="FFFFFF"/>
        </w:rPr>
        <w:t> </w:t>
      </w:r>
      <w:r>
        <w:rPr>
          <w:rStyle w:val="Strong"/>
          <w:rFonts w:ascii="Helvetica" w:hAnsi="Helvetica" w:cs="Helvetica"/>
          <w:color w:val="2D3B45"/>
          <w:shd w:val="clear" w:color="auto" w:fill="FFFFFF"/>
        </w:rPr>
        <w:t>a set of   invariants for attributes and relationships </w:t>
      </w:r>
      <w:r>
        <w:rPr>
          <w:rFonts w:ascii="Helvetica" w:hAnsi="Helvetica" w:cs="Helvetica"/>
          <w:color w:val="2D3B45"/>
          <w:shd w:val="clear" w:color="auto" w:fill="FFFFFF"/>
        </w:rPr>
        <w:t>and </w:t>
      </w:r>
      <w:r>
        <w:rPr>
          <w:rStyle w:val="Strong"/>
          <w:rFonts w:ascii="Helvetica" w:hAnsi="Helvetica" w:cs="Helvetica"/>
          <w:color w:val="2D3B45"/>
          <w:shd w:val="clear" w:color="auto" w:fill="FFFFFF"/>
        </w:rPr>
        <w:t>add them to the CRC cards for the classes</w:t>
      </w:r>
    </w:p>
    <w:p w14:paraId="2425D32F" w14:textId="77777777" w:rsidR="004F2EB9" w:rsidRDefault="004F2EB9" w:rsidP="004F2EB9">
      <w:pPr>
        <w:tabs>
          <w:tab w:val="left" w:pos="2160"/>
          <w:tab w:val="left" w:pos="5940"/>
        </w:tabs>
        <w:rPr>
          <w:b/>
          <w:sz w:val="32"/>
        </w:rPr>
      </w:pPr>
    </w:p>
    <w:p w14:paraId="3EFB1CAB" w14:textId="77777777" w:rsidR="004F2EB9" w:rsidRDefault="004F2EB9" w:rsidP="004F2EB9">
      <w:pPr>
        <w:rPr>
          <w:b/>
          <w:sz w:val="24"/>
        </w:rPr>
      </w:pPr>
      <w:r>
        <w:rPr>
          <w:b/>
          <w:sz w:val="24"/>
        </w:rPr>
        <w:t>Front:</w:t>
      </w:r>
    </w:p>
    <w:tbl>
      <w:tblPr>
        <w:tblW w:w="0" w:type="auto"/>
        <w:tblInd w:w="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4"/>
        <w:gridCol w:w="1596"/>
        <w:gridCol w:w="834"/>
        <w:gridCol w:w="3780"/>
      </w:tblGrid>
      <w:tr w:rsidR="004F2EB9" w14:paraId="04886A55" w14:textId="77777777" w:rsidTr="004F2EB9">
        <w:trPr>
          <w:cantSplit/>
          <w:trHeight w:val="422"/>
        </w:trPr>
        <w:tc>
          <w:tcPr>
            <w:tcW w:w="3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7B219" w14:textId="77777777" w:rsidR="004F2EB9" w:rsidRDefault="004F2EB9">
            <w:r>
              <w:rPr>
                <w:b/>
              </w:rPr>
              <w:t>Class Name:</w:t>
            </w:r>
            <w:r>
              <w:t xml:space="preserve"> Contract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84B16" w14:textId="77777777" w:rsidR="004F2EB9" w:rsidRDefault="004F2EB9">
            <w:r>
              <w:rPr>
                <w:b/>
              </w:rPr>
              <w:t>ID:</w:t>
            </w:r>
            <w:r>
              <w:t xml:space="preserve"> 1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57B50" w14:textId="77777777" w:rsidR="004F2EB9" w:rsidRDefault="004F2EB9">
            <w:pPr>
              <w:rPr>
                <w:rFonts w:ascii="Brush Script MT" w:hAnsi="Brush Script MT"/>
              </w:rPr>
            </w:pPr>
            <w:r>
              <w:rPr>
                <w:b/>
              </w:rPr>
              <w:t>Type:</w:t>
            </w:r>
            <w:r>
              <w:t xml:space="preserve"> Concrete</w:t>
            </w:r>
          </w:p>
        </w:tc>
      </w:tr>
      <w:tr w:rsidR="004F2EB9" w14:paraId="12D407DE" w14:textId="77777777" w:rsidTr="004F2EB9">
        <w:trPr>
          <w:cantSplit/>
          <w:trHeight w:val="58"/>
        </w:trPr>
        <w:tc>
          <w:tcPr>
            <w:tcW w:w="5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3F030" w14:textId="77777777" w:rsidR="004F2EB9" w:rsidRDefault="004F2EB9">
            <w:r>
              <w:rPr>
                <w:b/>
              </w:rPr>
              <w:t>Description:</w:t>
            </w:r>
            <w:r>
              <w:t xml:space="preserve"> This class describes the contracts negotiated between the client and PSSM staffing agency</w:t>
            </w:r>
          </w:p>
          <w:p w14:paraId="1502027C" w14:textId="77777777" w:rsidR="004F2EB9" w:rsidRDefault="004F2EB9">
            <w:pPr>
              <w:rPr>
                <w:rFonts w:ascii="Brush Script MT" w:hAnsi="Brush Script MT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60680" w14:textId="77777777" w:rsidR="004F2EB9" w:rsidRDefault="004F2EB9">
            <w:r>
              <w:rPr>
                <w:b/>
              </w:rPr>
              <w:t>Associated Use Cases:</w:t>
            </w:r>
            <w:r>
              <w:t xml:space="preserve"> 3</w:t>
            </w:r>
          </w:p>
        </w:tc>
      </w:tr>
      <w:tr w:rsidR="004F2EB9" w14:paraId="5C249069" w14:textId="77777777" w:rsidTr="004F2EB9">
        <w:trPr>
          <w:trHeight w:val="629"/>
        </w:trPr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E917D" w14:textId="77777777" w:rsidR="004F2EB9" w:rsidRDefault="004F2EB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Responsibilities</w:t>
            </w:r>
          </w:p>
          <w:p w14:paraId="5A60637F" w14:textId="77777777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Responsibility1</w:t>
            </w:r>
          </w:p>
          <w:p w14:paraId="3ED5F18D" w14:textId="77777777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Addition to the consolidated contract table</w:t>
            </w:r>
          </w:p>
          <w:p w14:paraId="30A09613" w14:textId="28303981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Assigned the staffing request</w:t>
            </w:r>
          </w:p>
          <w:p w14:paraId="1BAA274E" w14:textId="77777777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Assign to PSSM candidate (another department)</w:t>
            </w:r>
          </w:p>
          <w:p w14:paraId="69B28AFD" w14:textId="4298CF34" w:rsidR="004F2EB9" w:rsidRDefault="00694C30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Hire</w:t>
            </w:r>
            <w:r w:rsidR="004F2EB9">
              <w:rPr>
                <w:u w:val="single"/>
              </w:rPr>
              <w:t xml:space="preserve"> the candidate</w:t>
            </w:r>
          </w:p>
          <w:p w14:paraId="018AF9D6" w14:textId="77777777" w:rsidR="004F2EB9" w:rsidRDefault="004F2EB9">
            <w:pPr>
              <w:ind w:left="726"/>
              <w:rPr>
                <w:u w:val="single"/>
              </w:rPr>
            </w:pPr>
          </w:p>
        </w:tc>
        <w:tc>
          <w:tcPr>
            <w:tcW w:w="4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F25C3" w14:textId="77777777" w:rsidR="004F2EB9" w:rsidRDefault="004F2EB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Collaborators</w:t>
            </w:r>
          </w:p>
          <w:p w14:paraId="33788B53" w14:textId="77777777" w:rsidR="004F2EB9" w:rsidRDefault="004F2EB9">
            <w:pPr>
              <w:ind w:left="906"/>
              <w:rPr>
                <w:u w:val="single"/>
              </w:rPr>
            </w:pPr>
            <w:r>
              <w:rPr>
                <w:u w:val="single"/>
              </w:rPr>
              <w:t>Collaborator1</w:t>
            </w:r>
          </w:p>
          <w:p w14:paraId="3285BA28" w14:textId="77777777" w:rsidR="004F2EB9" w:rsidRDefault="004F2EB9">
            <w:r>
              <w:tab/>
              <w:t xml:space="preserve">    Database</w:t>
            </w:r>
          </w:p>
          <w:p w14:paraId="4F43638D" w14:textId="77777777" w:rsidR="004F2EB9" w:rsidRDefault="004F2EB9">
            <w:r>
              <w:t xml:space="preserve">                  </w:t>
            </w:r>
            <w:proofErr w:type="spellStart"/>
            <w:r>
              <w:t>StaffingRequest</w:t>
            </w:r>
            <w:proofErr w:type="spellEnd"/>
            <w:r>
              <w:br/>
              <w:t xml:space="preserve">                  Candidate</w:t>
            </w:r>
            <w:r>
              <w:br/>
              <w:t xml:space="preserve">                  </w:t>
            </w:r>
            <w:proofErr w:type="spellStart"/>
            <w:r>
              <w:t>Candidate</w:t>
            </w:r>
            <w:proofErr w:type="spellEnd"/>
            <w:r>
              <w:t xml:space="preserve">     </w:t>
            </w:r>
          </w:p>
          <w:p w14:paraId="674EFBF3" w14:textId="77777777" w:rsidR="004F2EB9" w:rsidRDefault="004F2EB9"/>
        </w:tc>
      </w:tr>
    </w:tbl>
    <w:p w14:paraId="01C50502" w14:textId="77777777" w:rsidR="004F2EB9" w:rsidRDefault="004F2EB9" w:rsidP="004F2EB9"/>
    <w:p w14:paraId="7E5DD0AD" w14:textId="77777777" w:rsidR="004F2EB9" w:rsidRDefault="004F2EB9" w:rsidP="004F2EB9">
      <w:pPr>
        <w:rPr>
          <w:b/>
          <w:sz w:val="24"/>
        </w:rPr>
      </w:pPr>
      <w:r>
        <w:rPr>
          <w:b/>
          <w:sz w:val="24"/>
        </w:rPr>
        <w:t>Back:</w:t>
      </w:r>
    </w:p>
    <w:tbl>
      <w:tblPr>
        <w:tblW w:w="0" w:type="auto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16"/>
      </w:tblGrid>
      <w:tr w:rsidR="004F2EB9" w14:paraId="1CD61E99" w14:textId="77777777" w:rsidTr="004F2EB9">
        <w:trPr>
          <w:trHeight w:val="782"/>
        </w:trPr>
        <w:tc>
          <w:tcPr>
            <w:tcW w:w="9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B6A78" w14:textId="77777777" w:rsidR="004F2EB9" w:rsidRDefault="004F2EB9">
            <w:pPr>
              <w:rPr>
                <w:b/>
              </w:rPr>
            </w:pPr>
            <w:r>
              <w:rPr>
                <w:b/>
              </w:rPr>
              <w:t>Attributes:</w:t>
            </w:r>
          </w:p>
          <w:p w14:paraId="66D06478" w14:textId="77777777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Attribute1</w:t>
            </w:r>
          </w:p>
          <w:p w14:paraId="63AB3891" w14:textId="31019617" w:rsidR="004F2EB9" w:rsidRDefault="004F2EB9">
            <w:pPr>
              <w:ind w:left="726"/>
              <w:rPr>
                <w:u w:val="single"/>
              </w:rPr>
            </w:pPr>
            <w:proofErr w:type="spellStart"/>
            <w:r>
              <w:rPr>
                <w:u w:val="single"/>
              </w:rPr>
              <w:t>Contract_ID</w:t>
            </w:r>
            <w:proofErr w:type="spellEnd"/>
            <w:r w:rsidR="00C73104">
              <w:rPr>
                <w:u w:val="single"/>
              </w:rPr>
              <w:t xml:space="preserve"> (1.</w:t>
            </w:r>
            <w:r w:rsidR="005E3FE4">
              <w:rPr>
                <w:u w:val="single"/>
              </w:rPr>
              <w:t>.</w:t>
            </w:r>
            <w:r w:rsidR="00C73104">
              <w:rPr>
                <w:u w:val="single"/>
              </w:rPr>
              <w:t>1) (</w:t>
            </w:r>
            <w:r w:rsidR="005E3FE4">
              <w:rPr>
                <w:u w:val="single"/>
              </w:rPr>
              <w:t>integer</w:t>
            </w:r>
            <w:r w:rsidR="00C73104">
              <w:rPr>
                <w:u w:val="single"/>
              </w:rPr>
              <w:t>)</w:t>
            </w:r>
          </w:p>
          <w:p w14:paraId="41E13B68" w14:textId="78B0D70D" w:rsidR="005E3FE4" w:rsidRDefault="004F2EB9" w:rsidP="005E3FE4">
            <w:pPr>
              <w:ind w:left="726"/>
              <w:rPr>
                <w:u w:val="single"/>
              </w:rPr>
            </w:pPr>
            <w:proofErr w:type="spellStart"/>
            <w:r>
              <w:rPr>
                <w:u w:val="single"/>
              </w:rPr>
              <w:t>Contract_Date</w:t>
            </w:r>
            <w:proofErr w:type="spellEnd"/>
            <w:r w:rsidR="005E3FE4">
              <w:rPr>
                <w:u w:val="single"/>
              </w:rPr>
              <w:t xml:space="preserve"> (0..1) (Date)</w:t>
            </w:r>
          </w:p>
          <w:p w14:paraId="0D2F95F2" w14:textId="13EE182E" w:rsidR="004F2EB9" w:rsidRDefault="004F2EB9">
            <w:pPr>
              <w:ind w:left="726"/>
              <w:rPr>
                <w:u w:val="single"/>
              </w:rPr>
            </w:pPr>
            <w:proofErr w:type="spellStart"/>
            <w:r>
              <w:rPr>
                <w:u w:val="single"/>
              </w:rPr>
              <w:t>Client_Name</w:t>
            </w:r>
            <w:proofErr w:type="spellEnd"/>
            <w:r w:rsidR="005E3FE4">
              <w:rPr>
                <w:u w:val="single"/>
              </w:rPr>
              <w:t xml:space="preserve"> (1..1) (String)</w:t>
            </w:r>
          </w:p>
          <w:p w14:paraId="75980BB9" w14:textId="268147C0" w:rsidR="004F2EB9" w:rsidRDefault="004F2EB9">
            <w:pPr>
              <w:ind w:left="726"/>
              <w:rPr>
                <w:u w:val="single"/>
              </w:rPr>
            </w:pPr>
            <w:proofErr w:type="spellStart"/>
            <w:r>
              <w:rPr>
                <w:u w:val="single"/>
              </w:rPr>
              <w:t>Client_Address</w:t>
            </w:r>
            <w:proofErr w:type="spellEnd"/>
            <w:r w:rsidR="005E3FE4">
              <w:rPr>
                <w:u w:val="single"/>
              </w:rPr>
              <w:t xml:space="preserve"> (1..1) (string)</w:t>
            </w:r>
          </w:p>
          <w:p w14:paraId="6506BBDB" w14:textId="6BBA9550" w:rsidR="004F2EB9" w:rsidRDefault="004F2EB9">
            <w:pPr>
              <w:ind w:left="726"/>
              <w:rPr>
                <w:u w:val="single"/>
              </w:rPr>
            </w:pPr>
            <w:proofErr w:type="spellStart"/>
            <w:r>
              <w:rPr>
                <w:u w:val="single"/>
              </w:rPr>
              <w:t>Client_Phone</w:t>
            </w:r>
            <w:proofErr w:type="spellEnd"/>
            <w:r w:rsidR="005E3FE4">
              <w:rPr>
                <w:u w:val="single"/>
              </w:rPr>
              <w:t xml:space="preserve"> (1..1) (string)</w:t>
            </w:r>
          </w:p>
          <w:p w14:paraId="4E619FF1" w14:textId="2234023D" w:rsidR="004F2EB9" w:rsidRDefault="004F2EB9">
            <w:pPr>
              <w:ind w:left="726"/>
              <w:rPr>
                <w:u w:val="single"/>
              </w:rPr>
            </w:pPr>
            <w:proofErr w:type="spellStart"/>
            <w:r>
              <w:rPr>
                <w:u w:val="single"/>
              </w:rPr>
              <w:t>Client_Email</w:t>
            </w:r>
            <w:proofErr w:type="spellEnd"/>
            <w:r w:rsidR="005E3FE4">
              <w:rPr>
                <w:u w:val="single"/>
              </w:rPr>
              <w:t xml:space="preserve"> (1..1) (string)</w:t>
            </w:r>
            <w:r>
              <w:rPr>
                <w:u w:val="single"/>
              </w:rPr>
              <w:br/>
            </w:r>
            <w:proofErr w:type="spellStart"/>
            <w:r>
              <w:rPr>
                <w:u w:val="single"/>
              </w:rPr>
              <w:t>CandidateDetail</w:t>
            </w:r>
            <w:proofErr w:type="spellEnd"/>
            <w:r w:rsidR="005E3FE4">
              <w:rPr>
                <w:u w:val="single"/>
              </w:rPr>
              <w:t xml:space="preserve"> (0..1) (String array)</w:t>
            </w:r>
          </w:p>
          <w:p w14:paraId="1241C329" w14:textId="77777777" w:rsidR="004F2EB9" w:rsidRDefault="004F2EB9">
            <w:pPr>
              <w:ind w:left="726"/>
              <w:rPr>
                <w:u w:val="single"/>
              </w:rPr>
            </w:pPr>
          </w:p>
          <w:p w14:paraId="7FE8B0DE" w14:textId="77777777" w:rsidR="004F2EB9" w:rsidRDefault="004F2EB9"/>
        </w:tc>
      </w:tr>
      <w:tr w:rsidR="004F2EB9" w14:paraId="7BB20563" w14:textId="77777777" w:rsidTr="004F2EB9">
        <w:trPr>
          <w:trHeight w:val="2006"/>
        </w:trPr>
        <w:tc>
          <w:tcPr>
            <w:tcW w:w="9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0A76D" w14:textId="77777777" w:rsidR="004F2EB9" w:rsidRDefault="004F2EB9">
            <w:r>
              <w:rPr>
                <w:b/>
              </w:rPr>
              <w:t>Relationships</w:t>
            </w:r>
            <w:r>
              <w:t>:</w:t>
            </w:r>
          </w:p>
          <w:p w14:paraId="6003E440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u w:val="single"/>
              </w:rPr>
            </w:pPr>
            <w:r>
              <w:tab/>
            </w:r>
            <w:r>
              <w:rPr>
                <w:b/>
              </w:rPr>
              <w:t>Generalization (a-kind-of):</w:t>
            </w:r>
            <w:r>
              <w:t xml:space="preserve"> </w:t>
            </w:r>
            <w:r>
              <w:rPr>
                <w:u w:val="single"/>
              </w:rPr>
              <w:t xml:space="preserve"> </w:t>
            </w:r>
          </w:p>
          <w:p w14:paraId="10585B6C" w14:textId="77777777" w:rsidR="004F2EB9" w:rsidRDefault="004F2EB9">
            <w:pPr>
              <w:tabs>
                <w:tab w:val="left" w:pos="714"/>
              </w:tabs>
              <w:ind w:left="3594" w:hanging="3594"/>
            </w:pPr>
          </w:p>
          <w:p w14:paraId="28B7EE7D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u w:val="single"/>
              </w:rPr>
            </w:pPr>
            <w:r>
              <w:tab/>
            </w:r>
            <w:r>
              <w:rPr>
                <w:b/>
              </w:rPr>
              <w:t>Aggregation (has-parts):</w:t>
            </w:r>
            <w:r>
              <w:t xml:space="preserve"> </w:t>
            </w:r>
            <w:r>
              <w:tab/>
            </w:r>
          </w:p>
          <w:p w14:paraId="33450A5A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b/>
              </w:rPr>
            </w:pPr>
          </w:p>
          <w:p w14:paraId="7AAAE978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u w:val="single"/>
              </w:rPr>
            </w:pPr>
            <w:r>
              <w:tab/>
            </w:r>
            <w:r>
              <w:rPr>
                <w:b/>
              </w:rPr>
              <w:t>Other Associations:</w:t>
            </w:r>
            <w:r>
              <w:t xml:space="preserve"> </w:t>
            </w:r>
            <w:r>
              <w:tab/>
            </w:r>
            <w:r>
              <w:tab/>
            </w:r>
            <w:proofErr w:type="spellStart"/>
            <w:r>
              <w:rPr>
                <w:u w:val="single"/>
              </w:rPr>
              <w:t>Candidate,StaffingRequest</w:t>
            </w:r>
            <w:proofErr w:type="spellEnd"/>
          </w:p>
          <w:p w14:paraId="09CBAB71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u w:val="single"/>
              </w:rPr>
            </w:pPr>
          </w:p>
          <w:p w14:paraId="657CB17D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u w:val="single"/>
              </w:rPr>
            </w:pPr>
          </w:p>
        </w:tc>
      </w:tr>
    </w:tbl>
    <w:p w14:paraId="7785A644" w14:textId="77777777" w:rsidR="004F2EB9" w:rsidRDefault="004F2EB9" w:rsidP="004F2EB9">
      <w:pPr>
        <w:rPr>
          <w:sz w:val="24"/>
          <w:szCs w:val="24"/>
        </w:rPr>
      </w:pPr>
    </w:p>
    <w:p w14:paraId="5D486FEB" w14:textId="77777777" w:rsidR="004F2EB9" w:rsidRDefault="004F2EB9" w:rsidP="004F2EB9">
      <w:pPr>
        <w:rPr>
          <w:sz w:val="24"/>
          <w:szCs w:val="24"/>
        </w:rPr>
      </w:pPr>
    </w:p>
    <w:p w14:paraId="3EFA75E5" w14:textId="77777777" w:rsidR="004F2EB9" w:rsidRDefault="004F2EB9" w:rsidP="004F2EB9">
      <w:pPr>
        <w:rPr>
          <w:sz w:val="24"/>
          <w:szCs w:val="24"/>
        </w:rPr>
      </w:pPr>
    </w:p>
    <w:p w14:paraId="29899EC5" w14:textId="77777777" w:rsidR="004F2EB9" w:rsidRDefault="004F2EB9" w:rsidP="004F2EB9">
      <w:pPr>
        <w:rPr>
          <w:sz w:val="24"/>
          <w:szCs w:val="24"/>
        </w:rPr>
      </w:pPr>
    </w:p>
    <w:p w14:paraId="1F9CB779" w14:textId="77777777" w:rsidR="004F2EB9" w:rsidRDefault="004F2EB9" w:rsidP="004F2EB9">
      <w:pPr>
        <w:rPr>
          <w:sz w:val="24"/>
          <w:szCs w:val="24"/>
        </w:rPr>
      </w:pPr>
    </w:p>
    <w:p w14:paraId="5A375082" w14:textId="77777777" w:rsidR="004F2EB9" w:rsidRDefault="004F2EB9" w:rsidP="004F2EB9">
      <w:pPr>
        <w:rPr>
          <w:sz w:val="24"/>
          <w:szCs w:val="24"/>
        </w:rPr>
      </w:pPr>
    </w:p>
    <w:p w14:paraId="70B5AA94" w14:textId="77777777" w:rsidR="004F2EB9" w:rsidRDefault="004F2EB9" w:rsidP="004F2EB9">
      <w:pPr>
        <w:rPr>
          <w:b/>
          <w:sz w:val="24"/>
        </w:rPr>
      </w:pPr>
    </w:p>
    <w:p w14:paraId="21AF3B92" w14:textId="77777777" w:rsidR="004F2EB9" w:rsidRDefault="004F2EB9" w:rsidP="004F2EB9">
      <w:pPr>
        <w:rPr>
          <w:b/>
          <w:sz w:val="24"/>
        </w:rPr>
      </w:pPr>
    </w:p>
    <w:p w14:paraId="7261A75E" w14:textId="77777777" w:rsidR="004F2EB9" w:rsidRDefault="004F2EB9" w:rsidP="004F2EB9">
      <w:pPr>
        <w:rPr>
          <w:b/>
          <w:sz w:val="24"/>
        </w:rPr>
      </w:pPr>
    </w:p>
    <w:p w14:paraId="77915DDC" w14:textId="77777777" w:rsidR="004F2EB9" w:rsidRDefault="004F2EB9" w:rsidP="004F2EB9">
      <w:pPr>
        <w:rPr>
          <w:b/>
          <w:sz w:val="24"/>
        </w:rPr>
      </w:pPr>
    </w:p>
    <w:p w14:paraId="5FA28583" w14:textId="77777777" w:rsidR="004F2EB9" w:rsidRDefault="004F2EB9" w:rsidP="004F2EB9">
      <w:pPr>
        <w:rPr>
          <w:b/>
          <w:sz w:val="24"/>
        </w:rPr>
      </w:pPr>
    </w:p>
    <w:p w14:paraId="16AC817D" w14:textId="77777777" w:rsidR="004F2EB9" w:rsidRDefault="004F2EB9" w:rsidP="004F2EB9">
      <w:pPr>
        <w:rPr>
          <w:b/>
          <w:sz w:val="24"/>
        </w:rPr>
      </w:pPr>
    </w:p>
    <w:p w14:paraId="08E3C666" w14:textId="77777777" w:rsidR="004F2EB9" w:rsidRDefault="004F2EB9" w:rsidP="004F2EB9">
      <w:pPr>
        <w:rPr>
          <w:b/>
          <w:sz w:val="24"/>
        </w:rPr>
      </w:pPr>
    </w:p>
    <w:p w14:paraId="783CC625" w14:textId="77777777" w:rsidR="004F2EB9" w:rsidRDefault="004F2EB9" w:rsidP="004F2EB9">
      <w:pPr>
        <w:rPr>
          <w:b/>
          <w:sz w:val="24"/>
        </w:rPr>
      </w:pPr>
    </w:p>
    <w:p w14:paraId="171863DF" w14:textId="253EE0A4" w:rsidR="004F2EB9" w:rsidRDefault="004F2EB9" w:rsidP="004F2EB9">
      <w:pPr>
        <w:rPr>
          <w:b/>
          <w:sz w:val="24"/>
        </w:rPr>
      </w:pPr>
      <w:r>
        <w:rPr>
          <w:b/>
          <w:sz w:val="24"/>
        </w:rPr>
        <w:t>Front:</w:t>
      </w:r>
    </w:p>
    <w:tbl>
      <w:tblPr>
        <w:tblW w:w="0" w:type="auto"/>
        <w:tblInd w:w="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4"/>
        <w:gridCol w:w="1596"/>
        <w:gridCol w:w="834"/>
        <w:gridCol w:w="3780"/>
      </w:tblGrid>
      <w:tr w:rsidR="004F2EB9" w14:paraId="247B32AD" w14:textId="77777777" w:rsidTr="004F2EB9">
        <w:trPr>
          <w:cantSplit/>
          <w:trHeight w:val="422"/>
        </w:trPr>
        <w:tc>
          <w:tcPr>
            <w:tcW w:w="3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C10EB" w14:textId="77777777" w:rsidR="004F2EB9" w:rsidRDefault="004F2EB9">
            <w:r>
              <w:rPr>
                <w:b/>
              </w:rPr>
              <w:lastRenderedPageBreak/>
              <w:t>Class Name:</w:t>
            </w:r>
            <w:r>
              <w:t xml:space="preserve"> Candidate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1D5F8" w14:textId="77777777" w:rsidR="004F2EB9" w:rsidRDefault="004F2EB9">
            <w:r>
              <w:rPr>
                <w:b/>
              </w:rPr>
              <w:t>ID:</w:t>
            </w:r>
            <w:r>
              <w:t xml:space="preserve"> 2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A79B0" w14:textId="77777777" w:rsidR="004F2EB9" w:rsidRDefault="004F2EB9">
            <w:pPr>
              <w:tabs>
                <w:tab w:val="center" w:pos="1782"/>
              </w:tabs>
              <w:rPr>
                <w:rFonts w:ascii="Brush Script MT" w:hAnsi="Brush Script MT"/>
              </w:rPr>
            </w:pPr>
            <w:r>
              <w:rPr>
                <w:b/>
              </w:rPr>
              <w:t>Type:</w:t>
            </w:r>
            <w:r>
              <w:t xml:space="preserve"> </w:t>
            </w:r>
            <w:r>
              <w:tab/>
              <w:t>Concrete</w:t>
            </w:r>
          </w:p>
        </w:tc>
      </w:tr>
      <w:tr w:rsidR="004F2EB9" w14:paraId="35C34F5A" w14:textId="77777777" w:rsidTr="004F2EB9">
        <w:trPr>
          <w:cantSplit/>
          <w:trHeight w:val="58"/>
        </w:trPr>
        <w:tc>
          <w:tcPr>
            <w:tcW w:w="5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3D33E" w14:textId="77777777" w:rsidR="004F2EB9" w:rsidRDefault="004F2EB9">
            <w:r>
              <w:rPr>
                <w:b/>
              </w:rPr>
              <w:t>Description:</w:t>
            </w:r>
            <w:r>
              <w:t xml:space="preserve"> This class represents the available candidate details visible to the client and PSSM using consolidated database.</w:t>
            </w:r>
          </w:p>
          <w:p w14:paraId="1BDBB470" w14:textId="77777777" w:rsidR="004F2EB9" w:rsidRDefault="004F2EB9">
            <w:pPr>
              <w:rPr>
                <w:rFonts w:ascii="Brush Script MT" w:hAnsi="Brush Script MT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5E808" w14:textId="77777777" w:rsidR="004F2EB9" w:rsidRDefault="004F2EB9">
            <w:r>
              <w:rPr>
                <w:b/>
              </w:rPr>
              <w:t>Associated Use Cases:</w:t>
            </w:r>
            <w:r>
              <w:t xml:space="preserve"> 3</w:t>
            </w:r>
          </w:p>
        </w:tc>
      </w:tr>
      <w:tr w:rsidR="004F2EB9" w14:paraId="3ECD3AE1" w14:textId="77777777" w:rsidTr="004F2EB9">
        <w:trPr>
          <w:trHeight w:val="629"/>
        </w:trPr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7FE5F" w14:textId="77777777" w:rsidR="004F2EB9" w:rsidRDefault="004F2EB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Responsibilities</w:t>
            </w:r>
          </w:p>
          <w:p w14:paraId="337651B6" w14:textId="77777777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Responsibility1</w:t>
            </w:r>
          </w:p>
          <w:p w14:paraId="5D298CBB" w14:textId="77777777" w:rsidR="004F2EB9" w:rsidRDefault="004F2EB9">
            <w:pPr>
              <w:ind w:left="726"/>
              <w:rPr>
                <w:u w:val="single"/>
              </w:rPr>
            </w:pPr>
            <w:proofErr w:type="spellStart"/>
            <w:r>
              <w:rPr>
                <w:u w:val="single"/>
              </w:rPr>
              <w:t>Added_Employee</w:t>
            </w:r>
            <w:proofErr w:type="spellEnd"/>
            <w:r>
              <w:rPr>
                <w:u w:val="single"/>
              </w:rPr>
              <w:br/>
              <w:t>Added to contract</w:t>
            </w:r>
          </w:p>
          <w:p w14:paraId="1E08C511" w14:textId="77777777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Hold/reserve</w:t>
            </w:r>
            <w:r>
              <w:rPr>
                <w:u w:val="single"/>
              </w:rPr>
              <w:br/>
              <w:t>Place</w:t>
            </w:r>
          </w:p>
          <w:p w14:paraId="517CDC90" w14:textId="77777777" w:rsidR="004F2EB9" w:rsidRDefault="004F2EB9">
            <w:pPr>
              <w:ind w:left="726"/>
              <w:rPr>
                <w:u w:val="single"/>
              </w:rPr>
            </w:pPr>
          </w:p>
        </w:tc>
        <w:tc>
          <w:tcPr>
            <w:tcW w:w="4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673C7" w14:textId="77777777" w:rsidR="004F2EB9" w:rsidRDefault="004F2EB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Collaborators</w:t>
            </w:r>
          </w:p>
          <w:p w14:paraId="64346F9C" w14:textId="77777777" w:rsidR="004F2EB9" w:rsidRDefault="004F2EB9">
            <w:pPr>
              <w:ind w:left="906"/>
              <w:rPr>
                <w:u w:val="single"/>
              </w:rPr>
            </w:pPr>
            <w:r>
              <w:rPr>
                <w:u w:val="single"/>
              </w:rPr>
              <w:t>Collaborator1</w:t>
            </w:r>
          </w:p>
          <w:p w14:paraId="4AAA971A" w14:textId="77777777" w:rsidR="004F2EB9" w:rsidRDefault="004F2EB9">
            <w:r>
              <w:tab/>
              <w:t>Database</w:t>
            </w:r>
          </w:p>
          <w:p w14:paraId="0D739BB6" w14:textId="77777777" w:rsidR="004F2EB9" w:rsidRDefault="004F2EB9">
            <w:r>
              <w:t xml:space="preserve">              Contract</w:t>
            </w:r>
          </w:p>
          <w:p w14:paraId="272951BC" w14:textId="77777777" w:rsidR="004F2EB9" w:rsidRDefault="004F2EB9">
            <w:r>
              <w:t xml:space="preserve">              </w:t>
            </w:r>
            <w:proofErr w:type="spellStart"/>
            <w:r>
              <w:t>StaffingRequest</w:t>
            </w:r>
            <w:proofErr w:type="spellEnd"/>
            <w:r>
              <w:t xml:space="preserve">  </w:t>
            </w:r>
          </w:p>
          <w:p w14:paraId="7731711C" w14:textId="77777777" w:rsidR="004F2EB9" w:rsidRDefault="004F2EB9">
            <w:r>
              <w:t xml:space="preserve">              </w:t>
            </w:r>
            <w:proofErr w:type="spellStart"/>
            <w:r>
              <w:t>StaffingRequest</w:t>
            </w:r>
            <w:proofErr w:type="spellEnd"/>
          </w:p>
        </w:tc>
      </w:tr>
    </w:tbl>
    <w:p w14:paraId="62589F61" w14:textId="77777777" w:rsidR="004F2EB9" w:rsidRDefault="004F2EB9" w:rsidP="004F2EB9"/>
    <w:p w14:paraId="7CE73DAD" w14:textId="77777777" w:rsidR="004F2EB9" w:rsidRDefault="004F2EB9" w:rsidP="004F2EB9">
      <w:pPr>
        <w:rPr>
          <w:b/>
          <w:sz w:val="24"/>
        </w:rPr>
      </w:pPr>
      <w:r>
        <w:rPr>
          <w:b/>
          <w:sz w:val="24"/>
        </w:rPr>
        <w:t>Back:</w:t>
      </w:r>
    </w:p>
    <w:tbl>
      <w:tblPr>
        <w:tblW w:w="0" w:type="auto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16"/>
      </w:tblGrid>
      <w:tr w:rsidR="004F2EB9" w14:paraId="5DDC9793" w14:textId="77777777" w:rsidTr="004F2EB9">
        <w:trPr>
          <w:trHeight w:val="782"/>
        </w:trPr>
        <w:tc>
          <w:tcPr>
            <w:tcW w:w="9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1633" w14:textId="77777777" w:rsidR="004F2EB9" w:rsidRDefault="004F2EB9">
            <w:pPr>
              <w:rPr>
                <w:b/>
              </w:rPr>
            </w:pPr>
            <w:r>
              <w:rPr>
                <w:b/>
              </w:rPr>
              <w:t>Attributes:</w:t>
            </w:r>
          </w:p>
          <w:p w14:paraId="0BFE8237" w14:textId="77777777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Attribute1</w:t>
            </w:r>
          </w:p>
          <w:p w14:paraId="3DD629BC" w14:textId="4BEF4C85" w:rsidR="004F2EB9" w:rsidRDefault="004F2EB9">
            <w:pPr>
              <w:ind w:left="726"/>
              <w:rPr>
                <w:u w:val="single"/>
              </w:rPr>
            </w:pPr>
            <w:proofErr w:type="spellStart"/>
            <w:r>
              <w:rPr>
                <w:u w:val="single"/>
              </w:rPr>
              <w:t>EmpID</w:t>
            </w:r>
            <w:proofErr w:type="spellEnd"/>
            <w:r w:rsidR="002532D3">
              <w:rPr>
                <w:u w:val="single"/>
              </w:rPr>
              <w:t xml:space="preserve"> </w:t>
            </w:r>
            <w:r w:rsidR="00682493">
              <w:rPr>
                <w:u w:val="single"/>
              </w:rPr>
              <w:t xml:space="preserve">(0..1) </w:t>
            </w:r>
            <w:r w:rsidR="002532D3">
              <w:rPr>
                <w:u w:val="single"/>
              </w:rPr>
              <w:t xml:space="preserve">(integer) </w:t>
            </w:r>
          </w:p>
          <w:p w14:paraId="5C0BDC26" w14:textId="39343D12" w:rsidR="004F2EB9" w:rsidRDefault="004F2EB9">
            <w:pPr>
              <w:ind w:left="726"/>
              <w:rPr>
                <w:u w:val="single"/>
              </w:rPr>
            </w:pPr>
            <w:proofErr w:type="spellStart"/>
            <w:r>
              <w:rPr>
                <w:u w:val="single"/>
              </w:rPr>
              <w:t>EmpStatus</w:t>
            </w:r>
            <w:proofErr w:type="spellEnd"/>
            <w:r w:rsidR="002532D3">
              <w:rPr>
                <w:u w:val="single"/>
              </w:rPr>
              <w:t xml:space="preserve"> </w:t>
            </w:r>
            <w:r w:rsidR="00682493">
              <w:rPr>
                <w:u w:val="single"/>
              </w:rPr>
              <w:t xml:space="preserve">(1..1) </w:t>
            </w:r>
            <w:r w:rsidR="002532D3">
              <w:rPr>
                <w:u w:val="single"/>
              </w:rPr>
              <w:t>(string)</w:t>
            </w:r>
            <w:r w:rsidR="00F3705F">
              <w:rPr>
                <w:u w:val="single"/>
              </w:rPr>
              <w:t xml:space="preserve"> [available, reserved, placed]</w:t>
            </w:r>
          </w:p>
          <w:p w14:paraId="4E098940" w14:textId="00B111FE" w:rsidR="004F2EB9" w:rsidRDefault="004F2EB9">
            <w:pPr>
              <w:ind w:left="726"/>
              <w:rPr>
                <w:u w:val="single"/>
              </w:rPr>
            </w:pPr>
            <w:proofErr w:type="spellStart"/>
            <w:r>
              <w:rPr>
                <w:u w:val="single"/>
              </w:rPr>
              <w:t>EmpName</w:t>
            </w:r>
            <w:proofErr w:type="spellEnd"/>
            <w:r w:rsidR="002532D3">
              <w:rPr>
                <w:u w:val="single"/>
              </w:rPr>
              <w:t xml:space="preserve"> </w:t>
            </w:r>
            <w:r w:rsidR="00682493">
              <w:rPr>
                <w:u w:val="single"/>
              </w:rPr>
              <w:t xml:space="preserve">(1..1) </w:t>
            </w:r>
            <w:r w:rsidR="002532D3">
              <w:rPr>
                <w:u w:val="single"/>
              </w:rPr>
              <w:t>(string)</w:t>
            </w:r>
          </w:p>
          <w:p w14:paraId="5EE34838" w14:textId="36180E59" w:rsidR="004F2EB9" w:rsidRDefault="004F2EB9">
            <w:pPr>
              <w:ind w:left="726"/>
              <w:rPr>
                <w:u w:val="single"/>
              </w:rPr>
            </w:pPr>
            <w:proofErr w:type="spellStart"/>
            <w:r>
              <w:rPr>
                <w:u w:val="single"/>
              </w:rPr>
              <w:t>EmpAddr</w:t>
            </w:r>
            <w:proofErr w:type="spellEnd"/>
            <w:r w:rsidR="002532D3">
              <w:rPr>
                <w:u w:val="single"/>
              </w:rPr>
              <w:t xml:space="preserve"> </w:t>
            </w:r>
            <w:r w:rsidR="00682493">
              <w:rPr>
                <w:u w:val="single"/>
              </w:rPr>
              <w:t xml:space="preserve">(1..1) </w:t>
            </w:r>
            <w:r w:rsidR="002532D3">
              <w:rPr>
                <w:u w:val="single"/>
              </w:rPr>
              <w:t>(string)</w:t>
            </w:r>
          </w:p>
          <w:p w14:paraId="505682BB" w14:textId="46BD06A9" w:rsidR="004F2EB9" w:rsidRDefault="004F2EB9">
            <w:pPr>
              <w:ind w:left="726"/>
              <w:rPr>
                <w:u w:val="single"/>
              </w:rPr>
            </w:pPr>
            <w:proofErr w:type="spellStart"/>
            <w:r>
              <w:rPr>
                <w:u w:val="single"/>
              </w:rPr>
              <w:t>EmpPhone</w:t>
            </w:r>
            <w:proofErr w:type="spellEnd"/>
            <w:r w:rsidR="002532D3">
              <w:rPr>
                <w:u w:val="single"/>
              </w:rPr>
              <w:t xml:space="preserve"> </w:t>
            </w:r>
            <w:r w:rsidR="00682493">
              <w:rPr>
                <w:u w:val="single"/>
              </w:rPr>
              <w:t>(1..1)</w:t>
            </w:r>
            <w:r w:rsidR="002532D3">
              <w:rPr>
                <w:u w:val="single"/>
              </w:rPr>
              <w:t>(string)</w:t>
            </w:r>
          </w:p>
          <w:p w14:paraId="21E2197A" w14:textId="7B21B393" w:rsidR="004F2EB9" w:rsidRDefault="004F2EB9">
            <w:pPr>
              <w:ind w:left="726"/>
              <w:rPr>
                <w:u w:val="single"/>
              </w:rPr>
            </w:pPr>
            <w:proofErr w:type="spellStart"/>
            <w:r>
              <w:rPr>
                <w:u w:val="single"/>
              </w:rPr>
              <w:t>EmpEmail</w:t>
            </w:r>
            <w:proofErr w:type="spellEnd"/>
            <w:r w:rsidR="002532D3">
              <w:rPr>
                <w:u w:val="single"/>
              </w:rPr>
              <w:t xml:space="preserve"> </w:t>
            </w:r>
            <w:r w:rsidR="00682493">
              <w:rPr>
                <w:u w:val="single"/>
              </w:rPr>
              <w:t xml:space="preserve">(1..1) </w:t>
            </w:r>
            <w:r w:rsidR="002532D3">
              <w:rPr>
                <w:u w:val="single"/>
              </w:rPr>
              <w:t>(string)</w:t>
            </w:r>
          </w:p>
          <w:p w14:paraId="79F8131E" w14:textId="1D4F817D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Experience</w:t>
            </w:r>
            <w:r w:rsidR="002532D3">
              <w:rPr>
                <w:u w:val="single"/>
              </w:rPr>
              <w:t xml:space="preserve"> </w:t>
            </w:r>
            <w:r w:rsidR="00682493">
              <w:rPr>
                <w:u w:val="single"/>
              </w:rPr>
              <w:t xml:space="preserve">(0..1) </w:t>
            </w:r>
            <w:r w:rsidR="002532D3">
              <w:rPr>
                <w:u w:val="single"/>
              </w:rPr>
              <w:t>(integer)</w:t>
            </w:r>
            <w:r>
              <w:rPr>
                <w:u w:val="single"/>
              </w:rPr>
              <w:br/>
              <w:t>Qualification</w:t>
            </w:r>
            <w:r w:rsidR="002532D3">
              <w:rPr>
                <w:u w:val="single"/>
              </w:rPr>
              <w:t xml:space="preserve"> </w:t>
            </w:r>
            <w:r w:rsidR="00682493">
              <w:rPr>
                <w:u w:val="single"/>
              </w:rPr>
              <w:t>(0..1)</w:t>
            </w:r>
            <w:r w:rsidR="002532D3">
              <w:rPr>
                <w:u w:val="single"/>
              </w:rPr>
              <w:t>(free text field)</w:t>
            </w:r>
            <w:r w:rsidR="00F3705F">
              <w:rPr>
                <w:u w:val="single"/>
              </w:rPr>
              <w:t xml:space="preserve"> [</w:t>
            </w:r>
            <w:proofErr w:type="spellStart"/>
            <w:r w:rsidR="00F3705F">
              <w:rPr>
                <w:u w:val="single"/>
              </w:rPr>
              <w:t>bachloers</w:t>
            </w:r>
            <w:proofErr w:type="spellEnd"/>
            <w:r w:rsidR="00F3705F">
              <w:rPr>
                <w:u w:val="single"/>
              </w:rPr>
              <w:t>, masters, doctorate]</w:t>
            </w:r>
          </w:p>
          <w:p w14:paraId="3D024FC6" w14:textId="001D642D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Expected Salary</w:t>
            </w:r>
            <w:r w:rsidR="002532D3">
              <w:rPr>
                <w:u w:val="single"/>
              </w:rPr>
              <w:t xml:space="preserve"> </w:t>
            </w:r>
            <w:r w:rsidR="00682493">
              <w:rPr>
                <w:u w:val="single"/>
              </w:rPr>
              <w:t xml:space="preserve">(1..1) </w:t>
            </w:r>
            <w:r w:rsidR="002532D3">
              <w:rPr>
                <w:u w:val="single"/>
              </w:rPr>
              <w:t>(float)</w:t>
            </w:r>
            <w:r>
              <w:rPr>
                <w:u w:val="single"/>
              </w:rPr>
              <w:br/>
            </w:r>
            <w:proofErr w:type="spellStart"/>
            <w:r>
              <w:rPr>
                <w:u w:val="single"/>
              </w:rPr>
              <w:t>ContractID</w:t>
            </w:r>
            <w:proofErr w:type="spellEnd"/>
            <w:r w:rsidR="002532D3">
              <w:rPr>
                <w:u w:val="single"/>
              </w:rPr>
              <w:t xml:space="preserve"> </w:t>
            </w:r>
            <w:r w:rsidR="00682493">
              <w:rPr>
                <w:u w:val="single"/>
              </w:rPr>
              <w:t xml:space="preserve">(1..1) </w:t>
            </w:r>
            <w:r w:rsidR="002532D3">
              <w:rPr>
                <w:u w:val="single"/>
              </w:rPr>
              <w:t>(integer)</w:t>
            </w:r>
          </w:p>
          <w:p w14:paraId="1CBB2BBC" w14:textId="77777777" w:rsidR="004F2EB9" w:rsidRDefault="004F2EB9">
            <w:pPr>
              <w:ind w:left="726"/>
              <w:rPr>
                <w:u w:val="single"/>
              </w:rPr>
            </w:pPr>
          </w:p>
          <w:p w14:paraId="538985BD" w14:textId="77777777" w:rsidR="004F2EB9" w:rsidRDefault="004F2EB9"/>
        </w:tc>
      </w:tr>
      <w:tr w:rsidR="004F2EB9" w14:paraId="2BAA68C7" w14:textId="77777777" w:rsidTr="004F2EB9">
        <w:trPr>
          <w:trHeight w:val="2006"/>
        </w:trPr>
        <w:tc>
          <w:tcPr>
            <w:tcW w:w="9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FBC2A" w14:textId="77777777" w:rsidR="004F2EB9" w:rsidRDefault="004F2EB9">
            <w:r>
              <w:rPr>
                <w:b/>
              </w:rPr>
              <w:t>Relationships</w:t>
            </w:r>
            <w:r>
              <w:t>:</w:t>
            </w:r>
          </w:p>
          <w:p w14:paraId="5AD28853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u w:val="single"/>
              </w:rPr>
            </w:pPr>
            <w:r>
              <w:tab/>
            </w:r>
            <w:r>
              <w:rPr>
                <w:b/>
              </w:rPr>
              <w:t>Generalization (a-kind-of):</w:t>
            </w:r>
            <w:r>
              <w:t xml:space="preserve"> </w:t>
            </w:r>
            <w:r>
              <w:tab/>
            </w:r>
            <w:r>
              <w:rPr>
                <w:u w:val="single"/>
              </w:rPr>
              <w:t xml:space="preserve"> </w:t>
            </w:r>
          </w:p>
          <w:p w14:paraId="59C4B5BD" w14:textId="77777777" w:rsidR="004F2EB9" w:rsidRDefault="004F2EB9">
            <w:pPr>
              <w:tabs>
                <w:tab w:val="left" w:pos="714"/>
              </w:tabs>
              <w:ind w:left="3594" w:hanging="3594"/>
            </w:pPr>
          </w:p>
          <w:p w14:paraId="6A7CE87A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u w:val="single"/>
              </w:rPr>
            </w:pPr>
            <w:r>
              <w:tab/>
            </w:r>
            <w:r>
              <w:rPr>
                <w:b/>
              </w:rPr>
              <w:t>Aggregation (has-parts):</w:t>
            </w:r>
            <w:r>
              <w:t xml:space="preserve"> </w:t>
            </w:r>
            <w:r>
              <w:tab/>
            </w:r>
          </w:p>
          <w:p w14:paraId="54EF81D6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b/>
              </w:rPr>
            </w:pPr>
          </w:p>
          <w:p w14:paraId="0354CFB4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u w:val="single"/>
              </w:rPr>
            </w:pPr>
            <w:r>
              <w:tab/>
            </w:r>
            <w:r>
              <w:rPr>
                <w:b/>
              </w:rPr>
              <w:t>Other Associations:</w:t>
            </w:r>
            <w:r>
              <w:t xml:space="preserve"> </w:t>
            </w:r>
            <w:r>
              <w:tab/>
            </w:r>
            <w:r>
              <w:tab/>
              <w:t xml:space="preserve">Contract, </w:t>
            </w:r>
            <w:proofErr w:type="spellStart"/>
            <w:r>
              <w:t>StaffingRequest</w:t>
            </w:r>
            <w:proofErr w:type="spellEnd"/>
          </w:p>
          <w:p w14:paraId="67B0E183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u w:val="single"/>
              </w:rPr>
            </w:pPr>
          </w:p>
          <w:p w14:paraId="07C8567B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u w:val="single"/>
              </w:rPr>
            </w:pPr>
          </w:p>
        </w:tc>
      </w:tr>
    </w:tbl>
    <w:p w14:paraId="438267B2" w14:textId="77777777" w:rsidR="004F2EB9" w:rsidRDefault="004F2EB9" w:rsidP="004F2EB9">
      <w:pPr>
        <w:rPr>
          <w:sz w:val="24"/>
          <w:szCs w:val="24"/>
        </w:rPr>
      </w:pPr>
    </w:p>
    <w:p w14:paraId="7CD0E37D" w14:textId="77777777" w:rsidR="004F2EB9" w:rsidRDefault="004F2EB9" w:rsidP="004F2EB9">
      <w:r>
        <w:tab/>
      </w:r>
    </w:p>
    <w:p w14:paraId="74B42BB7" w14:textId="77777777" w:rsidR="004F2EB9" w:rsidRDefault="004F2EB9" w:rsidP="004F2EB9">
      <w:pPr>
        <w:rPr>
          <w:sz w:val="24"/>
          <w:szCs w:val="24"/>
        </w:rPr>
      </w:pPr>
    </w:p>
    <w:p w14:paraId="3EFE0EAE" w14:textId="77777777" w:rsidR="004F2EB9" w:rsidRDefault="004F2EB9" w:rsidP="004F2EB9">
      <w:pPr>
        <w:rPr>
          <w:sz w:val="24"/>
          <w:szCs w:val="24"/>
        </w:rPr>
      </w:pPr>
    </w:p>
    <w:p w14:paraId="33860526" w14:textId="77777777" w:rsidR="004F2EB9" w:rsidRDefault="004F2EB9" w:rsidP="004F2EB9">
      <w:r>
        <w:tab/>
      </w:r>
    </w:p>
    <w:p w14:paraId="378057C6" w14:textId="77777777" w:rsidR="004F2EB9" w:rsidRDefault="004F2EB9" w:rsidP="004F2EB9">
      <w:pPr>
        <w:tabs>
          <w:tab w:val="left" w:pos="2160"/>
          <w:tab w:val="left" w:pos="5940"/>
        </w:tabs>
        <w:rPr>
          <w:sz w:val="28"/>
          <w:szCs w:val="28"/>
        </w:rPr>
      </w:pPr>
    </w:p>
    <w:p w14:paraId="51B42005" w14:textId="77777777" w:rsidR="004F2EB9" w:rsidRDefault="004F2EB9" w:rsidP="004F2EB9">
      <w:pPr>
        <w:tabs>
          <w:tab w:val="left" w:pos="2160"/>
          <w:tab w:val="left" w:pos="5940"/>
        </w:tabs>
        <w:rPr>
          <w:sz w:val="28"/>
          <w:szCs w:val="28"/>
        </w:rPr>
      </w:pPr>
    </w:p>
    <w:p w14:paraId="063D3889" w14:textId="77777777" w:rsidR="004F2EB9" w:rsidRDefault="004F2EB9" w:rsidP="004F2EB9">
      <w:pPr>
        <w:tabs>
          <w:tab w:val="left" w:pos="2160"/>
          <w:tab w:val="left" w:pos="5940"/>
        </w:tabs>
        <w:rPr>
          <w:sz w:val="28"/>
          <w:szCs w:val="28"/>
        </w:rPr>
      </w:pPr>
    </w:p>
    <w:p w14:paraId="75AE95A4" w14:textId="77777777" w:rsidR="004F2EB9" w:rsidRDefault="004F2EB9" w:rsidP="004F2EB9">
      <w:pPr>
        <w:tabs>
          <w:tab w:val="left" w:pos="2160"/>
          <w:tab w:val="left" w:pos="5940"/>
        </w:tabs>
        <w:rPr>
          <w:sz w:val="28"/>
          <w:szCs w:val="28"/>
        </w:rPr>
      </w:pPr>
    </w:p>
    <w:p w14:paraId="45AFA56C" w14:textId="77777777" w:rsidR="004F2EB9" w:rsidRDefault="004F2EB9" w:rsidP="004F2EB9">
      <w:pPr>
        <w:tabs>
          <w:tab w:val="left" w:pos="2160"/>
          <w:tab w:val="left" w:pos="5940"/>
        </w:tabs>
        <w:rPr>
          <w:sz w:val="28"/>
          <w:szCs w:val="28"/>
        </w:rPr>
      </w:pPr>
    </w:p>
    <w:p w14:paraId="7E69E8FC" w14:textId="77777777" w:rsidR="004F2EB9" w:rsidRDefault="004F2EB9" w:rsidP="004F2EB9">
      <w:pPr>
        <w:tabs>
          <w:tab w:val="left" w:pos="2160"/>
          <w:tab w:val="left" w:pos="5940"/>
        </w:tabs>
        <w:rPr>
          <w:sz w:val="28"/>
          <w:szCs w:val="28"/>
        </w:rPr>
      </w:pPr>
    </w:p>
    <w:p w14:paraId="401C1A10" w14:textId="77777777" w:rsidR="004F2EB9" w:rsidRDefault="004F2EB9" w:rsidP="004F2EB9">
      <w:pPr>
        <w:tabs>
          <w:tab w:val="left" w:pos="2160"/>
          <w:tab w:val="left" w:pos="5940"/>
        </w:tabs>
        <w:rPr>
          <w:sz w:val="28"/>
          <w:szCs w:val="28"/>
        </w:rPr>
      </w:pPr>
    </w:p>
    <w:p w14:paraId="11209DE0" w14:textId="77777777" w:rsidR="004F2EB9" w:rsidRDefault="004F2EB9" w:rsidP="004F2EB9">
      <w:pPr>
        <w:tabs>
          <w:tab w:val="left" w:pos="2160"/>
          <w:tab w:val="left" w:pos="5940"/>
        </w:tabs>
        <w:rPr>
          <w:sz w:val="28"/>
          <w:szCs w:val="28"/>
        </w:rPr>
      </w:pPr>
    </w:p>
    <w:p w14:paraId="3260B591" w14:textId="77777777" w:rsidR="004F2EB9" w:rsidRDefault="004F2EB9" w:rsidP="004F2EB9">
      <w:pPr>
        <w:rPr>
          <w:b/>
          <w:sz w:val="24"/>
        </w:rPr>
      </w:pPr>
    </w:p>
    <w:p w14:paraId="2B55477C" w14:textId="4E8A8016" w:rsidR="004F2EB9" w:rsidRDefault="004F2EB9" w:rsidP="004F2EB9">
      <w:pPr>
        <w:rPr>
          <w:b/>
          <w:sz w:val="24"/>
        </w:rPr>
      </w:pPr>
      <w:r>
        <w:rPr>
          <w:b/>
          <w:sz w:val="24"/>
        </w:rPr>
        <w:t>Front:</w:t>
      </w:r>
    </w:p>
    <w:tbl>
      <w:tblPr>
        <w:tblW w:w="0" w:type="auto"/>
        <w:tblInd w:w="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4"/>
        <w:gridCol w:w="1596"/>
        <w:gridCol w:w="834"/>
        <w:gridCol w:w="3780"/>
      </w:tblGrid>
      <w:tr w:rsidR="004F2EB9" w14:paraId="38241CD0" w14:textId="77777777" w:rsidTr="004F2EB9">
        <w:trPr>
          <w:cantSplit/>
          <w:trHeight w:val="422"/>
        </w:trPr>
        <w:tc>
          <w:tcPr>
            <w:tcW w:w="3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420DD" w14:textId="77777777" w:rsidR="004F2EB9" w:rsidRDefault="004F2EB9">
            <w:r>
              <w:rPr>
                <w:b/>
              </w:rPr>
              <w:lastRenderedPageBreak/>
              <w:t>Class Name:</w:t>
            </w:r>
            <w:r>
              <w:t xml:space="preserve"> </w:t>
            </w:r>
            <w:proofErr w:type="spellStart"/>
            <w:r>
              <w:t>StaffingRequest</w:t>
            </w:r>
            <w:proofErr w:type="spellEnd"/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D7656" w14:textId="77777777" w:rsidR="004F2EB9" w:rsidRDefault="004F2EB9">
            <w:r>
              <w:rPr>
                <w:b/>
              </w:rPr>
              <w:t>ID:</w:t>
            </w:r>
            <w:r>
              <w:t xml:space="preserve"> 3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16FA0" w14:textId="77777777" w:rsidR="004F2EB9" w:rsidRDefault="004F2EB9">
            <w:pPr>
              <w:rPr>
                <w:rFonts w:ascii="Brush Script MT" w:hAnsi="Brush Script MT"/>
              </w:rPr>
            </w:pPr>
            <w:r>
              <w:rPr>
                <w:b/>
              </w:rPr>
              <w:t>Type:</w:t>
            </w:r>
            <w:r>
              <w:t xml:space="preserve"> Concrete</w:t>
            </w:r>
          </w:p>
        </w:tc>
      </w:tr>
      <w:tr w:rsidR="004F2EB9" w14:paraId="38E6B5CC" w14:textId="77777777" w:rsidTr="004F2EB9">
        <w:trPr>
          <w:cantSplit/>
          <w:trHeight w:val="58"/>
        </w:trPr>
        <w:tc>
          <w:tcPr>
            <w:tcW w:w="5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224ED" w14:textId="77777777" w:rsidR="004F2EB9" w:rsidRDefault="004F2EB9">
            <w:r>
              <w:rPr>
                <w:b/>
              </w:rPr>
              <w:t>Description:</w:t>
            </w:r>
            <w:r>
              <w:t xml:space="preserve"> This class represents staffing request used to manage placements for PSSM clients and candidates. </w:t>
            </w:r>
          </w:p>
          <w:p w14:paraId="21FF73AA" w14:textId="77777777" w:rsidR="004F2EB9" w:rsidRDefault="004F2EB9">
            <w:pPr>
              <w:rPr>
                <w:rFonts w:ascii="Brush Script MT" w:hAnsi="Brush Script MT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4F2E2" w14:textId="77777777" w:rsidR="004F2EB9" w:rsidRDefault="004F2EB9">
            <w:r>
              <w:rPr>
                <w:b/>
              </w:rPr>
              <w:t>Associated Use Cases:</w:t>
            </w:r>
            <w:r>
              <w:t xml:space="preserve"> </w:t>
            </w:r>
          </w:p>
        </w:tc>
      </w:tr>
      <w:tr w:rsidR="004F2EB9" w14:paraId="6440A638" w14:textId="77777777" w:rsidTr="004F2EB9">
        <w:trPr>
          <w:trHeight w:val="629"/>
        </w:trPr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929F5" w14:textId="77777777" w:rsidR="004F2EB9" w:rsidRDefault="004F2EB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Responsibilities</w:t>
            </w:r>
          </w:p>
          <w:p w14:paraId="772B3D1F" w14:textId="77777777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Responsibility1</w:t>
            </w:r>
          </w:p>
          <w:p w14:paraId="50D4B30A" w14:textId="77777777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Add to table</w:t>
            </w:r>
          </w:p>
          <w:p w14:paraId="0AE56C50" w14:textId="77777777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Assign to contract</w:t>
            </w:r>
          </w:p>
          <w:p w14:paraId="1E78FF33" w14:textId="77777777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Reserve candidate</w:t>
            </w:r>
          </w:p>
          <w:p w14:paraId="22E2FB9B" w14:textId="77777777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Place candidate</w:t>
            </w:r>
          </w:p>
          <w:p w14:paraId="78DB25FF" w14:textId="77777777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Close</w:t>
            </w:r>
          </w:p>
          <w:p w14:paraId="0A4DACCA" w14:textId="77777777" w:rsidR="004F2EB9" w:rsidRDefault="004F2EB9">
            <w:pPr>
              <w:ind w:left="726"/>
              <w:rPr>
                <w:u w:val="single"/>
              </w:rPr>
            </w:pPr>
          </w:p>
        </w:tc>
        <w:tc>
          <w:tcPr>
            <w:tcW w:w="4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A6C51" w14:textId="77777777" w:rsidR="004F2EB9" w:rsidRDefault="004F2EB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Collaborators</w:t>
            </w:r>
          </w:p>
          <w:p w14:paraId="1C4A3C57" w14:textId="77777777" w:rsidR="004F2EB9" w:rsidRDefault="004F2EB9">
            <w:pPr>
              <w:ind w:left="906"/>
              <w:rPr>
                <w:u w:val="single"/>
              </w:rPr>
            </w:pPr>
            <w:r>
              <w:rPr>
                <w:u w:val="single"/>
              </w:rPr>
              <w:t>Collaborator1</w:t>
            </w:r>
          </w:p>
          <w:p w14:paraId="66F99212" w14:textId="77777777" w:rsidR="004F2EB9" w:rsidRDefault="004F2EB9">
            <w:r>
              <w:tab/>
              <w:t>Database</w:t>
            </w:r>
          </w:p>
          <w:p w14:paraId="0F65ACC9" w14:textId="77777777" w:rsidR="004F2EB9" w:rsidRDefault="004F2EB9">
            <w:r>
              <w:t xml:space="preserve">              Contract</w:t>
            </w:r>
          </w:p>
          <w:p w14:paraId="4AA2523E" w14:textId="77777777" w:rsidR="004F2EB9" w:rsidRDefault="004F2EB9">
            <w:r>
              <w:t xml:space="preserve">              Candidate</w:t>
            </w:r>
          </w:p>
          <w:p w14:paraId="5039E957" w14:textId="77777777" w:rsidR="004F2EB9" w:rsidRDefault="004F2EB9">
            <w:r>
              <w:t xml:space="preserve">              Candidate    </w:t>
            </w:r>
          </w:p>
          <w:p w14:paraId="58B9A01F" w14:textId="77777777" w:rsidR="004F2EB9" w:rsidRDefault="004F2EB9">
            <w:r>
              <w:t xml:space="preserve">              Database</w:t>
            </w:r>
          </w:p>
        </w:tc>
      </w:tr>
    </w:tbl>
    <w:p w14:paraId="1F358DD5" w14:textId="77777777" w:rsidR="004F2EB9" w:rsidRDefault="004F2EB9" w:rsidP="004F2EB9"/>
    <w:p w14:paraId="648EF5E6" w14:textId="77777777" w:rsidR="004F2EB9" w:rsidRDefault="004F2EB9" w:rsidP="004F2EB9">
      <w:pPr>
        <w:rPr>
          <w:b/>
          <w:sz w:val="24"/>
        </w:rPr>
      </w:pPr>
      <w:r>
        <w:rPr>
          <w:b/>
          <w:sz w:val="24"/>
        </w:rPr>
        <w:t>Back:</w:t>
      </w:r>
    </w:p>
    <w:tbl>
      <w:tblPr>
        <w:tblW w:w="0" w:type="auto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16"/>
      </w:tblGrid>
      <w:tr w:rsidR="004F2EB9" w14:paraId="43357F7F" w14:textId="77777777" w:rsidTr="004F2EB9">
        <w:trPr>
          <w:trHeight w:val="782"/>
        </w:trPr>
        <w:tc>
          <w:tcPr>
            <w:tcW w:w="9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C6A5F" w14:textId="77777777" w:rsidR="004F2EB9" w:rsidRDefault="004F2EB9">
            <w:pPr>
              <w:rPr>
                <w:b/>
              </w:rPr>
            </w:pPr>
            <w:r>
              <w:rPr>
                <w:b/>
              </w:rPr>
              <w:t>Attributes:</w:t>
            </w:r>
          </w:p>
          <w:p w14:paraId="4F0994FA" w14:textId="77777777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Attribute1</w:t>
            </w:r>
          </w:p>
          <w:p w14:paraId="3DA52C30" w14:textId="0A0D4B22" w:rsidR="004F2EB9" w:rsidRDefault="004F2EB9">
            <w:pPr>
              <w:ind w:left="726"/>
              <w:rPr>
                <w:u w:val="single"/>
              </w:rPr>
            </w:pPr>
            <w:proofErr w:type="spellStart"/>
            <w:r>
              <w:rPr>
                <w:u w:val="single"/>
              </w:rPr>
              <w:t>RequestID</w:t>
            </w:r>
            <w:proofErr w:type="spellEnd"/>
            <w:r w:rsidR="00DD0F9F">
              <w:rPr>
                <w:u w:val="single"/>
              </w:rPr>
              <w:t xml:space="preserve"> (1..1) (integer)</w:t>
            </w:r>
          </w:p>
          <w:p w14:paraId="049D0076" w14:textId="6E933335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Status</w:t>
            </w:r>
            <w:r w:rsidR="00DD0F9F">
              <w:rPr>
                <w:u w:val="single"/>
              </w:rPr>
              <w:t xml:space="preserve"> (0..1) (string) [Open, closed]</w:t>
            </w:r>
          </w:p>
          <w:p w14:paraId="16276C3D" w14:textId="7307FA91" w:rsidR="004F2EB9" w:rsidRDefault="004F2EB9">
            <w:pPr>
              <w:ind w:left="726"/>
              <w:rPr>
                <w:u w:val="single"/>
              </w:rPr>
            </w:pPr>
            <w:proofErr w:type="spellStart"/>
            <w:r>
              <w:rPr>
                <w:u w:val="single"/>
              </w:rPr>
              <w:t>ContractID</w:t>
            </w:r>
            <w:proofErr w:type="spellEnd"/>
            <w:r w:rsidR="00DD0F9F">
              <w:rPr>
                <w:u w:val="single"/>
              </w:rPr>
              <w:t xml:space="preserve"> (1..1) (integer)</w:t>
            </w:r>
          </w:p>
          <w:p w14:paraId="01700A93" w14:textId="18687B28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Description</w:t>
            </w:r>
            <w:r w:rsidR="00DD0F9F">
              <w:rPr>
                <w:u w:val="single"/>
              </w:rPr>
              <w:t xml:space="preserve"> (0..1) (free text field)</w:t>
            </w:r>
          </w:p>
          <w:p w14:paraId="42525589" w14:textId="7B98D469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 xml:space="preserve">Experience </w:t>
            </w:r>
            <w:proofErr w:type="spellStart"/>
            <w:r>
              <w:rPr>
                <w:u w:val="single"/>
              </w:rPr>
              <w:t>reqst</w:t>
            </w:r>
            <w:proofErr w:type="spellEnd"/>
            <w:r w:rsidR="00DD0F9F">
              <w:rPr>
                <w:u w:val="single"/>
              </w:rPr>
              <w:t xml:space="preserve"> (0..1) (integer)</w:t>
            </w:r>
          </w:p>
          <w:p w14:paraId="6BA84215" w14:textId="3E9CC286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 xml:space="preserve">Qualification </w:t>
            </w:r>
            <w:proofErr w:type="spellStart"/>
            <w:r>
              <w:rPr>
                <w:u w:val="single"/>
              </w:rPr>
              <w:t>reqst</w:t>
            </w:r>
            <w:proofErr w:type="spellEnd"/>
            <w:r w:rsidR="00DD0F9F">
              <w:rPr>
                <w:u w:val="single"/>
              </w:rPr>
              <w:t xml:space="preserve"> (0..1) (string) [</w:t>
            </w:r>
            <w:proofErr w:type="spellStart"/>
            <w:r w:rsidR="00DD0F9F">
              <w:rPr>
                <w:u w:val="single"/>
              </w:rPr>
              <w:t>bachleors</w:t>
            </w:r>
            <w:proofErr w:type="spellEnd"/>
            <w:r w:rsidR="00DD0F9F">
              <w:rPr>
                <w:u w:val="single"/>
              </w:rPr>
              <w:t>, masters, doctorate]</w:t>
            </w:r>
          </w:p>
          <w:p w14:paraId="30FC18B7" w14:textId="65161CA2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Salary Offered</w:t>
            </w:r>
            <w:r w:rsidR="00DD0F9F">
              <w:rPr>
                <w:u w:val="single"/>
              </w:rPr>
              <w:t xml:space="preserve"> (1..1) (float)</w:t>
            </w:r>
            <w:r>
              <w:rPr>
                <w:u w:val="single"/>
              </w:rPr>
              <w:br/>
              <w:t>Reserved Candidate</w:t>
            </w:r>
            <w:r w:rsidR="00DD0F9F">
              <w:rPr>
                <w:u w:val="single"/>
              </w:rPr>
              <w:t xml:space="preserve"> (1..1) (int array)</w:t>
            </w:r>
          </w:p>
          <w:p w14:paraId="524CEC56" w14:textId="22DA6599" w:rsidR="004F2EB9" w:rsidRDefault="004F2EB9">
            <w:pPr>
              <w:ind w:left="726"/>
              <w:rPr>
                <w:u w:val="single"/>
              </w:rPr>
            </w:pPr>
            <w:r>
              <w:rPr>
                <w:u w:val="single"/>
              </w:rPr>
              <w:t>Placed Candidate</w:t>
            </w:r>
            <w:r w:rsidR="00DD0F9F">
              <w:rPr>
                <w:u w:val="single"/>
              </w:rPr>
              <w:t xml:space="preserve"> (1..1) (int array)</w:t>
            </w:r>
          </w:p>
          <w:p w14:paraId="6C13807F" w14:textId="77777777" w:rsidR="004F2EB9" w:rsidRDefault="004F2EB9"/>
        </w:tc>
      </w:tr>
      <w:tr w:rsidR="004F2EB9" w14:paraId="554214BA" w14:textId="77777777" w:rsidTr="004F2EB9">
        <w:trPr>
          <w:trHeight w:val="2006"/>
        </w:trPr>
        <w:tc>
          <w:tcPr>
            <w:tcW w:w="9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9129C" w14:textId="77777777" w:rsidR="004F2EB9" w:rsidRDefault="004F2EB9">
            <w:r>
              <w:rPr>
                <w:b/>
              </w:rPr>
              <w:t>Relationships</w:t>
            </w:r>
            <w:r>
              <w:t>:</w:t>
            </w:r>
          </w:p>
          <w:p w14:paraId="37FBE4F5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u w:val="single"/>
              </w:rPr>
            </w:pPr>
            <w:r>
              <w:tab/>
            </w:r>
            <w:r>
              <w:rPr>
                <w:b/>
              </w:rPr>
              <w:t>Generalization (a-kind-of):</w:t>
            </w:r>
            <w:r>
              <w:t xml:space="preserve"> </w:t>
            </w:r>
            <w:r>
              <w:tab/>
            </w:r>
            <w:r>
              <w:rPr>
                <w:u w:val="single"/>
              </w:rPr>
              <w:t xml:space="preserve"> </w:t>
            </w:r>
          </w:p>
          <w:p w14:paraId="558B4F43" w14:textId="77777777" w:rsidR="004F2EB9" w:rsidRDefault="004F2EB9">
            <w:pPr>
              <w:tabs>
                <w:tab w:val="left" w:pos="714"/>
              </w:tabs>
              <w:ind w:left="3594" w:hanging="3594"/>
            </w:pPr>
          </w:p>
          <w:p w14:paraId="5C6CA963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u w:val="single"/>
              </w:rPr>
            </w:pPr>
            <w:r>
              <w:tab/>
            </w:r>
            <w:r>
              <w:rPr>
                <w:b/>
              </w:rPr>
              <w:t>Aggregation (has-parts):</w:t>
            </w:r>
            <w:r>
              <w:t xml:space="preserve"> </w:t>
            </w:r>
            <w:r>
              <w:tab/>
            </w:r>
          </w:p>
          <w:p w14:paraId="4FAB11F5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b/>
              </w:rPr>
            </w:pPr>
          </w:p>
          <w:p w14:paraId="70DCB96B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u w:val="single"/>
              </w:rPr>
            </w:pPr>
            <w:r>
              <w:tab/>
            </w:r>
            <w:r>
              <w:rPr>
                <w:b/>
              </w:rPr>
              <w:t>Other Associations:</w:t>
            </w:r>
            <w:r>
              <w:t xml:space="preserve"> </w:t>
            </w:r>
            <w:r>
              <w:tab/>
            </w:r>
            <w:r>
              <w:tab/>
            </w:r>
            <w:r>
              <w:rPr>
                <w:u w:val="single"/>
              </w:rPr>
              <w:t>Contract, Candidate</w:t>
            </w:r>
          </w:p>
          <w:p w14:paraId="5EC240C5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u w:val="single"/>
              </w:rPr>
            </w:pPr>
          </w:p>
          <w:p w14:paraId="5D3BABFE" w14:textId="77777777" w:rsidR="004F2EB9" w:rsidRDefault="004F2EB9">
            <w:pPr>
              <w:tabs>
                <w:tab w:val="left" w:pos="714"/>
              </w:tabs>
              <w:ind w:left="3594" w:hanging="3594"/>
              <w:rPr>
                <w:u w:val="single"/>
              </w:rPr>
            </w:pPr>
          </w:p>
        </w:tc>
      </w:tr>
    </w:tbl>
    <w:p w14:paraId="768CC0AB" w14:textId="20417A1C" w:rsidR="004F2EB9" w:rsidRPr="004F2EB9" w:rsidRDefault="004F2EB9" w:rsidP="004F2EB9"/>
    <w:p w14:paraId="10C856A9" w14:textId="77777777" w:rsidR="004F2EB9" w:rsidRDefault="004F2EB9" w:rsidP="004F2EB9">
      <w:pPr>
        <w:tabs>
          <w:tab w:val="left" w:pos="2160"/>
          <w:tab w:val="left" w:pos="5940"/>
        </w:tabs>
        <w:rPr>
          <w:b/>
          <w:sz w:val="32"/>
          <w:szCs w:val="32"/>
        </w:rPr>
      </w:pPr>
    </w:p>
    <w:p w14:paraId="4CE1095D" w14:textId="77777777" w:rsidR="009D5F19" w:rsidRDefault="009D5F19" w:rsidP="009D5F19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D3B45"/>
          <w:sz w:val="24"/>
          <w:szCs w:val="24"/>
        </w:rPr>
      </w:pPr>
    </w:p>
    <w:p w14:paraId="266F51C3" w14:textId="77777777" w:rsidR="009D5F19" w:rsidRDefault="009D5F19" w:rsidP="009D5F19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D3B45"/>
          <w:sz w:val="24"/>
          <w:szCs w:val="24"/>
        </w:rPr>
      </w:pPr>
    </w:p>
    <w:p w14:paraId="016C1D9D" w14:textId="77777777" w:rsidR="009D5F19" w:rsidRDefault="009D5F19" w:rsidP="009D5F19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D3B45"/>
          <w:sz w:val="24"/>
          <w:szCs w:val="24"/>
        </w:rPr>
      </w:pPr>
    </w:p>
    <w:p w14:paraId="6A6507EF" w14:textId="77777777" w:rsidR="009D5F19" w:rsidRDefault="009D5F19" w:rsidP="009D5F19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D3B45"/>
          <w:sz w:val="24"/>
          <w:szCs w:val="24"/>
        </w:rPr>
      </w:pPr>
    </w:p>
    <w:p w14:paraId="0F9744FF" w14:textId="77777777" w:rsidR="009D5F19" w:rsidRDefault="009D5F19" w:rsidP="009D5F19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D3B45"/>
          <w:sz w:val="24"/>
          <w:szCs w:val="24"/>
        </w:rPr>
      </w:pPr>
    </w:p>
    <w:p w14:paraId="359D29AB" w14:textId="77777777" w:rsidR="009D5F19" w:rsidRDefault="009D5F19" w:rsidP="009D5F19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D3B45"/>
          <w:sz w:val="24"/>
          <w:szCs w:val="24"/>
        </w:rPr>
      </w:pPr>
    </w:p>
    <w:p w14:paraId="2A425370" w14:textId="019EF8BA" w:rsidR="00972C9C" w:rsidRDefault="009D5F19" w:rsidP="009D5F19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D3B45"/>
          <w:sz w:val="24"/>
          <w:szCs w:val="24"/>
        </w:rPr>
      </w:pPr>
      <w:r>
        <w:rPr>
          <w:rFonts w:ascii="Helvetica" w:hAnsi="Helvetica" w:cs="Helvetica"/>
          <w:color w:val="2D3B45"/>
          <w:sz w:val="24"/>
          <w:szCs w:val="24"/>
        </w:rPr>
        <w:lastRenderedPageBreak/>
        <w:t>2.</w:t>
      </w:r>
      <w:r w:rsidR="003D056B" w:rsidRPr="003D056B">
        <w:rPr>
          <w:rFonts w:ascii="Helvetica" w:hAnsi="Helvetica" w:cs="Helvetica"/>
          <w:color w:val="2D3B45"/>
          <w:sz w:val="24"/>
          <w:szCs w:val="24"/>
        </w:rPr>
        <w:t>Choose one of the classes in the structural model. Create a </w:t>
      </w:r>
      <w:r w:rsidR="003D056B" w:rsidRPr="003D056B">
        <w:rPr>
          <w:rFonts w:ascii="Helvetica" w:hAnsi="Helvetica" w:cs="Helvetica"/>
          <w:b/>
          <w:bCs/>
          <w:color w:val="2D3B45"/>
          <w:sz w:val="24"/>
          <w:szCs w:val="24"/>
        </w:rPr>
        <w:t>contract </w:t>
      </w:r>
      <w:r w:rsidR="003D056B" w:rsidRPr="003D056B">
        <w:rPr>
          <w:rFonts w:ascii="Helvetica" w:hAnsi="Helvetica" w:cs="Helvetica"/>
          <w:color w:val="2D3B45"/>
          <w:sz w:val="24"/>
          <w:szCs w:val="24"/>
        </w:rPr>
        <w:t>(see</w:t>
      </w:r>
      <w:r w:rsidR="003D056B" w:rsidRPr="003D056B">
        <w:rPr>
          <w:rFonts w:ascii="Helvetica" w:hAnsi="Helvetica" w:cs="Helvetica"/>
          <w:b/>
          <w:bCs/>
          <w:color w:val="2D3B45"/>
          <w:sz w:val="24"/>
          <w:szCs w:val="24"/>
        </w:rPr>
        <w:t> figures 8-22 </w:t>
      </w:r>
      <w:r w:rsidR="003D056B" w:rsidRPr="003D056B">
        <w:rPr>
          <w:rFonts w:ascii="Helvetica" w:hAnsi="Helvetica" w:cs="Helvetica"/>
          <w:color w:val="2D3B45"/>
          <w:sz w:val="24"/>
          <w:szCs w:val="24"/>
        </w:rPr>
        <w:t>(page 309) and </w:t>
      </w:r>
      <w:r w:rsidR="003D056B" w:rsidRPr="003D056B">
        <w:rPr>
          <w:rFonts w:ascii="Helvetica" w:hAnsi="Helvetica" w:cs="Helvetica"/>
          <w:b/>
          <w:bCs/>
          <w:color w:val="2D3B45"/>
          <w:sz w:val="24"/>
          <w:szCs w:val="24"/>
        </w:rPr>
        <w:t>8-25</w:t>
      </w:r>
      <w:r w:rsidR="003D056B" w:rsidRPr="003D056B">
        <w:rPr>
          <w:rFonts w:ascii="Helvetica" w:hAnsi="Helvetica" w:cs="Helvetica"/>
          <w:color w:val="2D3B45"/>
          <w:sz w:val="24"/>
          <w:szCs w:val="24"/>
        </w:rPr>
        <w:t> (page 313) in the textbook)</w:t>
      </w:r>
      <w:r w:rsidR="003D056B" w:rsidRPr="003D056B">
        <w:rPr>
          <w:rFonts w:ascii="Helvetica" w:hAnsi="Helvetica" w:cs="Helvetica"/>
          <w:b/>
          <w:bCs/>
          <w:color w:val="2D3B45"/>
          <w:sz w:val="24"/>
          <w:szCs w:val="24"/>
        </w:rPr>
        <w:t> for each method in that class</w:t>
      </w:r>
      <w:r w:rsidR="003D056B" w:rsidRPr="003D056B">
        <w:rPr>
          <w:rFonts w:ascii="Helvetica" w:hAnsi="Helvetica" w:cs="Helvetica"/>
          <w:color w:val="2D3B45"/>
          <w:sz w:val="24"/>
          <w:szCs w:val="24"/>
        </w:rPr>
        <w:t>. Be sure to use OCL to specify the preconditions and the post-condition. Be as complete as possible.</w:t>
      </w:r>
    </w:p>
    <w:p w14:paraId="4AB89C5C" w14:textId="77777777" w:rsidR="003145E1" w:rsidRPr="003D056B" w:rsidRDefault="003145E1" w:rsidP="009D5F19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D3B45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B7430" w14:paraId="764A8BFD" w14:textId="77777777" w:rsidTr="006B7430">
        <w:tc>
          <w:tcPr>
            <w:tcW w:w="9350" w:type="dxa"/>
          </w:tcPr>
          <w:p w14:paraId="10DB6FD3" w14:textId="173E8931" w:rsidR="006B7430" w:rsidRDefault="006B7430" w:rsidP="004F2EB9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 w:rsidRPr="00AD7C73">
              <w:rPr>
                <w:b/>
                <w:noProof/>
              </w:rPr>
              <w:t>Method Name</w:t>
            </w:r>
            <w:r>
              <w:rPr>
                <w:noProof/>
              </w:rPr>
              <w:t>:</w:t>
            </w:r>
            <w:r w:rsidR="00AD7C73">
              <w:rPr>
                <w:noProof/>
              </w:rPr>
              <w:t xml:space="preserve"> Add</w:t>
            </w:r>
            <w:r w:rsidR="00564906">
              <w:rPr>
                <w:noProof/>
              </w:rPr>
              <w:t>ition to contract table</w:t>
            </w:r>
            <w:r>
              <w:rPr>
                <w:noProof/>
              </w:rPr>
              <w:t xml:space="preserve">      </w:t>
            </w:r>
            <w:r w:rsidRPr="00AD7C73">
              <w:rPr>
                <w:b/>
                <w:noProof/>
              </w:rPr>
              <w:t>Class Name</w:t>
            </w:r>
            <w:r w:rsidR="00AD7C73">
              <w:rPr>
                <w:noProof/>
              </w:rPr>
              <w:t xml:space="preserve">: Contract                                                               </w:t>
            </w:r>
            <w:r w:rsidR="00AD7C73" w:rsidRPr="00AD7C73">
              <w:rPr>
                <w:b/>
                <w:noProof/>
              </w:rPr>
              <w:t>ID</w:t>
            </w:r>
            <w:r w:rsidR="00AD7C73">
              <w:rPr>
                <w:noProof/>
              </w:rPr>
              <w:t xml:space="preserve">: </w:t>
            </w:r>
            <w:r w:rsidR="00972C9C">
              <w:rPr>
                <w:noProof/>
              </w:rPr>
              <w:t>1</w:t>
            </w:r>
          </w:p>
          <w:p w14:paraId="6488FC79" w14:textId="5DDA0AC1" w:rsidR="007A065C" w:rsidRDefault="007A065C" w:rsidP="004F2EB9">
            <w:pPr>
              <w:tabs>
                <w:tab w:val="left" w:pos="2160"/>
                <w:tab w:val="left" w:pos="5940"/>
              </w:tabs>
              <w:rPr>
                <w:noProof/>
              </w:rPr>
            </w:pPr>
          </w:p>
        </w:tc>
      </w:tr>
      <w:tr w:rsidR="006B7430" w14:paraId="2935F213" w14:textId="77777777" w:rsidTr="006B7430">
        <w:tc>
          <w:tcPr>
            <w:tcW w:w="9350" w:type="dxa"/>
          </w:tcPr>
          <w:p w14:paraId="6CBFE054" w14:textId="6074401F" w:rsidR="006B7430" w:rsidRPr="00564906" w:rsidRDefault="00AD7C73" w:rsidP="004F2EB9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b/>
                <w:noProof/>
              </w:rPr>
              <w:t>Clients (Consumers) :</w:t>
            </w:r>
            <w:r w:rsidR="00153ABF">
              <w:rPr>
                <w:b/>
                <w:noProof/>
              </w:rPr>
              <w:t xml:space="preserve"> </w:t>
            </w:r>
            <w:r w:rsidR="00564906">
              <w:rPr>
                <w:noProof/>
              </w:rPr>
              <w:t xml:space="preserve">Client, PSSM </w:t>
            </w:r>
          </w:p>
          <w:p w14:paraId="6612F863" w14:textId="77777777" w:rsidR="00AD7C73" w:rsidRDefault="00AD7C73" w:rsidP="004F2EB9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  <w:p w14:paraId="24E9678A" w14:textId="180DD78D" w:rsidR="00AD7C73" w:rsidRPr="00AD7C73" w:rsidRDefault="00AD7C73" w:rsidP="004F2EB9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6B7430" w14:paraId="7F0C30B0" w14:textId="77777777" w:rsidTr="006B7430">
        <w:tc>
          <w:tcPr>
            <w:tcW w:w="9350" w:type="dxa"/>
          </w:tcPr>
          <w:p w14:paraId="189C22E1" w14:textId="1A1EEDBE" w:rsidR="006B7430" w:rsidRPr="00153ABF" w:rsidRDefault="00AD7C73" w:rsidP="004F2EB9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Associated use cases :</w:t>
            </w:r>
            <w:r w:rsidR="00153ABF">
              <w:rPr>
                <w:b/>
                <w:noProof/>
              </w:rPr>
              <w:t xml:space="preserve"> </w:t>
            </w:r>
            <w:r w:rsidR="00153ABF">
              <w:rPr>
                <w:noProof/>
              </w:rPr>
              <w:t>AddCandidateDetail</w:t>
            </w:r>
          </w:p>
          <w:p w14:paraId="558D14C1" w14:textId="77777777" w:rsidR="00AD7C73" w:rsidRDefault="00AD7C73" w:rsidP="004F2EB9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  <w:p w14:paraId="15948DAF" w14:textId="38F2CC1C" w:rsidR="00AD7C73" w:rsidRPr="00AD7C73" w:rsidRDefault="00AD7C73" w:rsidP="004F2EB9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6B7430" w14:paraId="5E37C28E" w14:textId="77777777" w:rsidTr="006B7430">
        <w:tc>
          <w:tcPr>
            <w:tcW w:w="9350" w:type="dxa"/>
          </w:tcPr>
          <w:p w14:paraId="589FABDA" w14:textId="7557164B" w:rsidR="00AD7C73" w:rsidRDefault="00AD7C73" w:rsidP="004F2EB9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Description of responsibilties:</w:t>
            </w:r>
          </w:p>
          <w:p w14:paraId="28FF2233" w14:textId="4FF10101" w:rsidR="00AD7C73" w:rsidRPr="00153ABF" w:rsidRDefault="00153ABF" w:rsidP="004F2EB9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Adding a new staffing request from the client to the consolidated database which would enable</w:t>
            </w:r>
            <w:r w:rsidR="003A2F42">
              <w:rPr>
                <w:noProof/>
              </w:rPr>
              <w:t xml:space="preserve"> the employees of PSSM and the client to look at the progress of the staffing request throughout the process of hiring a candidate.</w:t>
            </w:r>
          </w:p>
          <w:p w14:paraId="47D2205D" w14:textId="77777777" w:rsidR="00AD7C73" w:rsidRDefault="00AD7C73" w:rsidP="004F2EB9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  <w:p w14:paraId="11B4C009" w14:textId="0090A337" w:rsidR="00AD7C73" w:rsidRPr="00AD7C73" w:rsidRDefault="00AD7C73" w:rsidP="004F2EB9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6B7430" w14:paraId="69E610B5" w14:textId="77777777" w:rsidTr="006B7430">
        <w:tc>
          <w:tcPr>
            <w:tcW w:w="9350" w:type="dxa"/>
          </w:tcPr>
          <w:p w14:paraId="2F6FA5C9" w14:textId="77777777" w:rsidR="00AD7C73" w:rsidRDefault="00AD7C73" w:rsidP="00AD7C73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Arguments Received :</w:t>
            </w:r>
          </w:p>
          <w:p w14:paraId="6937E12A" w14:textId="7382693F" w:rsidR="00AD7C73" w:rsidRPr="003A2F42" w:rsidRDefault="003A2F42" w:rsidP="00AD7C73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Staffing requirements checked with the existing contract with the client</w:t>
            </w:r>
          </w:p>
          <w:p w14:paraId="1C2F9EA6" w14:textId="444DA4BC" w:rsidR="00AD7C73" w:rsidRPr="00AD7C73" w:rsidRDefault="00AD7C73" w:rsidP="00AD7C73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6B7430" w14:paraId="5930E572" w14:textId="77777777" w:rsidTr="006B7430">
        <w:tc>
          <w:tcPr>
            <w:tcW w:w="9350" w:type="dxa"/>
          </w:tcPr>
          <w:p w14:paraId="64AE93A6" w14:textId="77777777" w:rsidR="00AD7C73" w:rsidRDefault="00AD7C73" w:rsidP="00AD7C73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Type of value returned :</w:t>
            </w:r>
          </w:p>
          <w:p w14:paraId="18634350" w14:textId="21709069" w:rsidR="00AD7C73" w:rsidRPr="003A2F42" w:rsidRDefault="003A2F42" w:rsidP="00AD7C73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Staffing request number/ID to track the request and add or edit anything with the candidate detail</w:t>
            </w:r>
          </w:p>
          <w:p w14:paraId="3A1BD7C1" w14:textId="5F587CBB" w:rsidR="00AD7C73" w:rsidRPr="00AD7C73" w:rsidRDefault="00AD7C73" w:rsidP="00AD7C73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6B7430" w14:paraId="65D621E4" w14:textId="77777777" w:rsidTr="006B7430">
        <w:tc>
          <w:tcPr>
            <w:tcW w:w="9350" w:type="dxa"/>
          </w:tcPr>
          <w:p w14:paraId="14B5BCA9" w14:textId="77777777" w:rsidR="00AD7C73" w:rsidRDefault="00AD7C73" w:rsidP="00AD7C73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Pre-conditions:</w:t>
            </w:r>
          </w:p>
          <w:p w14:paraId="1B136B26" w14:textId="3876239C" w:rsidR="00AD7C73" w:rsidRPr="0098001D" w:rsidRDefault="0098001D" w:rsidP="00AD7C73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Client should have an active contract with PSSM and all the terms are to be agreed on beforehand</w:t>
            </w:r>
          </w:p>
          <w:p w14:paraId="43DF3A8E" w14:textId="1A650D1B" w:rsidR="00AD7C73" w:rsidRPr="00AD7C73" w:rsidRDefault="00AD7C73" w:rsidP="004F2EB9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AD7C73" w14:paraId="21F09C0B" w14:textId="77777777" w:rsidTr="006B7430">
        <w:tc>
          <w:tcPr>
            <w:tcW w:w="9350" w:type="dxa"/>
          </w:tcPr>
          <w:p w14:paraId="0151D173" w14:textId="77777777" w:rsidR="00AD7C73" w:rsidRDefault="00AD7C73" w:rsidP="00AD7C73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Post-conditions:</w:t>
            </w:r>
          </w:p>
          <w:p w14:paraId="3ADCD62F" w14:textId="76003D68" w:rsidR="00AD7C73" w:rsidRPr="0098001D" w:rsidRDefault="0098001D" w:rsidP="00AD7C73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The staffing request should be kept in database for the ease of tracking and reporting &amp; for documentation purposes.</w:t>
            </w:r>
          </w:p>
          <w:p w14:paraId="62DF0C88" w14:textId="77777777" w:rsidR="00AD7C73" w:rsidRDefault="00AD7C73" w:rsidP="00AD7C73">
            <w:pPr>
              <w:tabs>
                <w:tab w:val="left" w:pos="2160"/>
                <w:tab w:val="left" w:pos="5940"/>
              </w:tabs>
              <w:rPr>
                <w:noProof/>
              </w:rPr>
            </w:pPr>
          </w:p>
        </w:tc>
      </w:tr>
    </w:tbl>
    <w:p w14:paraId="70B152A8" w14:textId="0EC8EAB3" w:rsidR="004F2EB9" w:rsidRDefault="004F2EB9" w:rsidP="004F2EB9">
      <w:pPr>
        <w:tabs>
          <w:tab w:val="left" w:pos="2160"/>
          <w:tab w:val="left" w:pos="5940"/>
        </w:tabs>
        <w:rPr>
          <w:noProof/>
        </w:rPr>
      </w:pPr>
    </w:p>
    <w:p w14:paraId="4CE09996" w14:textId="5F70F10C" w:rsidR="00871100" w:rsidRDefault="00871100" w:rsidP="004F2EB9">
      <w:pPr>
        <w:tabs>
          <w:tab w:val="left" w:pos="2160"/>
          <w:tab w:val="left" w:pos="5940"/>
        </w:tabs>
        <w:rPr>
          <w:noProof/>
        </w:rPr>
      </w:pPr>
    </w:p>
    <w:p w14:paraId="0ADC463C" w14:textId="4D87B333" w:rsidR="00871100" w:rsidRDefault="00871100" w:rsidP="004F2EB9">
      <w:pPr>
        <w:tabs>
          <w:tab w:val="left" w:pos="2160"/>
          <w:tab w:val="left" w:pos="5940"/>
        </w:tabs>
        <w:rPr>
          <w:noProof/>
        </w:rPr>
      </w:pPr>
    </w:p>
    <w:p w14:paraId="69F27840" w14:textId="15FC2F75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06B546D1" w14:textId="736A72F3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55C8C8DD" w14:textId="12CEB867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1F851366" w14:textId="4F45EA93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4844DDEC" w14:textId="15027C61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1B6A6052" w14:textId="5AFDDD6A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58240B1D" w14:textId="79CB4F0B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07A44E56" w14:textId="455DFE1A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41EA0283" w14:textId="496F37FA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4AC34A3C" w14:textId="4103C686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48E3DDA4" w14:textId="68BACA0C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60E616A8" w14:textId="7600253C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7EA178D0" w14:textId="4A238359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4F72B8A2" w14:textId="7F220DBE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58762BA2" w14:textId="4874B833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6D1E3320" w14:textId="27535662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4325AE31" w14:textId="77777777" w:rsidR="003145E1" w:rsidRDefault="003145E1" w:rsidP="004F2EB9">
      <w:pPr>
        <w:tabs>
          <w:tab w:val="left" w:pos="2160"/>
          <w:tab w:val="left" w:pos="5940"/>
        </w:tabs>
        <w:rPr>
          <w:noProof/>
        </w:rPr>
      </w:pPr>
    </w:p>
    <w:p w14:paraId="70A896DF" w14:textId="0EB0EF36" w:rsidR="00871100" w:rsidRDefault="00871100" w:rsidP="004F2EB9">
      <w:pPr>
        <w:tabs>
          <w:tab w:val="left" w:pos="2160"/>
          <w:tab w:val="left" w:pos="5940"/>
        </w:tabs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71100" w14:paraId="4C877352" w14:textId="77777777" w:rsidTr="00AF1A5A">
        <w:tc>
          <w:tcPr>
            <w:tcW w:w="9350" w:type="dxa"/>
          </w:tcPr>
          <w:p w14:paraId="03F63B2F" w14:textId="33B0F62D" w:rsidR="00871100" w:rsidRDefault="00871100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 w:rsidRPr="00AD7C73">
              <w:rPr>
                <w:b/>
                <w:noProof/>
              </w:rPr>
              <w:lastRenderedPageBreak/>
              <w:t>Method Name</w:t>
            </w:r>
            <w:r>
              <w:rPr>
                <w:noProof/>
              </w:rPr>
              <w:t xml:space="preserve">: Assign staffing request      </w:t>
            </w:r>
            <w:r w:rsidRPr="00AD7C73">
              <w:rPr>
                <w:b/>
                <w:noProof/>
              </w:rPr>
              <w:t>Class Name</w:t>
            </w:r>
            <w:r>
              <w:rPr>
                <w:noProof/>
              </w:rPr>
              <w:t xml:space="preserve">: Contract                                                               </w:t>
            </w:r>
            <w:r w:rsidRPr="00AD7C73">
              <w:rPr>
                <w:b/>
                <w:noProof/>
              </w:rPr>
              <w:t>ID</w:t>
            </w:r>
            <w:r>
              <w:rPr>
                <w:noProof/>
              </w:rPr>
              <w:t xml:space="preserve">: </w:t>
            </w:r>
            <w:r w:rsidR="00972C9C">
              <w:rPr>
                <w:noProof/>
              </w:rPr>
              <w:t>2</w:t>
            </w:r>
          </w:p>
          <w:p w14:paraId="18493BCA" w14:textId="77777777" w:rsidR="00871100" w:rsidRDefault="00871100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</w:p>
        </w:tc>
      </w:tr>
      <w:tr w:rsidR="00871100" w:rsidRPr="00AD7C73" w14:paraId="154A54C4" w14:textId="77777777" w:rsidTr="00AF1A5A">
        <w:tc>
          <w:tcPr>
            <w:tcW w:w="9350" w:type="dxa"/>
          </w:tcPr>
          <w:p w14:paraId="036000D0" w14:textId="5099AAB2" w:rsidR="00871100" w:rsidRPr="00564906" w:rsidRDefault="00871100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b/>
                <w:noProof/>
              </w:rPr>
              <w:t xml:space="preserve">Clients (Consumers) : </w:t>
            </w:r>
            <w:r>
              <w:rPr>
                <w:noProof/>
              </w:rPr>
              <w:t xml:space="preserve">PSSM </w:t>
            </w:r>
          </w:p>
          <w:p w14:paraId="150BCDE2" w14:textId="77777777" w:rsidR="00871100" w:rsidRDefault="00871100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  <w:p w14:paraId="00E611ED" w14:textId="77777777" w:rsidR="00871100" w:rsidRPr="00AD7C73" w:rsidRDefault="00871100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871100" w:rsidRPr="00AD7C73" w14:paraId="3D0D1B22" w14:textId="77777777" w:rsidTr="00AF1A5A">
        <w:tc>
          <w:tcPr>
            <w:tcW w:w="9350" w:type="dxa"/>
          </w:tcPr>
          <w:p w14:paraId="5FA2A85D" w14:textId="12BD1ED0" w:rsidR="00871100" w:rsidRPr="00871100" w:rsidRDefault="00871100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b/>
                <w:noProof/>
              </w:rPr>
              <w:t xml:space="preserve">Associated use cases : </w:t>
            </w:r>
            <w:r>
              <w:rPr>
                <w:noProof/>
              </w:rPr>
              <w:t>StaffingRequest</w:t>
            </w:r>
          </w:p>
          <w:p w14:paraId="7E21CFDC" w14:textId="77777777" w:rsidR="00871100" w:rsidRDefault="00871100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  <w:p w14:paraId="72302BCC" w14:textId="77777777" w:rsidR="00871100" w:rsidRPr="00AD7C73" w:rsidRDefault="00871100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871100" w:rsidRPr="00AD7C73" w14:paraId="378CD721" w14:textId="77777777" w:rsidTr="00AF1A5A">
        <w:tc>
          <w:tcPr>
            <w:tcW w:w="9350" w:type="dxa"/>
          </w:tcPr>
          <w:p w14:paraId="3AD6C217" w14:textId="77777777" w:rsidR="00871100" w:rsidRDefault="00871100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Description of responsibilties:</w:t>
            </w:r>
          </w:p>
          <w:p w14:paraId="58EF6009" w14:textId="1CD650E8" w:rsidR="00871100" w:rsidRPr="00696B60" w:rsidRDefault="00696B60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Once the staffing request is put in the database</w:t>
            </w:r>
            <w:r w:rsidR="00A41332">
              <w:rPr>
                <w:noProof/>
              </w:rPr>
              <w:t>, the request goes to employees responsible for finding and contacting the candidates with the most suitable profile given on the description.</w:t>
            </w:r>
          </w:p>
          <w:p w14:paraId="72440BFD" w14:textId="77777777" w:rsidR="00871100" w:rsidRPr="00AD7C73" w:rsidRDefault="00871100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871100" w:rsidRPr="00AD7C73" w14:paraId="62CBB204" w14:textId="77777777" w:rsidTr="00AF1A5A">
        <w:tc>
          <w:tcPr>
            <w:tcW w:w="9350" w:type="dxa"/>
          </w:tcPr>
          <w:p w14:paraId="3125EE52" w14:textId="77777777" w:rsidR="00871100" w:rsidRDefault="00871100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Arguments Received :</w:t>
            </w:r>
          </w:p>
          <w:p w14:paraId="173497C2" w14:textId="11A59A8B" w:rsidR="00871100" w:rsidRPr="003A2F42" w:rsidRDefault="00871100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Staffing requirement</w:t>
            </w:r>
            <w:r w:rsidR="00A41332">
              <w:rPr>
                <w:noProof/>
              </w:rPr>
              <w:t xml:space="preserve"> requirement should be aligned to the contract description</w:t>
            </w:r>
          </w:p>
          <w:p w14:paraId="57AEAA64" w14:textId="77777777" w:rsidR="00871100" w:rsidRPr="00AD7C73" w:rsidRDefault="00871100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871100" w:rsidRPr="00AD7C73" w14:paraId="4467151B" w14:textId="77777777" w:rsidTr="00AF1A5A">
        <w:tc>
          <w:tcPr>
            <w:tcW w:w="9350" w:type="dxa"/>
          </w:tcPr>
          <w:p w14:paraId="3B792EAD" w14:textId="77777777" w:rsidR="00871100" w:rsidRDefault="00871100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Type of value returned :</w:t>
            </w:r>
          </w:p>
          <w:p w14:paraId="330079EA" w14:textId="0E8B7279" w:rsidR="00871100" w:rsidRPr="003A2F42" w:rsidRDefault="00A41332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The shared database will provide the list of candidates to interview and shortlist based on the staffing request and the client will be notified</w:t>
            </w:r>
          </w:p>
          <w:p w14:paraId="3451E265" w14:textId="77777777" w:rsidR="00871100" w:rsidRPr="00AD7C73" w:rsidRDefault="00871100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871100" w:rsidRPr="00AD7C73" w14:paraId="499E6FCB" w14:textId="77777777" w:rsidTr="00AF1A5A">
        <w:tc>
          <w:tcPr>
            <w:tcW w:w="9350" w:type="dxa"/>
          </w:tcPr>
          <w:p w14:paraId="41A19389" w14:textId="77777777" w:rsidR="00871100" w:rsidRDefault="00871100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Pre-conditions:</w:t>
            </w:r>
          </w:p>
          <w:p w14:paraId="6EA5C9BB" w14:textId="2E69849C" w:rsidR="00871100" w:rsidRPr="0098001D" w:rsidRDefault="00A41332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 xml:space="preserve">Staffing request should be valid and PSSM </w:t>
            </w:r>
            <w:r w:rsidR="00C37A03">
              <w:rPr>
                <w:noProof/>
              </w:rPr>
              <w:t>also checks for the valid contract and details related to the candidate requirement</w:t>
            </w:r>
          </w:p>
          <w:p w14:paraId="6938F867" w14:textId="77777777" w:rsidR="00871100" w:rsidRPr="00AD7C73" w:rsidRDefault="00871100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871100" w14:paraId="72E67950" w14:textId="77777777" w:rsidTr="00AF1A5A">
        <w:tc>
          <w:tcPr>
            <w:tcW w:w="9350" w:type="dxa"/>
          </w:tcPr>
          <w:p w14:paraId="5E33998F" w14:textId="77777777" w:rsidR="00871100" w:rsidRDefault="00871100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Post-conditions:</w:t>
            </w:r>
          </w:p>
          <w:p w14:paraId="7C96E27B" w14:textId="0D464CE2" w:rsidR="00871100" w:rsidRPr="0098001D" w:rsidRDefault="00871100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T</w:t>
            </w:r>
            <w:r w:rsidR="00C37A03">
              <w:rPr>
                <w:noProof/>
              </w:rPr>
              <w:t>he staffing request is passed on to the  placement department for the selection of the right candidate.</w:t>
            </w:r>
          </w:p>
          <w:p w14:paraId="437B793A" w14:textId="77777777" w:rsidR="00871100" w:rsidRDefault="00871100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</w:p>
        </w:tc>
      </w:tr>
    </w:tbl>
    <w:p w14:paraId="34D5AA62" w14:textId="62FACE22" w:rsidR="00871100" w:rsidRDefault="00871100" w:rsidP="004F2EB9">
      <w:pPr>
        <w:tabs>
          <w:tab w:val="left" w:pos="2160"/>
          <w:tab w:val="left" w:pos="5940"/>
        </w:tabs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72C9C" w14:paraId="6428AD71" w14:textId="77777777" w:rsidTr="00AF1A5A">
        <w:tc>
          <w:tcPr>
            <w:tcW w:w="9350" w:type="dxa"/>
          </w:tcPr>
          <w:p w14:paraId="311EA817" w14:textId="21111C28" w:rsidR="00972C9C" w:rsidRDefault="00972C9C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 w:rsidRPr="00AD7C73">
              <w:rPr>
                <w:b/>
                <w:noProof/>
              </w:rPr>
              <w:t>Method Name</w:t>
            </w:r>
            <w:r>
              <w:rPr>
                <w:noProof/>
              </w:rPr>
              <w:t xml:space="preserve">: Assign candidate to </w:t>
            </w:r>
            <w:r w:rsidR="00672A4E">
              <w:rPr>
                <w:noProof/>
              </w:rPr>
              <w:t>placement</w:t>
            </w:r>
            <w:r>
              <w:rPr>
                <w:noProof/>
              </w:rPr>
              <w:t xml:space="preserve"> department </w:t>
            </w:r>
            <w:r w:rsidRPr="00AD7C73">
              <w:rPr>
                <w:b/>
                <w:noProof/>
              </w:rPr>
              <w:t>Class Name</w:t>
            </w:r>
            <w:r>
              <w:rPr>
                <w:noProof/>
              </w:rPr>
              <w:t>: Con</w:t>
            </w:r>
            <w:r w:rsidR="00C37A03">
              <w:rPr>
                <w:noProof/>
              </w:rPr>
              <w:t>t</w:t>
            </w:r>
            <w:r>
              <w:rPr>
                <w:noProof/>
              </w:rPr>
              <w:t xml:space="preserve">ract                                                               </w:t>
            </w:r>
            <w:r w:rsidRPr="00AD7C73">
              <w:rPr>
                <w:b/>
                <w:noProof/>
              </w:rPr>
              <w:t>ID</w:t>
            </w:r>
            <w:r>
              <w:rPr>
                <w:noProof/>
              </w:rPr>
              <w:t>: 3</w:t>
            </w:r>
          </w:p>
          <w:p w14:paraId="0023455D" w14:textId="77777777" w:rsidR="00972C9C" w:rsidRDefault="00972C9C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</w:p>
        </w:tc>
      </w:tr>
      <w:tr w:rsidR="00972C9C" w:rsidRPr="00AD7C73" w14:paraId="11994AD4" w14:textId="77777777" w:rsidTr="00AF1A5A">
        <w:tc>
          <w:tcPr>
            <w:tcW w:w="9350" w:type="dxa"/>
          </w:tcPr>
          <w:p w14:paraId="0792ABC9" w14:textId="70BAA057" w:rsidR="00972C9C" w:rsidRPr="00564906" w:rsidRDefault="00972C9C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b/>
                <w:noProof/>
              </w:rPr>
              <w:t xml:space="preserve">Clients (Consumers) : </w:t>
            </w:r>
            <w:r>
              <w:rPr>
                <w:noProof/>
              </w:rPr>
              <w:t xml:space="preserve">PSSM </w:t>
            </w:r>
          </w:p>
          <w:p w14:paraId="20D4F6D1" w14:textId="77777777" w:rsidR="00972C9C" w:rsidRDefault="00972C9C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  <w:p w14:paraId="250D7DA1" w14:textId="77777777" w:rsidR="00972C9C" w:rsidRPr="00AD7C73" w:rsidRDefault="00972C9C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972C9C" w:rsidRPr="00AD7C73" w14:paraId="3292189E" w14:textId="77777777" w:rsidTr="00AF1A5A">
        <w:tc>
          <w:tcPr>
            <w:tcW w:w="9350" w:type="dxa"/>
          </w:tcPr>
          <w:p w14:paraId="40D8697A" w14:textId="238EE26D" w:rsidR="00972C9C" w:rsidRPr="00153ABF" w:rsidRDefault="00972C9C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 xml:space="preserve">Associated use cases : </w:t>
            </w:r>
            <w:r>
              <w:rPr>
                <w:noProof/>
              </w:rPr>
              <w:t>CandidateDetail</w:t>
            </w:r>
          </w:p>
          <w:p w14:paraId="49534B94" w14:textId="77777777" w:rsidR="00972C9C" w:rsidRDefault="00972C9C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  <w:p w14:paraId="1B8759F0" w14:textId="77777777" w:rsidR="00972C9C" w:rsidRPr="00AD7C73" w:rsidRDefault="00972C9C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972C9C" w:rsidRPr="00AD7C73" w14:paraId="02D7853C" w14:textId="77777777" w:rsidTr="00AF1A5A">
        <w:tc>
          <w:tcPr>
            <w:tcW w:w="9350" w:type="dxa"/>
          </w:tcPr>
          <w:p w14:paraId="29C7235E" w14:textId="77777777" w:rsidR="00972C9C" w:rsidRDefault="00972C9C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Description of responsibilties:</w:t>
            </w:r>
          </w:p>
          <w:p w14:paraId="5E265D71" w14:textId="09E62767" w:rsidR="00972C9C" w:rsidRPr="00C37A03" w:rsidRDefault="00C37A03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The candidates would be shortlisted from the database and the requirement from the contract will be matched</w:t>
            </w:r>
          </w:p>
          <w:p w14:paraId="00DB945E" w14:textId="77777777" w:rsidR="00972C9C" w:rsidRPr="00AD7C73" w:rsidRDefault="00972C9C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972C9C" w:rsidRPr="00AD7C73" w14:paraId="65B21AF3" w14:textId="77777777" w:rsidTr="00AF1A5A">
        <w:tc>
          <w:tcPr>
            <w:tcW w:w="9350" w:type="dxa"/>
          </w:tcPr>
          <w:p w14:paraId="211F1349" w14:textId="77777777" w:rsidR="00972C9C" w:rsidRDefault="00972C9C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Arguments Received :</w:t>
            </w:r>
          </w:p>
          <w:p w14:paraId="163E0E2A" w14:textId="5E80A716" w:rsidR="00972C9C" w:rsidRPr="00C37A03" w:rsidRDefault="00C37A03" w:rsidP="00C37A03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None</w:t>
            </w:r>
          </w:p>
        </w:tc>
      </w:tr>
      <w:tr w:rsidR="00972C9C" w:rsidRPr="00AD7C73" w14:paraId="08B4B3D0" w14:textId="77777777" w:rsidTr="00AF1A5A">
        <w:tc>
          <w:tcPr>
            <w:tcW w:w="9350" w:type="dxa"/>
          </w:tcPr>
          <w:p w14:paraId="7CC0D73B" w14:textId="77777777" w:rsidR="00972C9C" w:rsidRDefault="00972C9C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Type of value returned :</w:t>
            </w:r>
          </w:p>
          <w:p w14:paraId="6B8C8419" w14:textId="436DC8C2" w:rsidR="00972C9C" w:rsidRPr="00C37A03" w:rsidRDefault="00C37A03" w:rsidP="00C37A03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Candidates from the consolidated database, shortlisted on the basis of the client requirements</w:t>
            </w:r>
          </w:p>
        </w:tc>
      </w:tr>
      <w:tr w:rsidR="00972C9C" w:rsidRPr="00AD7C73" w14:paraId="0A9B904A" w14:textId="77777777" w:rsidTr="00AF1A5A">
        <w:tc>
          <w:tcPr>
            <w:tcW w:w="9350" w:type="dxa"/>
          </w:tcPr>
          <w:p w14:paraId="1762E870" w14:textId="77777777" w:rsidR="00972C9C" w:rsidRDefault="00972C9C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Pre-conditions:</w:t>
            </w:r>
          </w:p>
          <w:p w14:paraId="5293C93A" w14:textId="4CEEC60B" w:rsidR="00972C9C" w:rsidRPr="00C37A03" w:rsidRDefault="00C37A03" w:rsidP="00C37A03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Candidate must be available for the time of contract and the client holds a valid contract with PSSM</w:t>
            </w:r>
          </w:p>
        </w:tc>
      </w:tr>
      <w:tr w:rsidR="00972C9C" w14:paraId="4AFFBFC4" w14:textId="77777777" w:rsidTr="00AF1A5A">
        <w:tc>
          <w:tcPr>
            <w:tcW w:w="9350" w:type="dxa"/>
          </w:tcPr>
          <w:p w14:paraId="0CFB0EAC" w14:textId="77777777" w:rsidR="00972C9C" w:rsidRDefault="00972C9C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Post-conditions:</w:t>
            </w:r>
          </w:p>
          <w:p w14:paraId="2D2DA42B" w14:textId="6FBE47B7" w:rsidR="00972C9C" w:rsidRDefault="00C37A03" w:rsidP="00C37A03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The candidates list is passed onto the arrangement department for contacting the candidates and hiring them.</w:t>
            </w:r>
          </w:p>
        </w:tc>
      </w:tr>
    </w:tbl>
    <w:p w14:paraId="4AC2E02B" w14:textId="71D21D88" w:rsidR="00972C9C" w:rsidRDefault="00972C9C" w:rsidP="004F2EB9">
      <w:pPr>
        <w:tabs>
          <w:tab w:val="left" w:pos="2160"/>
          <w:tab w:val="left" w:pos="5940"/>
        </w:tabs>
        <w:rPr>
          <w:noProof/>
        </w:rPr>
      </w:pPr>
    </w:p>
    <w:p w14:paraId="24C3D388" w14:textId="0796DC41" w:rsidR="00C37A03" w:rsidRDefault="00C37A03" w:rsidP="004F2EB9">
      <w:pPr>
        <w:tabs>
          <w:tab w:val="left" w:pos="2160"/>
          <w:tab w:val="left" w:pos="5940"/>
        </w:tabs>
        <w:rPr>
          <w:noProof/>
        </w:rPr>
      </w:pPr>
    </w:p>
    <w:p w14:paraId="418C66E8" w14:textId="42549C16" w:rsidR="00C37A03" w:rsidRDefault="00C37A03" w:rsidP="004F2EB9">
      <w:pPr>
        <w:tabs>
          <w:tab w:val="left" w:pos="2160"/>
          <w:tab w:val="left" w:pos="5940"/>
        </w:tabs>
        <w:rPr>
          <w:noProof/>
        </w:rPr>
      </w:pPr>
    </w:p>
    <w:p w14:paraId="42F4CE9C" w14:textId="44A70F9D" w:rsidR="00C37A03" w:rsidRDefault="00C37A03" w:rsidP="004F2EB9">
      <w:pPr>
        <w:tabs>
          <w:tab w:val="left" w:pos="2160"/>
          <w:tab w:val="left" w:pos="5940"/>
        </w:tabs>
        <w:rPr>
          <w:noProof/>
        </w:rPr>
      </w:pPr>
    </w:p>
    <w:p w14:paraId="580EC4D0" w14:textId="49A1440B" w:rsidR="00C37A03" w:rsidRDefault="00C37A03" w:rsidP="004F2EB9">
      <w:pPr>
        <w:tabs>
          <w:tab w:val="left" w:pos="2160"/>
          <w:tab w:val="left" w:pos="5940"/>
        </w:tabs>
        <w:rPr>
          <w:noProof/>
        </w:rPr>
      </w:pPr>
    </w:p>
    <w:p w14:paraId="4ABC23BA" w14:textId="2EB36638" w:rsidR="00C37A03" w:rsidRDefault="00C37A03" w:rsidP="004F2EB9">
      <w:pPr>
        <w:tabs>
          <w:tab w:val="left" w:pos="2160"/>
          <w:tab w:val="left" w:pos="5940"/>
        </w:tabs>
        <w:rPr>
          <w:noProof/>
        </w:rPr>
      </w:pPr>
    </w:p>
    <w:p w14:paraId="33654F68" w14:textId="50A4132F" w:rsidR="00C37A03" w:rsidRDefault="00C37A03" w:rsidP="004F2EB9">
      <w:pPr>
        <w:tabs>
          <w:tab w:val="left" w:pos="2160"/>
          <w:tab w:val="left" w:pos="5940"/>
        </w:tabs>
        <w:rPr>
          <w:noProof/>
        </w:rPr>
      </w:pPr>
    </w:p>
    <w:p w14:paraId="4180DA13" w14:textId="073AE93E" w:rsidR="00C37A03" w:rsidRDefault="00C37A03" w:rsidP="004F2EB9">
      <w:pPr>
        <w:tabs>
          <w:tab w:val="left" w:pos="2160"/>
          <w:tab w:val="left" w:pos="5940"/>
        </w:tabs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37A03" w14:paraId="0DE6D9D4" w14:textId="77777777" w:rsidTr="00AF1A5A">
        <w:tc>
          <w:tcPr>
            <w:tcW w:w="9350" w:type="dxa"/>
          </w:tcPr>
          <w:p w14:paraId="36353D7F" w14:textId="4F102CCE" w:rsidR="00C37A03" w:rsidRDefault="00C37A03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 w:rsidRPr="00AD7C73">
              <w:rPr>
                <w:b/>
                <w:noProof/>
              </w:rPr>
              <w:lastRenderedPageBreak/>
              <w:t>Method Name</w:t>
            </w:r>
            <w:r>
              <w:rPr>
                <w:noProof/>
              </w:rPr>
              <w:t>: Hir</w:t>
            </w:r>
            <w:r w:rsidR="009A404D">
              <w:rPr>
                <w:noProof/>
              </w:rPr>
              <w:t>ing</w:t>
            </w:r>
            <w:r>
              <w:rPr>
                <w:noProof/>
              </w:rPr>
              <w:t xml:space="preserve"> the candidate      </w:t>
            </w:r>
            <w:r w:rsidRPr="00AD7C73">
              <w:rPr>
                <w:b/>
                <w:noProof/>
              </w:rPr>
              <w:t>Class Name</w:t>
            </w:r>
            <w:r>
              <w:rPr>
                <w:noProof/>
              </w:rPr>
              <w:t xml:space="preserve">: Contract                                                               </w:t>
            </w:r>
            <w:r w:rsidRPr="00AD7C73">
              <w:rPr>
                <w:b/>
                <w:noProof/>
              </w:rPr>
              <w:t>ID</w:t>
            </w:r>
            <w:r>
              <w:rPr>
                <w:noProof/>
              </w:rPr>
              <w:t>: 4</w:t>
            </w:r>
          </w:p>
          <w:p w14:paraId="3384EF8E" w14:textId="77777777" w:rsidR="00C37A03" w:rsidRDefault="00C37A03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</w:p>
        </w:tc>
      </w:tr>
      <w:tr w:rsidR="00C37A03" w:rsidRPr="00AD7C73" w14:paraId="3154CE6F" w14:textId="77777777" w:rsidTr="00AF1A5A">
        <w:tc>
          <w:tcPr>
            <w:tcW w:w="9350" w:type="dxa"/>
          </w:tcPr>
          <w:p w14:paraId="6C3F592E" w14:textId="77777777" w:rsidR="00C37A03" w:rsidRPr="00564906" w:rsidRDefault="00C37A03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b/>
                <w:noProof/>
              </w:rPr>
              <w:t xml:space="preserve">Clients (Consumers) : </w:t>
            </w:r>
            <w:r>
              <w:rPr>
                <w:noProof/>
              </w:rPr>
              <w:t xml:space="preserve">Client, PSSM </w:t>
            </w:r>
          </w:p>
          <w:p w14:paraId="554D1845" w14:textId="77777777" w:rsidR="00C37A03" w:rsidRDefault="00C37A03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  <w:p w14:paraId="09A8F1E7" w14:textId="77777777" w:rsidR="00C37A03" w:rsidRPr="00AD7C73" w:rsidRDefault="00C37A03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C37A03" w:rsidRPr="00AD7C73" w14:paraId="7F65508E" w14:textId="77777777" w:rsidTr="00AF1A5A">
        <w:tc>
          <w:tcPr>
            <w:tcW w:w="9350" w:type="dxa"/>
          </w:tcPr>
          <w:p w14:paraId="1D8055E9" w14:textId="1583D235" w:rsidR="00C37A03" w:rsidRPr="00153ABF" w:rsidRDefault="00C37A03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 xml:space="preserve">Associated use cases : </w:t>
            </w:r>
            <w:r w:rsidR="00694C30" w:rsidRPr="00694C30">
              <w:rPr>
                <w:noProof/>
              </w:rPr>
              <w:t>CandidateDetails</w:t>
            </w:r>
          </w:p>
          <w:p w14:paraId="5F6CA076" w14:textId="77777777" w:rsidR="00C37A03" w:rsidRDefault="00C37A03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  <w:p w14:paraId="6554C062" w14:textId="77777777" w:rsidR="00C37A03" w:rsidRPr="00AD7C73" w:rsidRDefault="00C37A03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C37A03" w:rsidRPr="00AD7C73" w14:paraId="1B637CD4" w14:textId="77777777" w:rsidTr="00AF1A5A">
        <w:tc>
          <w:tcPr>
            <w:tcW w:w="9350" w:type="dxa"/>
          </w:tcPr>
          <w:p w14:paraId="6CD0596F" w14:textId="77777777" w:rsidR="00C37A03" w:rsidRDefault="00C37A03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Description of responsibilties:</w:t>
            </w:r>
          </w:p>
          <w:p w14:paraId="01FF9605" w14:textId="2C960478" w:rsidR="00C37A03" w:rsidRPr="008B79CB" w:rsidRDefault="008B79CB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 xml:space="preserve">The arrangment department hires the candidates, settle the benefits and negotiations and report the hired candidate profile to the client </w:t>
            </w:r>
          </w:p>
          <w:p w14:paraId="452AF0C5" w14:textId="77777777" w:rsidR="00C37A03" w:rsidRPr="00AD7C73" w:rsidRDefault="00C37A03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</w:p>
        </w:tc>
      </w:tr>
      <w:tr w:rsidR="00C37A03" w:rsidRPr="00AD7C73" w14:paraId="7502C557" w14:textId="77777777" w:rsidTr="00AF1A5A">
        <w:tc>
          <w:tcPr>
            <w:tcW w:w="9350" w:type="dxa"/>
          </w:tcPr>
          <w:p w14:paraId="52B89187" w14:textId="77777777" w:rsidR="00C37A03" w:rsidRDefault="00C37A03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Arguments Received :</w:t>
            </w:r>
          </w:p>
          <w:p w14:paraId="466392C7" w14:textId="46E9F371" w:rsidR="00C37A03" w:rsidRPr="008B79CB" w:rsidRDefault="008B79CB" w:rsidP="008B79CB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If there is no candidate, the client is informed and the search is continued for a suitable candidate</w:t>
            </w:r>
          </w:p>
        </w:tc>
      </w:tr>
      <w:tr w:rsidR="00C37A03" w:rsidRPr="00AD7C73" w14:paraId="73E3E040" w14:textId="77777777" w:rsidTr="00AF1A5A">
        <w:tc>
          <w:tcPr>
            <w:tcW w:w="9350" w:type="dxa"/>
          </w:tcPr>
          <w:p w14:paraId="06598DC6" w14:textId="77777777" w:rsidR="00C37A03" w:rsidRDefault="00C37A03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Type of value returned :</w:t>
            </w:r>
          </w:p>
          <w:p w14:paraId="1111D34D" w14:textId="6E506F4A" w:rsidR="00C37A03" w:rsidRPr="008B79CB" w:rsidRDefault="008B79CB" w:rsidP="008B79CB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Candidates that match the requirement of the client and agree to the terms and conditions of the employment</w:t>
            </w:r>
          </w:p>
        </w:tc>
      </w:tr>
      <w:tr w:rsidR="00C37A03" w:rsidRPr="00AD7C73" w14:paraId="6789CCB3" w14:textId="77777777" w:rsidTr="00AF1A5A">
        <w:tc>
          <w:tcPr>
            <w:tcW w:w="9350" w:type="dxa"/>
          </w:tcPr>
          <w:p w14:paraId="081EE8B2" w14:textId="77777777" w:rsidR="00C37A03" w:rsidRDefault="00C37A03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Pre-conditions:</w:t>
            </w:r>
          </w:p>
          <w:p w14:paraId="1A37BE3C" w14:textId="3A6E9469" w:rsidR="00C37A03" w:rsidRPr="003F128C" w:rsidRDefault="003F128C" w:rsidP="008B79CB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 xml:space="preserve">Candidate list is provided by the </w:t>
            </w:r>
            <w:r w:rsidR="000B7AA4">
              <w:rPr>
                <w:noProof/>
              </w:rPr>
              <w:t>placmeent department and the selected candidate is available to the tenure.</w:t>
            </w:r>
          </w:p>
        </w:tc>
      </w:tr>
      <w:tr w:rsidR="00C37A03" w14:paraId="13F0B462" w14:textId="77777777" w:rsidTr="00AF1A5A">
        <w:tc>
          <w:tcPr>
            <w:tcW w:w="9350" w:type="dxa"/>
          </w:tcPr>
          <w:p w14:paraId="2C7EE51E" w14:textId="77777777" w:rsidR="00C37A03" w:rsidRDefault="00C37A03" w:rsidP="00AF1A5A">
            <w:pPr>
              <w:tabs>
                <w:tab w:val="left" w:pos="2160"/>
                <w:tab w:val="left" w:pos="5940"/>
              </w:tabs>
              <w:rPr>
                <w:b/>
                <w:noProof/>
              </w:rPr>
            </w:pPr>
            <w:r>
              <w:rPr>
                <w:b/>
                <w:noProof/>
              </w:rPr>
              <w:t>Post-conditions:</w:t>
            </w:r>
          </w:p>
          <w:p w14:paraId="790019F5" w14:textId="292F191F" w:rsidR="00C37A03" w:rsidRDefault="000B7AA4" w:rsidP="008B79CB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Client is sent the hiring details of the candidate and the candidate is marked as placed by the manager.</w:t>
            </w:r>
          </w:p>
        </w:tc>
      </w:tr>
    </w:tbl>
    <w:p w14:paraId="7A1296EF" w14:textId="71461264" w:rsidR="00C37A03" w:rsidRDefault="00C37A03" w:rsidP="004F2EB9">
      <w:pPr>
        <w:tabs>
          <w:tab w:val="left" w:pos="2160"/>
          <w:tab w:val="left" w:pos="5940"/>
        </w:tabs>
        <w:rPr>
          <w:noProof/>
        </w:rPr>
      </w:pPr>
    </w:p>
    <w:p w14:paraId="5ACFD6C8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3DCAA104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2836539D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73D6649F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4224AD7C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32E075C2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223E3909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62BBA2DD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3821E00E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5C5AE194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27339F64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1A661DBA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4213BFED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2187582E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41BEEA72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0CE48A20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5B5E342C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6BFB1330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42ADC01E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62701653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2BCD6689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0DB92B4A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096E5797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7BF834F9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567D931A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378F913A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70648167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5A75EB69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1CA1DAE7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2291B1C2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73CEBCB8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4D9C850F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6690485B" w14:textId="77777777" w:rsidR="00FB6342" w:rsidRDefault="00FB6342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</w:p>
    <w:p w14:paraId="283C69D6" w14:textId="08A96B91" w:rsidR="0096067F" w:rsidRDefault="00EA138D" w:rsidP="004F2EB9">
      <w:pPr>
        <w:tabs>
          <w:tab w:val="left" w:pos="2160"/>
          <w:tab w:val="left" w:pos="5940"/>
        </w:tabs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lastRenderedPageBreak/>
        <w:t>3.Create a </w:t>
      </w:r>
      <w:r>
        <w:rPr>
          <w:rStyle w:val="Strong"/>
          <w:rFonts w:ascii="Helvetica" w:hAnsi="Helvetica" w:cs="Helvetica"/>
          <w:color w:val="2D3B45"/>
          <w:shd w:val="clear" w:color="auto" w:fill="FFFFFF"/>
        </w:rPr>
        <w:t>method specification for each method in the class you chose</w:t>
      </w:r>
      <w:r>
        <w:rPr>
          <w:rFonts w:ascii="Helvetica" w:hAnsi="Helvetica" w:cs="Helvetica"/>
          <w:color w:val="2D3B45"/>
          <w:shd w:val="clear" w:color="auto" w:fill="FFFFFF"/>
        </w:rPr>
        <w:t>. Use both </w:t>
      </w:r>
      <w:r>
        <w:rPr>
          <w:rStyle w:val="Strong"/>
          <w:rFonts w:ascii="Helvetica" w:hAnsi="Helvetica" w:cs="Helvetica"/>
          <w:color w:val="2D3B45"/>
          <w:shd w:val="clear" w:color="auto" w:fill="FFFFFF"/>
        </w:rPr>
        <w:t>Structured English</w:t>
      </w:r>
      <w:r>
        <w:rPr>
          <w:rFonts w:ascii="Helvetica" w:hAnsi="Helvetica" w:cs="Helvetica"/>
          <w:color w:val="2D3B45"/>
          <w:shd w:val="clear" w:color="auto" w:fill="FFFFFF"/>
        </w:rPr>
        <w:t> and </w:t>
      </w:r>
      <w:r>
        <w:rPr>
          <w:rStyle w:val="Strong"/>
          <w:rFonts w:ascii="Helvetica" w:hAnsi="Helvetica" w:cs="Helvetica"/>
          <w:color w:val="2D3B45"/>
          <w:shd w:val="clear" w:color="auto" w:fill="FFFFFF"/>
        </w:rPr>
        <w:t>Activity Diagrams</w:t>
      </w:r>
      <w:r>
        <w:rPr>
          <w:rFonts w:ascii="Helvetica" w:hAnsi="Helvetica" w:cs="Helvetica"/>
          <w:color w:val="2D3B45"/>
          <w:shd w:val="clear" w:color="auto" w:fill="FFFFFF"/>
        </w:rPr>
        <w:t> for the algorithm specification</w:t>
      </w:r>
    </w:p>
    <w:p w14:paraId="45CDBC8D" w14:textId="00C74AE3" w:rsidR="00EA138D" w:rsidRDefault="00EA138D" w:rsidP="004F2EB9">
      <w:pPr>
        <w:tabs>
          <w:tab w:val="left" w:pos="2160"/>
          <w:tab w:val="left" w:pos="5940"/>
        </w:tabs>
        <w:rPr>
          <w:noProof/>
        </w:rPr>
      </w:pPr>
    </w:p>
    <w:p w14:paraId="2FF2D4A4" w14:textId="4834AB1E" w:rsidR="00FB6342" w:rsidRDefault="00FB6342" w:rsidP="00FB6342">
      <w:pPr>
        <w:tabs>
          <w:tab w:val="left" w:pos="2160"/>
          <w:tab w:val="left" w:pos="5940"/>
        </w:tabs>
        <w:rPr>
          <w:noProof/>
        </w:rPr>
      </w:pPr>
      <w:r>
        <w:rPr>
          <w:noProof/>
        </w:rPr>
        <w:t>Addition to contract table</w:t>
      </w:r>
    </w:p>
    <w:p w14:paraId="1B3008A7" w14:textId="77777777" w:rsidR="00FB6342" w:rsidRDefault="00FB6342" w:rsidP="00FB6342">
      <w:pPr>
        <w:spacing w:after="120"/>
        <w:rPr>
          <w:noProof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340"/>
        <w:gridCol w:w="4135"/>
      </w:tblGrid>
      <w:tr w:rsidR="00FB6342" w14:paraId="694AB9DD" w14:textId="77777777" w:rsidTr="00FB6342">
        <w:trPr>
          <w:trHeight w:val="566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  <w:hideMark/>
          </w:tcPr>
          <w:p w14:paraId="5935354D" w14:textId="77777777" w:rsidR="00FB6342" w:rsidRDefault="00FB6342">
            <w:pPr>
              <w:spacing w:after="120" w:line="360" w:lineRule="auto"/>
              <w:rPr>
                <w:rFonts w:ascii="Beirut" w:hAnsi="Beirut" w:cs="Beirut"/>
                <w:b/>
                <w:noProof/>
              </w:rPr>
            </w:pPr>
            <w:r>
              <w:rPr>
                <w:rFonts w:ascii="Calibri" w:eastAsia="Calibri" w:hAnsi="Calibri" w:cs="Calibri"/>
                <w:b/>
                <w:noProof/>
                <w:color w:val="FFFFFF" w:themeColor="background1"/>
              </w:rPr>
              <w:t>Method</w:t>
            </w:r>
            <w:r>
              <w:rPr>
                <w:rFonts w:ascii="Beirut" w:hAnsi="Beirut" w:cs="Beirut" w:hint="cs"/>
                <w:b/>
                <w:noProof/>
                <w:color w:val="FFFFFF" w:themeColor="background1"/>
              </w:rPr>
              <w:t xml:space="preserve"> </w:t>
            </w:r>
            <w:r>
              <w:rPr>
                <w:rFonts w:ascii="Calibri" w:eastAsia="Calibri" w:hAnsi="Calibri" w:cs="Calibri"/>
                <w:b/>
                <w:noProof/>
                <w:color w:val="FFFFFF" w:themeColor="background1"/>
              </w:rPr>
              <w:t>Specification</w:t>
            </w:r>
            <w:r>
              <w:rPr>
                <w:rFonts w:ascii="Beirut" w:hAnsi="Beirut" w:cs="Beirut" w:hint="cs"/>
                <w:b/>
                <w:noProof/>
                <w:color w:val="FFFFFF" w:themeColor="background1"/>
              </w:rPr>
              <w:t xml:space="preserve"> </w:t>
            </w:r>
            <w:r>
              <w:rPr>
                <w:rFonts w:ascii="Calibri" w:eastAsia="Calibri" w:hAnsi="Calibri" w:cs="Calibri"/>
                <w:b/>
                <w:noProof/>
                <w:color w:val="FFFFFF" w:themeColor="background1"/>
              </w:rPr>
              <w:t>Form</w:t>
            </w:r>
          </w:p>
        </w:tc>
      </w:tr>
      <w:tr w:rsidR="00FB6342" w14:paraId="52AB8E35" w14:textId="77777777" w:rsidTr="00FB6342">
        <w:trPr>
          <w:trHeight w:val="683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94CE4" w14:textId="078D4C1A" w:rsidR="00FB6342" w:rsidRPr="00FB6342" w:rsidRDefault="00FB6342" w:rsidP="00FB6342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Method Name:</w:t>
            </w:r>
            <w:r>
              <w:rPr>
                <w:noProof/>
              </w:rPr>
              <w:br/>
            </w:r>
            <w:r w:rsidRPr="00FB6342">
              <w:rPr>
                <w:rFonts w:ascii="Apple Chancery" w:hAnsi="Apple Chancery" w:cs="Apple Chancery"/>
                <w:b/>
                <w:noProof/>
              </w:rPr>
              <w:t>Addition to contract table</w:t>
            </w:r>
            <w:r w:rsidRPr="00FB6342">
              <w:rPr>
                <w:rFonts w:ascii="Apple Chancery" w:hAnsi="Apple Chancery" w:cs="Apple Chancery"/>
                <w:b/>
                <w:noProof/>
              </w:rPr>
              <w:br/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A4F86" w14:textId="2439BEE5" w:rsidR="00FB6342" w:rsidRDefault="00FB6342">
            <w:pPr>
              <w:spacing w:after="120"/>
              <w:rPr>
                <w:noProof/>
              </w:rPr>
            </w:pPr>
            <w:r>
              <w:rPr>
                <w:noProof/>
              </w:rPr>
              <w:t>Class Name:</w:t>
            </w:r>
          </w:p>
          <w:p w14:paraId="6B98FCCA" w14:textId="58A12BE9" w:rsidR="00FB6342" w:rsidRDefault="00FB6342">
            <w:pPr>
              <w:spacing w:after="120"/>
              <w:rPr>
                <w:rFonts w:ascii="Apple Chancery" w:hAnsi="Apple Chancery" w:cs="Apple Chancery"/>
                <w:b/>
                <w:noProof/>
              </w:rPr>
            </w:pPr>
            <w:r>
              <w:rPr>
                <w:rFonts w:ascii="Apple Chancery" w:hAnsi="Apple Chancery" w:cs="Apple Chancery"/>
                <w:b/>
                <w:noProof/>
              </w:rPr>
              <w:t>Contract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6B2F0" w14:textId="3C372E12" w:rsidR="00FB6342" w:rsidRDefault="00FB6342">
            <w:pPr>
              <w:spacing w:after="120"/>
              <w:rPr>
                <w:noProof/>
              </w:rPr>
            </w:pPr>
            <w:r>
              <w:rPr>
                <w:noProof/>
              </w:rPr>
              <w:t>ID: 1</w:t>
            </w:r>
          </w:p>
        </w:tc>
      </w:tr>
      <w:tr w:rsidR="00FB6342" w14:paraId="4A0AEEE0" w14:textId="77777777" w:rsidTr="00FB6342">
        <w:trPr>
          <w:trHeight w:val="728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B6C1C" w14:textId="2BEF4201" w:rsidR="00FB6342" w:rsidRDefault="00FB6342">
            <w:pPr>
              <w:spacing w:after="120"/>
              <w:rPr>
                <w:noProof/>
              </w:rPr>
            </w:pPr>
            <w:r>
              <w:rPr>
                <w:noProof/>
              </w:rPr>
              <w:t>Contract ID:1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F3462" w14:textId="57F25950" w:rsidR="00FB6342" w:rsidRDefault="00FB6342">
            <w:pPr>
              <w:spacing w:after="120"/>
              <w:rPr>
                <w:noProof/>
              </w:rPr>
            </w:pPr>
            <w:r>
              <w:rPr>
                <w:noProof/>
              </w:rPr>
              <w:t>Programmer:</w:t>
            </w:r>
            <w:r>
              <w:rPr>
                <w:noProof/>
              </w:rPr>
              <w:br/>
            </w:r>
            <w:r w:rsidR="000C13AC">
              <w:rPr>
                <w:noProof/>
              </w:rPr>
              <w:t>Jerry Seinfeld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94EA4" w14:textId="47F5A652" w:rsidR="00FB6342" w:rsidRDefault="00FB6342">
            <w:pPr>
              <w:spacing w:after="120"/>
              <w:rPr>
                <w:noProof/>
              </w:rPr>
            </w:pPr>
            <w:r>
              <w:rPr>
                <w:noProof/>
              </w:rPr>
              <w:t>Date due: 12/31/2018</w:t>
            </w:r>
          </w:p>
        </w:tc>
      </w:tr>
      <w:tr w:rsidR="00FB6342" w14:paraId="25EDC358" w14:textId="77777777" w:rsidTr="00FB6342">
        <w:trPr>
          <w:trHeight w:val="611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AE69C" w14:textId="3458DDDF" w:rsidR="00FB6342" w:rsidRDefault="00FB6342">
            <w:pPr>
              <w:spacing w:after="120"/>
              <w:rPr>
                <w:noProof/>
              </w:rPr>
            </w:pPr>
            <w:r>
              <w:rPr>
                <w:noProof/>
              </w:rPr>
              <w:t>Language used:</w:t>
            </w:r>
            <w:r w:rsidR="000C13AC">
              <w:rPr>
                <w:noProof/>
              </w:rPr>
              <w:t xml:space="preserve"> Java, SQL</w:t>
            </w:r>
          </w:p>
        </w:tc>
      </w:tr>
      <w:tr w:rsidR="00FB6342" w14:paraId="1A522847" w14:textId="77777777" w:rsidTr="00FB6342">
        <w:trPr>
          <w:trHeight w:val="404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BC430" w14:textId="77777777" w:rsidR="00FB6342" w:rsidRDefault="00FB6342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t>Arguments received</w:t>
            </w:r>
          </w:p>
        </w:tc>
      </w:tr>
      <w:tr w:rsidR="00FB6342" w14:paraId="2238C1BD" w14:textId="77777777" w:rsidTr="00FB6342">
        <w:trPr>
          <w:trHeight w:val="1457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FE02B" w14:textId="77777777" w:rsidR="00FB6342" w:rsidRDefault="00FB6342">
            <w:pPr>
              <w:spacing w:after="120"/>
              <w:rPr>
                <w:noProof/>
              </w:rPr>
            </w:pPr>
            <w:r>
              <w:rPr>
                <w:noProof/>
              </w:rPr>
              <w:t>Data Type:</w:t>
            </w:r>
          </w:p>
        </w:tc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7AA30" w14:textId="77777777" w:rsidR="00FB6342" w:rsidRDefault="00FB6342">
            <w:pPr>
              <w:spacing w:after="120"/>
              <w:rPr>
                <w:noProof/>
              </w:rPr>
            </w:pPr>
            <w:r>
              <w:rPr>
                <w:noProof/>
              </w:rPr>
              <w:t>Notes:</w:t>
            </w:r>
          </w:p>
        </w:tc>
      </w:tr>
      <w:tr w:rsidR="00FB6342" w14:paraId="58987175" w14:textId="77777777" w:rsidTr="00FB6342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D4261" w14:textId="77777777" w:rsidR="00FB6342" w:rsidRDefault="00FB6342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t>Messages sent &amp; arguments passed</w:t>
            </w:r>
          </w:p>
        </w:tc>
      </w:tr>
      <w:tr w:rsidR="00FB6342" w14:paraId="5CE23C56" w14:textId="77777777" w:rsidTr="00FB6342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576D5" w14:textId="77777777" w:rsidR="00FB6342" w:rsidRDefault="00FB6342">
            <w:pPr>
              <w:spacing w:after="120"/>
              <w:rPr>
                <w:noProof/>
              </w:rPr>
            </w:pPr>
            <w:r>
              <w:rPr>
                <w:noProof/>
              </w:rPr>
              <w:t>ClassName.MethodNam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CC7B5" w14:textId="77777777" w:rsidR="00FB6342" w:rsidRDefault="00FB6342">
            <w:pPr>
              <w:spacing w:after="120"/>
              <w:rPr>
                <w:noProof/>
              </w:rPr>
            </w:pPr>
            <w:r>
              <w:rPr>
                <w:noProof/>
              </w:rPr>
              <w:t>Data Type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64E2F" w14:textId="77777777" w:rsidR="00FB6342" w:rsidRDefault="00FB6342">
            <w:pPr>
              <w:spacing w:after="120"/>
              <w:rPr>
                <w:noProof/>
              </w:rPr>
            </w:pPr>
            <w:r>
              <w:rPr>
                <w:noProof/>
              </w:rPr>
              <w:t>Notes:</w:t>
            </w:r>
          </w:p>
        </w:tc>
      </w:tr>
      <w:tr w:rsidR="00FB6342" w14:paraId="3AEA89D3" w14:textId="77777777" w:rsidTr="00FB6342">
        <w:trPr>
          <w:trHeight w:val="1763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01D46" w14:textId="77777777" w:rsidR="00FB6342" w:rsidRDefault="008016B3">
            <w:pPr>
              <w:spacing w:after="120"/>
              <w:rPr>
                <w:noProof/>
              </w:rPr>
            </w:pPr>
            <w:r>
              <w:rPr>
                <w:noProof/>
              </w:rPr>
              <w:t>Contract.</w:t>
            </w:r>
            <w:r w:rsidR="000C13AC">
              <w:rPr>
                <w:noProof/>
              </w:rPr>
              <w:t>ContID</w:t>
            </w:r>
          </w:p>
          <w:p w14:paraId="76840C26" w14:textId="77777777" w:rsidR="000C13AC" w:rsidRDefault="000C13AC">
            <w:pPr>
              <w:spacing w:after="120"/>
              <w:rPr>
                <w:noProof/>
              </w:rPr>
            </w:pPr>
            <w:r>
              <w:rPr>
                <w:noProof/>
              </w:rPr>
              <w:t>Contract.ContDate</w:t>
            </w:r>
          </w:p>
          <w:p w14:paraId="736E9AC8" w14:textId="77777777" w:rsidR="000C13AC" w:rsidRDefault="000C13AC">
            <w:pPr>
              <w:spacing w:after="120"/>
              <w:rPr>
                <w:noProof/>
              </w:rPr>
            </w:pPr>
            <w:r>
              <w:rPr>
                <w:noProof/>
              </w:rPr>
              <w:t>Contract.ClientDetail</w:t>
            </w:r>
          </w:p>
          <w:p w14:paraId="6E319238" w14:textId="5BDAB1B9" w:rsidR="000C13AC" w:rsidRDefault="000C13AC">
            <w:pPr>
              <w:spacing w:after="120"/>
              <w:rPr>
                <w:noProof/>
              </w:rPr>
            </w:pPr>
            <w:r>
              <w:rPr>
                <w:noProof/>
              </w:rPr>
              <w:t>Contract.CandidateInfo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52BF8" w14:textId="77777777" w:rsidR="00FB6342" w:rsidRDefault="000C13AC">
            <w:pPr>
              <w:spacing w:after="120"/>
              <w:rPr>
                <w:noProof/>
              </w:rPr>
            </w:pPr>
            <w:r>
              <w:rPr>
                <w:noProof/>
              </w:rPr>
              <w:t>Integer</w:t>
            </w:r>
          </w:p>
          <w:p w14:paraId="3EFFAD0A" w14:textId="77777777" w:rsidR="000C13AC" w:rsidRDefault="000C13AC">
            <w:pPr>
              <w:spacing w:after="120"/>
              <w:rPr>
                <w:noProof/>
              </w:rPr>
            </w:pPr>
            <w:r>
              <w:rPr>
                <w:noProof/>
              </w:rPr>
              <w:t>Date</w:t>
            </w:r>
          </w:p>
          <w:p w14:paraId="0E5684B8" w14:textId="77777777" w:rsidR="000C13AC" w:rsidRDefault="000C13AC">
            <w:pPr>
              <w:spacing w:after="120"/>
              <w:rPr>
                <w:noProof/>
              </w:rPr>
            </w:pPr>
            <w:r>
              <w:rPr>
                <w:noProof/>
              </w:rPr>
              <w:t>String</w:t>
            </w:r>
          </w:p>
          <w:p w14:paraId="7EC36C85" w14:textId="0C9DCD49" w:rsidR="000C13AC" w:rsidRDefault="000C13AC">
            <w:pPr>
              <w:spacing w:after="120"/>
              <w:rPr>
                <w:noProof/>
              </w:rPr>
            </w:pPr>
            <w:r>
              <w:rPr>
                <w:noProof/>
              </w:rPr>
              <w:t>String Array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56824" w14:textId="77777777" w:rsidR="00FB6342" w:rsidRDefault="000C13AC">
            <w:pPr>
              <w:spacing w:after="120"/>
              <w:rPr>
                <w:noProof/>
              </w:rPr>
            </w:pPr>
            <w:r>
              <w:rPr>
                <w:noProof/>
              </w:rPr>
              <w:t>ContractID gives unique key to track the request</w:t>
            </w:r>
          </w:p>
          <w:p w14:paraId="4CD2BBBB" w14:textId="77777777" w:rsidR="000C13AC" w:rsidRDefault="000C13AC">
            <w:pPr>
              <w:spacing w:after="120"/>
              <w:rPr>
                <w:noProof/>
              </w:rPr>
            </w:pPr>
            <w:r>
              <w:rPr>
                <w:noProof/>
              </w:rPr>
              <w:t>To track the project</w:t>
            </w:r>
          </w:p>
          <w:p w14:paraId="29C8173D" w14:textId="77777777" w:rsidR="000C13AC" w:rsidRDefault="000C13AC">
            <w:pPr>
              <w:spacing w:after="120"/>
              <w:rPr>
                <w:noProof/>
              </w:rPr>
            </w:pPr>
            <w:r>
              <w:rPr>
                <w:noProof/>
              </w:rPr>
              <w:t>Client information for staffing request</w:t>
            </w:r>
          </w:p>
          <w:p w14:paraId="2A272606" w14:textId="36FB1634" w:rsidR="000C13AC" w:rsidRDefault="000C13AC">
            <w:pPr>
              <w:spacing w:after="120"/>
              <w:rPr>
                <w:noProof/>
              </w:rPr>
            </w:pPr>
            <w:r>
              <w:rPr>
                <w:noProof/>
              </w:rPr>
              <w:t>Candidate details in the consolidated request</w:t>
            </w:r>
          </w:p>
        </w:tc>
      </w:tr>
      <w:tr w:rsidR="00FB6342" w14:paraId="322B95EC" w14:textId="77777777" w:rsidTr="00FB6342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62EBB" w14:textId="77777777" w:rsidR="00FB6342" w:rsidRDefault="00FB6342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t>Arguments returned</w:t>
            </w:r>
          </w:p>
        </w:tc>
      </w:tr>
      <w:tr w:rsidR="00FB6342" w14:paraId="1ED478E0" w14:textId="77777777" w:rsidTr="00FB6342">
        <w:trPr>
          <w:trHeight w:val="1664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8F3E0" w14:textId="77777777" w:rsidR="00FB6342" w:rsidRDefault="00FB6342">
            <w:pPr>
              <w:spacing w:after="120"/>
              <w:rPr>
                <w:noProof/>
              </w:rPr>
            </w:pPr>
            <w:r>
              <w:rPr>
                <w:noProof/>
              </w:rPr>
              <w:t>Data Type:</w:t>
            </w:r>
          </w:p>
          <w:p w14:paraId="4D235E58" w14:textId="598F8EDF" w:rsidR="000C13AC" w:rsidRDefault="000C13AC">
            <w:pPr>
              <w:spacing w:after="120"/>
              <w:rPr>
                <w:noProof/>
              </w:rPr>
            </w:pPr>
          </w:p>
        </w:tc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7271D" w14:textId="77777777" w:rsidR="00FB6342" w:rsidRDefault="00FB6342">
            <w:pPr>
              <w:spacing w:after="120"/>
              <w:rPr>
                <w:noProof/>
              </w:rPr>
            </w:pPr>
            <w:r>
              <w:rPr>
                <w:noProof/>
              </w:rPr>
              <w:t>Notes:</w:t>
            </w:r>
          </w:p>
        </w:tc>
      </w:tr>
      <w:tr w:rsidR="00FB6342" w14:paraId="75138B1F" w14:textId="77777777" w:rsidTr="00FB6342">
        <w:trPr>
          <w:trHeight w:val="440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F7B85" w14:textId="77777777" w:rsidR="00FB6342" w:rsidRDefault="00FB6342">
            <w:pPr>
              <w:spacing w:after="120"/>
              <w:rPr>
                <w:noProof/>
              </w:rPr>
            </w:pPr>
            <w:r>
              <w:rPr>
                <w:noProof/>
              </w:rPr>
              <w:t>Algorithm specification:</w:t>
            </w:r>
          </w:p>
          <w:p w14:paraId="582DEE15" w14:textId="23244DB4" w:rsidR="000C13AC" w:rsidRDefault="000C13AC">
            <w:pPr>
              <w:spacing w:after="120"/>
              <w:rPr>
                <w:noProof/>
              </w:rPr>
            </w:pPr>
            <w:r>
              <w:rPr>
                <w:noProof/>
              </w:rPr>
              <w:t>Check the client’s contract with PSSM before inserting the staffing request</w:t>
            </w:r>
            <w:r>
              <w:rPr>
                <w:noProof/>
              </w:rPr>
              <w:br/>
              <w:t>If the contract is active, proceed</w:t>
            </w:r>
            <w:r>
              <w:rPr>
                <w:noProof/>
              </w:rPr>
              <w:br/>
              <w:t>else</w:t>
            </w:r>
            <w:r>
              <w:rPr>
                <w:noProof/>
              </w:rPr>
              <w:br/>
              <w:t>Return the request with reason slip and notify the contract manager</w:t>
            </w:r>
            <w:r w:rsidR="00A0643E">
              <w:rPr>
                <w:noProof/>
              </w:rPr>
              <w:t>.</w:t>
            </w:r>
            <w:r w:rsidR="00A0643E">
              <w:rPr>
                <w:noProof/>
              </w:rPr>
              <w:br/>
              <w:t>For all valid contracts</w:t>
            </w:r>
            <w:r w:rsidR="00A0643E">
              <w:rPr>
                <w:noProof/>
              </w:rPr>
              <w:br/>
              <w:t>Update the database with a new entry as ContractID</w:t>
            </w:r>
          </w:p>
        </w:tc>
      </w:tr>
      <w:tr w:rsidR="00FB6342" w14:paraId="19DAEA92" w14:textId="77777777" w:rsidTr="00FB6342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D08E5" w14:textId="77777777" w:rsidR="00FB6342" w:rsidRDefault="00FB6342">
            <w:pPr>
              <w:spacing w:after="120"/>
              <w:rPr>
                <w:noProof/>
              </w:rPr>
            </w:pPr>
            <w:r>
              <w:rPr>
                <w:noProof/>
              </w:rPr>
              <w:t>Miscellaneous notes:</w:t>
            </w:r>
          </w:p>
        </w:tc>
      </w:tr>
      <w:tr w:rsidR="00FB6342" w14:paraId="1E540933" w14:textId="77777777" w:rsidTr="00FB6342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5B169" w14:textId="77777777" w:rsidR="00FB6342" w:rsidRDefault="00FB6342">
            <w:pPr>
              <w:spacing w:after="120"/>
              <w:rPr>
                <w:noProof/>
              </w:rPr>
            </w:pPr>
          </w:p>
        </w:tc>
      </w:tr>
    </w:tbl>
    <w:p w14:paraId="5B37B5DC" w14:textId="3490DA89" w:rsidR="00DD70B0" w:rsidRDefault="00DD70B0" w:rsidP="00FB6342">
      <w:pPr>
        <w:spacing w:after="120"/>
        <w:rPr>
          <w:noProof/>
        </w:rPr>
      </w:pPr>
      <w:r>
        <w:rPr>
          <w:noProof/>
        </w:rPr>
        <w:lastRenderedPageBreak/>
        <w:t>Activity Diagram</w:t>
      </w:r>
    </w:p>
    <w:p w14:paraId="1540F157" w14:textId="77777777" w:rsidR="00DD70B0" w:rsidRDefault="00DD70B0" w:rsidP="00FB6342">
      <w:pPr>
        <w:spacing w:after="120"/>
        <w:rPr>
          <w:noProof/>
        </w:rPr>
      </w:pPr>
    </w:p>
    <w:p w14:paraId="18F1AD57" w14:textId="040CA71F" w:rsidR="00FB6342" w:rsidRDefault="00FF56D0" w:rsidP="00FB6342">
      <w:pPr>
        <w:spacing w:after="120"/>
        <w:rPr>
          <w:noProof/>
        </w:rPr>
      </w:pPr>
      <w:r>
        <w:rPr>
          <w:noProof/>
        </w:rPr>
        <w:drawing>
          <wp:inline distT="0" distB="0" distL="0" distR="0" wp14:anchorId="7473F712" wp14:editId="02C5E3E6">
            <wp:extent cx="4679085" cy="4122777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8C3E6D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085" cy="4122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57BD9" w14:textId="77777777" w:rsidR="00AF1A5A" w:rsidRDefault="00AF1A5A" w:rsidP="00FB6342">
      <w:pPr>
        <w:spacing w:after="120"/>
        <w:rPr>
          <w:noProof/>
        </w:rPr>
      </w:pPr>
    </w:p>
    <w:p w14:paraId="454A3413" w14:textId="77777777" w:rsidR="00AF1A5A" w:rsidRDefault="00AF1A5A" w:rsidP="00FB6342">
      <w:pPr>
        <w:spacing w:after="120"/>
        <w:rPr>
          <w:noProof/>
        </w:rPr>
      </w:pPr>
    </w:p>
    <w:p w14:paraId="3FE44937" w14:textId="77777777" w:rsidR="00AF1A5A" w:rsidRDefault="00AF1A5A" w:rsidP="00FB6342">
      <w:pPr>
        <w:spacing w:after="120"/>
        <w:rPr>
          <w:noProof/>
        </w:rPr>
      </w:pPr>
    </w:p>
    <w:p w14:paraId="3B095C80" w14:textId="77777777" w:rsidR="00AF1A5A" w:rsidRDefault="00AF1A5A" w:rsidP="00FB6342">
      <w:pPr>
        <w:spacing w:after="120"/>
        <w:rPr>
          <w:noProof/>
        </w:rPr>
      </w:pPr>
    </w:p>
    <w:p w14:paraId="1E31FF48" w14:textId="77777777" w:rsidR="00AF1A5A" w:rsidRDefault="00AF1A5A" w:rsidP="00FB6342">
      <w:pPr>
        <w:spacing w:after="120"/>
        <w:rPr>
          <w:noProof/>
        </w:rPr>
      </w:pPr>
    </w:p>
    <w:p w14:paraId="4EB4390A" w14:textId="77777777" w:rsidR="00AF1A5A" w:rsidRDefault="00AF1A5A" w:rsidP="00FB6342">
      <w:pPr>
        <w:spacing w:after="120"/>
        <w:rPr>
          <w:noProof/>
        </w:rPr>
      </w:pPr>
    </w:p>
    <w:p w14:paraId="738DEDB1" w14:textId="77777777" w:rsidR="00AF1A5A" w:rsidRDefault="00AF1A5A" w:rsidP="00FB6342">
      <w:pPr>
        <w:spacing w:after="120"/>
        <w:rPr>
          <w:noProof/>
        </w:rPr>
      </w:pPr>
    </w:p>
    <w:p w14:paraId="2A917794" w14:textId="77777777" w:rsidR="00AF1A5A" w:rsidRDefault="00AF1A5A" w:rsidP="00FB6342">
      <w:pPr>
        <w:spacing w:after="120"/>
        <w:rPr>
          <w:noProof/>
        </w:rPr>
      </w:pPr>
    </w:p>
    <w:p w14:paraId="42A8B51D" w14:textId="77777777" w:rsidR="00AF1A5A" w:rsidRDefault="00AF1A5A" w:rsidP="00FB6342">
      <w:pPr>
        <w:spacing w:after="120"/>
        <w:rPr>
          <w:noProof/>
        </w:rPr>
      </w:pPr>
    </w:p>
    <w:p w14:paraId="6A50F8E7" w14:textId="77777777" w:rsidR="00AF1A5A" w:rsidRDefault="00AF1A5A" w:rsidP="00FB6342">
      <w:pPr>
        <w:spacing w:after="120"/>
        <w:rPr>
          <w:noProof/>
        </w:rPr>
      </w:pPr>
    </w:p>
    <w:p w14:paraId="51E1DE72" w14:textId="77777777" w:rsidR="00AF1A5A" w:rsidRDefault="00AF1A5A" w:rsidP="00FB6342">
      <w:pPr>
        <w:spacing w:after="120"/>
        <w:rPr>
          <w:noProof/>
        </w:rPr>
      </w:pPr>
    </w:p>
    <w:p w14:paraId="1662711F" w14:textId="77777777" w:rsidR="00AF1A5A" w:rsidRDefault="00AF1A5A" w:rsidP="00FB6342">
      <w:pPr>
        <w:spacing w:after="120"/>
        <w:rPr>
          <w:noProof/>
        </w:rPr>
      </w:pPr>
    </w:p>
    <w:p w14:paraId="13D06EBD" w14:textId="77777777" w:rsidR="00AF1A5A" w:rsidRDefault="00AF1A5A" w:rsidP="00FB6342">
      <w:pPr>
        <w:spacing w:after="120"/>
        <w:rPr>
          <w:noProof/>
        </w:rPr>
      </w:pPr>
    </w:p>
    <w:p w14:paraId="14A7DAA3" w14:textId="77777777" w:rsidR="00AF1A5A" w:rsidRDefault="00AF1A5A" w:rsidP="00FB6342">
      <w:pPr>
        <w:spacing w:after="120"/>
        <w:rPr>
          <w:noProof/>
        </w:rPr>
      </w:pPr>
    </w:p>
    <w:p w14:paraId="43D84535" w14:textId="77777777" w:rsidR="00AF1A5A" w:rsidRDefault="00AF1A5A" w:rsidP="00FB6342">
      <w:pPr>
        <w:spacing w:after="120"/>
        <w:rPr>
          <w:noProof/>
        </w:rPr>
      </w:pPr>
    </w:p>
    <w:p w14:paraId="709F4BFC" w14:textId="77777777" w:rsidR="00AF1A5A" w:rsidRDefault="00AF1A5A" w:rsidP="00FB6342">
      <w:pPr>
        <w:spacing w:after="120"/>
        <w:rPr>
          <w:noProof/>
        </w:rPr>
      </w:pPr>
    </w:p>
    <w:p w14:paraId="74559F44" w14:textId="2A32FFFA" w:rsidR="00EB0304" w:rsidRDefault="00EB0304" w:rsidP="00EB0304">
      <w:pPr>
        <w:spacing w:after="120"/>
        <w:rPr>
          <w:noProof/>
        </w:rPr>
      </w:pPr>
      <w:r>
        <w:rPr>
          <w:noProof/>
        </w:rPr>
        <w:lastRenderedPageBreak/>
        <w:t>Assign to staffing reques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340"/>
        <w:gridCol w:w="4135"/>
      </w:tblGrid>
      <w:tr w:rsidR="00EB0304" w14:paraId="0E8A68CC" w14:textId="77777777" w:rsidTr="00EB0304">
        <w:trPr>
          <w:trHeight w:val="566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  <w:hideMark/>
          </w:tcPr>
          <w:p w14:paraId="13CBDA82" w14:textId="77777777" w:rsidR="00EB0304" w:rsidRDefault="00EB0304">
            <w:pPr>
              <w:spacing w:after="120" w:line="360" w:lineRule="auto"/>
              <w:rPr>
                <w:rFonts w:ascii="Beirut" w:hAnsi="Beirut" w:cs="Beirut"/>
                <w:b/>
                <w:noProof/>
              </w:rPr>
            </w:pPr>
            <w:r>
              <w:rPr>
                <w:rFonts w:ascii="Calibri" w:eastAsia="Calibri" w:hAnsi="Calibri" w:cs="Calibri"/>
                <w:b/>
                <w:noProof/>
                <w:color w:val="FFFFFF" w:themeColor="background1"/>
              </w:rPr>
              <w:t>Method</w:t>
            </w:r>
            <w:r>
              <w:rPr>
                <w:rFonts w:ascii="Beirut" w:hAnsi="Beirut" w:cs="Beirut" w:hint="cs"/>
                <w:b/>
                <w:noProof/>
                <w:color w:val="FFFFFF" w:themeColor="background1"/>
              </w:rPr>
              <w:t xml:space="preserve"> </w:t>
            </w:r>
            <w:r>
              <w:rPr>
                <w:rFonts w:ascii="Calibri" w:eastAsia="Calibri" w:hAnsi="Calibri" w:cs="Calibri"/>
                <w:b/>
                <w:noProof/>
                <w:color w:val="FFFFFF" w:themeColor="background1"/>
              </w:rPr>
              <w:t>Specification</w:t>
            </w:r>
            <w:r>
              <w:rPr>
                <w:rFonts w:ascii="Beirut" w:hAnsi="Beirut" w:cs="Beirut" w:hint="cs"/>
                <w:b/>
                <w:noProof/>
                <w:color w:val="FFFFFF" w:themeColor="background1"/>
              </w:rPr>
              <w:t xml:space="preserve"> </w:t>
            </w:r>
            <w:r>
              <w:rPr>
                <w:rFonts w:ascii="Calibri" w:eastAsia="Calibri" w:hAnsi="Calibri" w:cs="Calibri"/>
                <w:b/>
                <w:noProof/>
                <w:color w:val="FFFFFF" w:themeColor="background1"/>
              </w:rPr>
              <w:t>Form</w:t>
            </w:r>
          </w:p>
        </w:tc>
      </w:tr>
      <w:tr w:rsidR="00EB0304" w14:paraId="5A3E4F6E" w14:textId="77777777" w:rsidTr="00EB0304">
        <w:trPr>
          <w:trHeight w:val="683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721BD" w14:textId="77777777" w:rsidR="00EB0304" w:rsidRDefault="00EB0304">
            <w:pPr>
              <w:spacing w:after="120" w:line="360" w:lineRule="auto"/>
              <w:rPr>
                <w:noProof/>
              </w:rPr>
            </w:pPr>
            <w:r>
              <w:rPr>
                <w:noProof/>
              </w:rPr>
              <w:t>Method Name:</w:t>
            </w:r>
          </w:p>
          <w:p w14:paraId="6EE31D18" w14:textId="3549BFB3" w:rsidR="00EB0304" w:rsidRPr="00EB0304" w:rsidRDefault="00EB0304" w:rsidP="00EB0304">
            <w:pPr>
              <w:spacing w:after="120"/>
              <w:rPr>
                <w:noProof/>
              </w:rPr>
            </w:pPr>
            <w:r>
              <w:rPr>
                <w:noProof/>
              </w:rPr>
              <w:t>Assign staffing request</w:t>
            </w:r>
            <w:r>
              <w:rPr>
                <w:noProof/>
              </w:rPr>
              <w:br/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00A65" w14:textId="77777777" w:rsidR="00EB0304" w:rsidRDefault="00EB0304">
            <w:pPr>
              <w:spacing w:after="120"/>
              <w:rPr>
                <w:noProof/>
              </w:rPr>
            </w:pPr>
            <w:r>
              <w:rPr>
                <w:noProof/>
              </w:rPr>
              <w:t>Class Name:</w:t>
            </w:r>
          </w:p>
          <w:p w14:paraId="42FB9517" w14:textId="7EEA58C3" w:rsidR="00EB0304" w:rsidRDefault="00EB0304">
            <w:pPr>
              <w:spacing w:after="120"/>
              <w:rPr>
                <w:rFonts w:ascii="Apple Chancery" w:hAnsi="Apple Chancery" w:cs="Apple Chancery"/>
                <w:b/>
                <w:noProof/>
              </w:rPr>
            </w:pPr>
            <w:r>
              <w:rPr>
                <w:rFonts w:ascii="Apple Chancery" w:hAnsi="Apple Chancery" w:cs="Apple Chancery"/>
                <w:b/>
                <w:noProof/>
              </w:rPr>
              <w:t>Contract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3695F" w14:textId="0B5CEC94" w:rsidR="00EB0304" w:rsidRDefault="00EB0304">
            <w:pPr>
              <w:spacing w:after="120"/>
              <w:rPr>
                <w:noProof/>
              </w:rPr>
            </w:pPr>
            <w:r>
              <w:rPr>
                <w:noProof/>
              </w:rPr>
              <w:t>ID: 2</w:t>
            </w:r>
          </w:p>
        </w:tc>
      </w:tr>
      <w:tr w:rsidR="00EB0304" w14:paraId="4FA57011" w14:textId="77777777" w:rsidTr="00EB0304">
        <w:trPr>
          <w:trHeight w:val="728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A1AB6" w14:textId="3FD49420" w:rsidR="00EB0304" w:rsidRDefault="00EB0304">
            <w:pPr>
              <w:spacing w:after="120"/>
              <w:rPr>
                <w:noProof/>
              </w:rPr>
            </w:pPr>
            <w:r>
              <w:rPr>
                <w:noProof/>
              </w:rPr>
              <w:t>Contract ID: 1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F733D" w14:textId="6CB176F6" w:rsidR="00EB0304" w:rsidRDefault="00EB0304">
            <w:pPr>
              <w:spacing w:after="120"/>
              <w:rPr>
                <w:noProof/>
              </w:rPr>
            </w:pPr>
            <w:r>
              <w:rPr>
                <w:noProof/>
              </w:rPr>
              <w:t>Programmer:</w:t>
            </w:r>
            <w:r>
              <w:rPr>
                <w:noProof/>
              </w:rPr>
              <w:br/>
              <w:t>George Castanza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A0B69" w14:textId="77777777" w:rsidR="00EB0304" w:rsidRDefault="00EB0304">
            <w:pPr>
              <w:spacing w:after="120"/>
              <w:rPr>
                <w:noProof/>
              </w:rPr>
            </w:pPr>
            <w:r>
              <w:rPr>
                <w:noProof/>
              </w:rPr>
              <w:t>Date due:</w:t>
            </w:r>
          </w:p>
          <w:p w14:paraId="4ED4AAB3" w14:textId="27587F8A" w:rsidR="00EB0304" w:rsidRDefault="00EB0304">
            <w:pPr>
              <w:spacing w:after="120"/>
              <w:rPr>
                <w:noProof/>
              </w:rPr>
            </w:pPr>
            <w:r>
              <w:rPr>
                <w:noProof/>
              </w:rPr>
              <w:t>12/31/2018</w:t>
            </w:r>
          </w:p>
        </w:tc>
      </w:tr>
      <w:tr w:rsidR="00EB0304" w14:paraId="739B1D6D" w14:textId="77777777" w:rsidTr="00EB0304">
        <w:trPr>
          <w:trHeight w:val="611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90A41" w14:textId="3ED451CD" w:rsidR="00EB0304" w:rsidRDefault="00EB0304">
            <w:pPr>
              <w:spacing w:after="120"/>
              <w:rPr>
                <w:noProof/>
              </w:rPr>
            </w:pPr>
            <w:r>
              <w:rPr>
                <w:noProof/>
              </w:rPr>
              <w:t xml:space="preserve">Language used: </w:t>
            </w:r>
            <w:r w:rsidR="00FF56D0">
              <w:rPr>
                <w:noProof/>
              </w:rPr>
              <w:t>Java, SQL</w:t>
            </w:r>
          </w:p>
        </w:tc>
      </w:tr>
      <w:tr w:rsidR="00EB0304" w14:paraId="3ACC99D8" w14:textId="77777777" w:rsidTr="00EB0304">
        <w:trPr>
          <w:trHeight w:val="404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4D92F" w14:textId="77777777" w:rsidR="00EB0304" w:rsidRDefault="00EB0304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t>Arguments received</w:t>
            </w:r>
          </w:p>
        </w:tc>
      </w:tr>
      <w:tr w:rsidR="00EB0304" w14:paraId="1DB39664" w14:textId="77777777" w:rsidTr="00EB0304">
        <w:trPr>
          <w:trHeight w:val="1457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6CF08" w14:textId="77777777" w:rsidR="00EB0304" w:rsidRDefault="00EB0304">
            <w:pPr>
              <w:spacing w:after="120"/>
              <w:rPr>
                <w:noProof/>
              </w:rPr>
            </w:pPr>
            <w:r>
              <w:rPr>
                <w:noProof/>
              </w:rPr>
              <w:t>Data Type:</w:t>
            </w:r>
          </w:p>
        </w:tc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13E66" w14:textId="77777777" w:rsidR="00EB0304" w:rsidRDefault="00EB0304">
            <w:pPr>
              <w:spacing w:after="120"/>
              <w:rPr>
                <w:noProof/>
              </w:rPr>
            </w:pPr>
            <w:r>
              <w:rPr>
                <w:noProof/>
              </w:rPr>
              <w:t>Notes:</w:t>
            </w:r>
          </w:p>
        </w:tc>
      </w:tr>
      <w:tr w:rsidR="00EB0304" w14:paraId="61800EAE" w14:textId="77777777" w:rsidTr="00EB0304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D2ACF" w14:textId="77777777" w:rsidR="00EB0304" w:rsidRDefault="00EB0304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t>Messages sent &amp; arguments passed</w:t>
            </w:r>
          </w:p>
        </w:tc>
      </w:tr>
      <w:tr w:rsidR="00EB0304" w14:paraId="058C3076" w14:textId="77777777" w:rsidTr="00EB0304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00DFE" w14:textId="77777777" w:rsidR="00EB0304" w:rsidRDefault="00EB0304">
            <w:pPr>
              <w:spacing w:after="120"/>
              <w:rPr>
                <w:noProof/>
              </w:rPr>
            </w:pPr>
            <w:r>
              <w:rPr>
                <w:noProof/>
              </w:rPr>
              <w:t>ClassName.MethodNam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58883" w14:textId="77777777" w:rsidR="00EB0304" w:rsidRDefault="00EB0304">
            <w:pPr>
              <w:spacing w:after="120"/>
              <w:rPr>
                <w:noProof/>
              </w:rPr>
            </w:pPr>
            <w:r>
              <w:rPr>
                <w:noProof/>
              </w:rPr>
              <w:t>Data Type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2EF1E" w14:textId="77777777" w:rsidR="00EB0304" w:rsidRDefault="00EB0304">
            <w:pPr>
              <w:spacing w:after="120"/>
              <w:rPr>
                <w:noProof/>
              </w:rPr>
            </w:pPr>
            <w:r>
              <w:rPr>
                <w:noProof/>
              </w:rPr>
              <w:t>Notes:</w:t>
            </w:r>
          </w:p>
        </w:tc>
      </w:tr>
      <w:tr w:rsidR="00FF56D0" w14:paraId="3D120F3F" w14:textId="77777777" w:rsidTr="00EB0304">
        <w:trPr>
          <w:trHeight w:val="1763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09DEE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Contract.ContID</w:t>
            </w:r>
          </w:p>
          <w:p w14:paraId="719763DD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Contract.ContDate</w:t>
            </w:r>
          </w:p>
          <w:p w14:paraId="57DEFC29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Contract.ClientDetail</w:t>
            </w:r>
          </w:p>
          <w:p w14:paraId="6E2BDB2F" w14:textId="207C99DF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Contract.CandidateInfo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7C5D8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Integer</w:t>
            </w:r>
          </w:p>
          <w:p w14:paraId="7BDDD465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Date</w:t>
            </w:r>
          </w:p>
          <w:p w14:paraId="082A1A3C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String</w:t>
            </w:r>
          </w:p>
          <w:p w14:paraId="23847C62" w14:textId="523D26DE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String Array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8FFE6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ContractID gives unique key to track the request</w:t>
            </w:r>
          </w:p>
          <w:p w14:paraId="674DC796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To track the project</w:t>
            </w:r>
          </w:p>
          <w:p w14:paraId="2DEEA5B4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Client information for staffing request</w:t>
            </w:r>
          </w:p>
          <w:p w14:paraId="2CA47B11" w14:textId="3757A68F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Candidate details in the consolidated request</w:t>
            </w:r>
          </w:p>
        </w:tc>
      </w:tr>
      <w:tr w:rsidR="00FF56D0" w14:paraId="3959276F" w14:textId="77777777" w:rsidTr="00EB0304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FB614" w14:textId="77777777" w:rsidR="00FF56D0" w:rsidRDefault="00FF56D0" w:rsidP="00FF56D0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t>Arguments returned</w:t>
            </w:r>
          </w:p>
        </w:tc>
      </w:tr>
      <w:tr w:rsidR="00FF56D0" w14:paraId="347E39EA" w14:textId="77777777" w:rsidTr="00EB0304">
        <w:trPr>
          <w:trHeight w:val="1664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AA511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Data Type:</w:t>
            </w:r>
          </w:p>
        </w:tc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B4B8D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Notes:</w:t>
            </w:r>
          </w:p>
        </w:tc>
      </w:tr>
      <w:tr w:rsidR="00FF56D0" w14:paraId="03311FA9" w14:textId="77777777" w:rsidTr="00EB0304">
        <w:trPr>
          <w:trHeight w:val="440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66180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Algorithm specification:</w:t>
            </w:r>
          </w:p>
          <w:p w14:paraId="76325DBB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The placement department starts looking for candidates from the consolidated database and verirfying the contract</w:t>
            </w:r>
          </w:p>
          <w:p w14:paraId="675B9E74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If contract is valid, return</w:t>
            </w:r>
          </w:p>
          <w:p w14:paraId="1D7E9D9C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Else, search for the criteria from the staffing request and contract.</w:t>
            </w:r>
          </w:p>
          <w:p w14:paraId="620938B8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List of eligible and available candidates sent to the arrangement department.</w:t>
            </w:r>
          </w:p>
          <w:p w14:paraId="698089BE" w14:textId="17C3E4D2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If, candidate is not found, report the client with acknowledgment slip</w:t>
            </w:r>
          </w:p>
        </w:tc>
      </w:tr>
      <w:tr w:rsidR="00FF56D0" w14:paraId="017C7707" w14:textId="77777777" w:rsidTr="00EB0304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83D83" w14:textId="77777777" w:rsidR="00FF56D0" w:rsidRDefault="00FF56D0" w:rsidP="00FF56D0">
            <w:pPr>
              <w:spacing w:after="120"/>
              <w:rPr>
                <w:noProof/>
              </w:rPr>
            </w:pPr>
            <w:r>
              <w:rPr>
                <w:noProof/>
              </w:rPr>
              <w:t>Miscellaneous notes:</w:t>
            </w:r>
          </w:p>
        </w:tc>
      </w:tr>
      <w:tr w:rsidR="00FF56D0" w14:paraId="52ECABCC" w14:textId="77777777" w:rsidTr="00EB0304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F0702" w14:textId="77777777" w:rsidR="00FF56D0" w:rsidRDefault="00FF56D0" w:rsidP="00FF56D0">
            <w:pPr>
              <w:spacing w:after="120"/>
              <w:rPr>
                <w:noProof/>
              </w:rPr>
            </w:pPr>
          </w:p>
        </w:tc>
      </w:tr>
    </w:tbl>
    <w:p w14:paraId="5C878ECE" w14:textId="77777777" w:rsidR="00EB0304" w:rsidRDefault="00EB0304" w:rsidP="00EB0304">
      <w:pPr>
        <w:spacing w:after="120"/>
        <w:rPr>
          <w:noProof/>
        </w:rPr>
      </w:pPr>
    </w:p>
    <w:p w14:paraId="4CB4E073" w14:textId="449CDFE6" w:rsidR="00DD70B0" w:rsidRDefault="00AF1A5A" w:rsidP="00FB6342">
      <w:pPr>
        <w:spacing w:after="120"/>
        <w:rPr>
          <w:noProof/>
        </w:rPr>
      </w:pPr>
      <w:r>
        <w:rPr>
          <w:noProof/>
        </w:rPr>
        <w:drawing>
          <wp:inline distT="0" distB="0" distL="0" distR="0" wp14:anchorId="51465DAF" wp14:editId="279FF394">
            <wp:extent cx="4069080" cy="3192780"/>
            <wp:effectExtent l="0" t="0" r="762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8C8F07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9487" cy="319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BA353" w14:textId="77777777" w:rsidR="00DD70B0" w:rsidRDefault="00DD70B0" w:rsidP="00FB6342">
      <w:pPr>
        <w:spacing w:after="120"/>
        <w:rPr>
          <w:noProof/>
        </w:rPr>
      </w:pPr>
    </w:p>
    <w:p w14:paraId="7647CBAB" w14:textId="7E01E768" w:rsidR="00FB6342" w:rsidRDefault="00FB6342" w:rsidP="004F2EB9">
      <w:pPr>
        <w:tabs>
          <w:tab w:val="left" w:pos="2160"/>
          <w:tab w:val="left" w:pos="5940"/>
        </w:tabs>
        <w:rPr>
          <w:noProof/>
        </w:rPr>
      </w:pPr>
    </w:p>
    <w:p w14:paraId="2A1785A2" w14:textId="636E58D0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1B520FE9" w14:textId="36392A26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4A12B8BD" w14:textId="4B4608B2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58C86CEE" w14:textId="1C07BF41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7040DD74" w14:textId="037C97DE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5DDAC257" w14:textId="2C5E6144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3BC6497E" w14:textId="40FE2DCE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7230192A" w14:textId="3A425E96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1F3383ED" w14:textId="1658D000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68304C9D" w14:textId="1FF82137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0D1F1054" w14:textId="7BC215B8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5FC81E51" w14:textId="1B3FE79D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7DA531DF" w14:textId="45772EEC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084FF7C4" w14:textId="7EE0E07B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1410DD6D" w14:textId="660B531F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5B80B2C3" w14:textId="7356CF42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645A10CF" w14:textId="6E43BC86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37A44D07" w14:textId="352BD232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6D2B9B08" w14:textId="3CE77E10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17DC04E8" w14:textId="6EB4EAA1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2D9A2517" w14:textId="0D8DADEA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0F559339" w14:textId="60FDA16F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7D271435" w14:textId="5F3F433E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19038375" w14:textId="36D6E27E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6CBBBE15" w14:textId="79782250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10C94C7A" w14:textId="1587B013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117A94E2" w14:textId="26AE5C9F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0A241449" w14:textId="252AE3CD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7971FA8C" w14:textId="24A5CD37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07BE704E" w14:textId="2FE71217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4EADC735" w14:textId="7BC027B3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15BFEA00" w14:textId="13E5C471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  <w:r>
        <w:rPr>
          <w:noProof/>
        </w:rPr>
        <w:t>Assign candidate to placement department</w:t>
      </w:r>
    </w:p>
    <w:p w14:paraId="70ADEC41" w14:textId="5B4D6535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340"/>
        <w:gridCol w:w="4135"/>
      </w:tblGrid>
      <w:tr w:rsidR="00AF1A5A" w14:paraId="6E07CBDC" w14:textId="77777777" w:rsidTr="00AF1A5A">
        <w:trPr>
          <w:trHeight w:val="566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  <w:hideMark/>
          </w:tcPr>
          <w:p w14:paraId="4021DC28" w14:textId="77777777" w:rsidR="00AF1A5A" w:rsidRDefault="00AF1A5A" w:rsidP="00AF1A5A">
            <w:pPr>
              <w:spacing w:after="120" w:line="360" w:lineRule="auto"/>
              <w:rPr>
                <w:rFonts w:ascii="Beirut" w:hAnsi="Beirut" w:cs="Beirut"/>
                <w:b/>
                <w:noProof/>
              </w:rPr>
            </w:pPr>
            <w:r>
              <w:rPr>
                <w:rFonts w:ascii="Calibri" w:eastAsia="Calibri" w:hAnsi="Calibri" w:cs="Calibri"/>
                <w:b/>
                <w:noProof/>
                <w:color w:val="FFFFFF" w:themeColor="background1"/>
              </w:rPr>
              <w:t>Method</w:t>
            </w:r>
            <w:r>
              <w:rPr>
                <w:rFonts w:ascii="Beirut" w:hAnsi="Beirut" w:cs="Beirut" w:hint="cs"/>
                <w:b/>
                <w:noProof/>
                <w:color w:val="FFFFFF" w:themeColor="background1"/>
              </w:rPr>
              <w:t xml:space="preserve"> </w:t>
            </w:r>
            <w:r>
              <w:rPr>
                <w:rFonts w:ascii="Calibri" w:eastAsia="Calibri" w:hAnsi="Calibri" w:cs="Calibri"/>
                <w:b/>
                <w:noProof/>
                <w:color w:val="FFFFFF" w:themeColor="background1"/>
              </w:rPr>
              <w:t>Specification</w:t>
            </w:r>
            <w:r>
              <w:rPr>
                <w:rFonts w:ascii="Beirut" w:hAnsi="Beirut" w:cs="Beirut" w:hint="cs"/>
                <w:b/>
                <w:noProof/>
                <w:color w:val="FFFFFF" w:themeColor="background1"/>
              </w:rPr>
              <w:t xml:space="preserve"> </w:t>
            </w:r>
            <w:r>
              <w:rPr>
                <w:rFonts w:ascii="Calibri" w:eastAsia="Calibri" w:hAnsi="Calibri" w:cs="Calibri"/>
                <w:b/>
                <w:noProof/>
                <w:color w:val="FFFFFF" w:themeColor="background1"/>
              </w:rPr>
              <w:t>Form</w:t>
            </w:r>
          </w:p>
        </w:tc>
      </w:tr>
      <w:tr w:rsidR="00AF1A5A" w14:paraId="14DA23B6" w14:textId="77777777" w:rsidTr="00AF1A5A">
        <w:trPr>
          <w:trHeight w:val="683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4B540" w14:textId="77777777" w:rsidR="00AF1A5A" w:rsidRDefault="00AF1A5A" w:rsidP="00AF1A5A">
            <w:pPr>
              <w:spacing w:after="120" w:line="360" w:lineRule="auto"/>
              <w:rPr>
                <w:noProof/>
              </w:rPr>
            </w:pPr>
            <w:r>
              <w:rPr>
                <w:noProof/>
              </w:rPr>
              <w:t>Method Name:</w:t>
            </w:r>
          </w:p>
          <w:p w14:paraId="674A3BAE" w14:textId="72F6C9A0" w:rsidR="00AF1A5A" w:rsidRPr="00EB0304" w:rsidRDefault="00AF1A5A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Assign candidate to placement department</w:t>
            </w:r>
            <w:r>
              <w:rPr>
                <w:noProof/>
              </w:rPr>
              <w:br/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05D7A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lass Name:</w:t>
            </w:r>
          </w:p>
          <w:p w14:paraId="2B6ECDF0" w14:textId="77777777" w:rsidR="00AF1A5A" w:rsidRDefault="00AF1A5A" w:rsidP="00AF1A5A">
            <w:pPr>
              <w:spacing w:after="120"/>
              <w:rPr>
                <w:rFonts w:ascii="Apple Chancery" w:hAnsi="Apple Chancery" w:cs="Apple Chancery"/>
                <w:b/>
                <w:noProof/>
              </w:rPr>
            </w:pPr>
            <w:r>
              <w:rPr>
                <w:rFonts w:ascii="Apple Chancery" w:hAnsi="Apple Chancery" w:cs="Apple Chancery"/>
                <w:b/>
                <w:noProof/>
              </w:rPr>
              <w:t>Contract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F4801" w14:textId="5ED62D6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ID: 3</w:t>
            </w:r>
          </w:p>
        </w:tc>
      </w:tr>
      <w:tr w:rsidR="00AF1A5A" w14:paraId="7039AED5" w14:textId="77777777" w:rsidTr="00AF1A5A">
        <w:trPr>
          <w:trHeight w:val="728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8AC53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ontract ID: 1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7B042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Programmer:</w:t>
            </w:r>
            <w:r>
              <w:rPr>
                <w:noProof/>
              </w:rPr>
              <w:br/>
              <w:t>George Castanza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1D872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Date due:</w:t>
            </w:r>
          </w:p>
          <w:p w14:paraId="5F699302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12/31/2018</w:t>
            </w:r>
          </w:p>
        </w:tc>
      </w:tr>
      <w:tr w:rsidR="00AF1A5A" w14:paraId="26D76854" w14:textId="77777777" w:rsidTr="00AF1A5A">
        <w:trPr>
          <w:trHeight w:val="611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50BED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Language used: Java, SQL</w:t>
            </w:r>
          </w:p>
        </w:tc>
      </w:tr>
      <w:tr w:rsidR="00AF1A5A" w14:paraId="556B7490" w14:textId="77777777" w:rsidTr="00AF1A5A">
        <w:trPr>
          <w:trHeight w:val="404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A2147" w14:textId="77777777" w:rsidR="00AF1A5A" w:rsidRDefault="00AF1A5A" w:rsidP="00AF1A5A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t>Arguments received</w:t>
            </w:r>
          </w:p>
        </w:tc>
      </w:tr>
      <w:tr w:rsidR="00AF1A5A" w14:paraId="1975D058" w14:textId="77777777" w:rsidTr="00AF1A5A">
        <w:trPr>
          <w:trHeight w:val="1457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39500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Data Type:</w:t>
            </w:r>
          </w:p>
        </w:tc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7EEEE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Notes:</w:t>
            </w:r>
          </w:p>
        </w:tc>
      </w:tr>
      <w:tr w:rsidR="00AF1A5A" w14:paraId="73AC498F" w14:textId="77777777" w:rsidTr="00AF1A5A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67611" w14:textId="77777777" w:rsidR="00AF1A5A" w:rsidRDefault="00AF1A5A" w:rsidP="00AF1A5A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t>Messages sent &amp; arguments passed</w:t>
            </w:r>
          </w:p>
        </w:tc>
      </w:tr>
      <w:tr w:rsidR="00AF1A5A" w14:paraId="2C53B345" w14:textId="77777777" w:rsidTr="00AF1A5A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ED58E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lassName.MethodNam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383ED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Data Type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8DEAE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Notes:</w:t>
            </w:r>
          </w:p>
        </w:tc>
      </w:tr>
      <w:tr w:rsidR="00AF1A5A" w14:paraId="205B00BA" w14:textId="77777777" w:rsidTr="00AF1A5A">
        <w:trPr>
          <w:trHeight w:val="1763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133C9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ontract.ContID</w:t>
            </w:r>
          </w:p>
          <w:p w14:paraId="08FC7812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ontract.ContDate</w:t>
            </w:r>
          </w:p>
          <w:p w14:paraId="5896FA0B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ontract.ClientDetail</w:t>
            </w:r>
          </w:p>
          <w:p w14:paraId="330357FB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ontract.CandidateInfo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305D0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Integer</w:t>
            </w:r>
          </w:p>
          <w:p w14:paraId="6612B6EE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Date</w:t>
            </w:r>
          </w:p>
          <w:p w14:paraId="7700B567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String</w:t>
            </w:r>
          </w:p>
          <w:p w14:paraId="713C34AA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String Array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D4E87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ontractID gives unique key to track the request</w:t>
            </w:r>
          </w:p>
          <w:p w14:paraId="527A52C1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To track the project</w:t>
            </w:r>
          </w:p>
          <w:p w14:paraId="39C59B6B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lient information for staffing request</w:t>
            </w:r>
          </w:p>
          <w:p w14:paraId="6CE82186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andidate details in the consolidated request</w:t>
            </w:r>
          </w:p>
        </w:tc>
      </w:tr>
      <w:tr w:rsidR="00AF1A5A" w14:paraId="1630781A" w14:textId="77777777" w:rsidTr="00AF1A5A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79A8A" w14:textId="77777777" w:rsidR="00AF1A5A" w:rsidRDefault="00AF1A5A" w:rsidP="00AF1A5A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t>Arguments returned</w:t>
            </w:r>
          </w:p>
        </w:tc>
      </w:tr>
      <w:tr w:rsidR="00AF1A5A" w14:paraId="06315066" w14:textId="77777777" w:rsidTr="00AF1A5A">
        <w:trPr>
          <w:trHeight w:val="1664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C3A5C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Data Type:</w:t>
            </w:r>
          </w:p>
        </w:tc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7CF1D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Notes:</w:t>
            </w:r>
          </w:p>
        </w:tc>
      </w:tr>
      <w:tr w:rsidR="00AF1A5A" w14:paraId="7F6765D9" w14:textId="77777777" w:rsidTr="00AF1A5A">
        <w:trPr>
          <w:trHeight w:val="440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609C2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Algorithm specification:</w:t>
            </w:r>
          </w:p>
          <w:p w14:paraId="743E84CE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Placement department verifies the candidate profiles and work experience</w:t>
            </w:r>
          </w:p>
          <w:p w14:paraId="235AD285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If matched send the profiles for interview</w:t>
            </w:r>
          </w:p>
          <w:p w14:paraId="257879ED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 xml:space="preserve">If selected, send the profile to arrangemnt department </w:t>
            </w:r>
          </w:p>
          <w:p w14:paraId="7534A33E" w14:textId="3CA66ABF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Else notifiy the client about the shrotage on candidate or requirements adjusment by them</w:t>
            </w:r>
          </w:p>
        </w:tc>
      </w:tr>
      <w:tr w:rsidR="00AF1A5A" w14:paraId="7656BA87" w14:textId="77777777" w:rsidTr="00AF1A5A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B3E6D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Miscellaneous notes:</w:t>
            </w:r>
          </w:p>
        </w:tc>
      </w:tr>
      <w:tr w:rsidR="00AF1A5A" w14:paraId="1D20D287" w14:textId="77777777" w:rsidTr="00AF1A5A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ED290" w14:textId="77777777" w:rsidR="00AF1A5A" w:rsidRDefault="00AF1A5A" w:rsidP="00AF1A5A">
            <w:pPr>
              <w:spacing w:after="120"/>
              <w:rPr>
                <w:noProof/>
              </w:rPr>
            </w:pPr>
          </w:p>
        </w:tc>
      </w:tr>
    </w:tbl>
    <w:p w14:paraId="43309C2A" w14:textId="77777777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2F08E997" w14:textId="5759FAED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31FC3243" w14:textId="29FB1613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  <w:r>
        <w:rPr>
          <w:noProof/>
        </w:rPr>
        <w:drawing>
          <wp:inline distT="0" distB="0" distL="0" distR="0" wp14:anchorId="208AB072" wp14:editId="5A5FDE80">
            <wp:extent cx="4054191" cy="4046571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8C5D09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191" cy="404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132ED" w14:textId="15181148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575BAA2E" w14:textId="729C9B4C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7CFEA4B9" w14:textId="50023F9F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014F9EB1" w14:textId="66879D4D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7BAA8B3B" w14:textId="58AC5031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658D4815" w14:textId="78133720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1436BD3D" w14:textId="13069552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7E9B1B30" w14:textId="1F6F0DAE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026C8ED4" w14:textId="19AFFA7D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0F294BFB" w14:textId="3E549A00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4EA4C638" w14:textId="2255327B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397E4DE2" w14:textId="3D7EAF98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4023218D" w14:textId="1ECAF511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6B2854A8" w14:textId="054495D0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33340BE1" w14:textId="6EB87CDE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369B5173" w14:textId="7F908BE7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67542908" w14:textId="22B70B86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6341D192" w14:textId="6F11A939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1395F216" w14:textId="7A74EB90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727DEEA4" w14:textId="6439092E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7B22106F" w14:textId="64DD73A6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1EAA94ED" w14:textId="112017F9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17447710" w14:textId="38985EDB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487BBA52" w14:textId="4DA7AF8F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3506DDA3" w14:textId="63718423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14E72F53" w14:textId="040F3941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57142BA2" w14:textId="3BDAC875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41E39874" w14:textId="77777777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33F8E9C8" w14:textId="78E69B60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  <w:r>
        <w:rPr>
          <w:noProof/>
        </w:rPr>
        <w:t>Hiring the candidate</w:t>
      </w:r>
    </w:p>
    <w:p w14:paraId="6664D1CF" w14:textId="44D1DB2C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41D2132E" w14:textId="77777777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340"/>
        <w:gridCol w:w="4135"/>
      </w:tblGrid>
      <w:tr w:rsidR="00AF1A5A" w14:paraId="737DEE2B" w14:textId="77777777" w:rsidTr="00AF1A5A">
        <w:trPr>
          <w:trHeight w:val="566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  <w:hideMark/>
          </w:tcPr>
          <w:p w14:paraId="3FC13E40" w14:textId="77777777" w:rsidR="00AF1A5A" w:rsidRDefault="00AF1A5A" w:rsidP="00AF1A5A">
            <w:pPr>
              <w:spacing w:after="120" w:line="360" w:lineRule="auto"/>
              <w:rPr>
                <w:rFonts w:ascii="Beirut" w:hAnsi="Beirut" w:cs="Beirut"/>
                <w:b/>
                <w:noProof/>
              </w:rPr>
            </w:pPr>
            <w:r>
              <w:rPr>
                <w:rFonts w:ascii="Calibri" w:eastAsia="Calibri" w:hAnsi="Calibri" w:cs="Calibri"/>
                <w:b/>
                <w:noProof/>
                <w:color w:val="FFFFFF" w:themeColor="background1"/>
              </w:rPr>
              <w:t>Method</w:t>
            </w:r>
            <w:r>
              <w:rPr>
                <w:rFonts w:ascii="Beirut" w:hAnsi="Beirut" w:cs="Beirut" w:hint="cs"/>
                <w:b/>
                <w:noProof/>
                <w:color w:val="FFFFFF" w:themeColor="background1"/>
              </w:rPr>
              <w:t xml:space="preserve"> </w:t>
            </w:r>
            <w:r>
              <w:rPr>
                <w:rFonts w:ascii="Calibri" w:eastAsia="Calibri" w:hAnsi="Calibri" w:cs="Calibri"/>
                <w:b/>
                <w:noProof/>
                <w:color w:val="FFFFFF" w:themeColor="background1"/>
              </w:rPr>
              <w:t>Specification</w:t>
            </w:r>
            <w:r>
              <w:rPr>
                <w:rFonts w:ascii="Beirut" w:hAnsi="Beirut" w:cs="Beirut" w:hint="cs"/>
                <w:b/>
                <w:noProof/>
                <w:color w:val="FFFFFF" w:themeColor="background1"/>
              </w:rPr>
              <w:t xml:space="preserve"> </w:t>
            </w:r>
            <w:r>
              <w:rPr>
                <w:rFonts w:ascii="Calibri" w:eastAsia="Calibri" w:hAnsi="Calibri" w:cs="Calibri"/>
                <w:b/>
                <w:noProof/>
                <w:color w:val="FFFFFF" w:themeColor="background1"/>
              </w:rPr>
              <w:t>Form</w:t>
            </w:r>
          </w:p>
        </w:tc>
      </w:tr>
      <w:tr w:rsidR="00AF1A5A" w14:paraId="4ED15E7B" w14:textId="77777777" w:rsidTr="00AF1A5A">
        <w:trPr>
          <w:trHeight w:val="683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6EE6B" w14:textId="77777777" w:rsidR="00AF1A5A" w:rsidRDefault="00AF1A5A" w:rsidP="00AF1A5A">
            <w:pPr>
              <w:spacing w:after="120" w:line="360" w:lineRule="auto"/>
              <w:rPr>
                <w:noProof/>
              </w:rPr>
            </w:pPr>
            <w:r>
              <w:rPr>
                <w:noProof/>
              </w:rPr>
              <w:t>Method Name:</w:t>
            </w:r>
          </w:p>
          <w:p w14:paraId="0D955006" w14:textId="5CCB5508" w:rsidR="00AF1A5A" w:rsidRPr="00EB0304" w:rsidRDefault="00AF1A5A" w:rsidP="00AF1A5A">
            <w:pPr>
              <w:tabs>
                <w:tab w:val="left" w:pos="2160"/>
                <w:tab w:val="left" w:pos="5940"/>
              </w:tabs>
              <w:rPr>
                <w:noProof/>
              </w:rPr>
            </w:pPr>
            <w:r>
              <w:rPr>
                <w:noProof/>
              </w:rPr>
              <w:t>Hiring the candidate</w:t>
            </w:r>
            <w:r>
              <w:rPr>
                <w:noProof/>
              </w:rPr>
              <w:br/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B9ECB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lass Name:</w:t>
            </w:r>
          </w:p>
          <w:p w14:paraId="08779676" w14:textId="77777777" w:rsidR="00AF1A5A" w:rsidRDefault="00AF1A5A" w:rsidP="00AF1A5A">
            <w:pPr>
              <w:spacing w:after="120"/>
              <w:rPr>
                <w:rFonts w:ascii="Apple Chancery" w:hAnsi="Apple Chancery" w:cs="Apple Chancery"/>
                <w:b/>
                <w:noProof/>
              </w:rPr>
            </w:pPr>
            <w:r>
              <w:rPr>
                <w:rFonts w:ascii="Apple Chancery" w:hAnsi="Apple Chancery" w:cs="Apple Chancery"/>
                <w:b/>
                <w:noProof/>
              </w:rPr>
              <w:t>Contract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3CFA2" w14:textId="6AD13A4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ID: 4</w:t>
            </w:r>
          </w:p>
        </w:tc>
      </w:tr>
      <w:tr w:rsidR="00AF1A5A" w14:paraId="2210E5C4" w14:textId="77777777" w:rsidTr="00AF1A5A">
        <w:trPr>
          <w:trHeight w:val="728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26C6D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ontract ID: 1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65FF9" w14:textId="58F3E2E1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Programmer:</w:t>
            </w:r>
            <w:r>
              <w:rPr>
                <w:noProof/>
              </w:rPr>
              <w:br/>
              <w:t>Jerry Seinfeld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CAD25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Date due:</w:t>
            </w:r>
          </w:p>
          <w:p w14:paraId="564B4E8A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12/31/2018</w:t>
            </w:r>
          </w:p>
        </w:tc>
      </w:tr>
      <w:tr w:rsidR="00AF1A5A" w14:paraId="4F55AF02" w14:textId="77777777" w:rsidTr="00AF1A5A">
        <w:trPr>
          <w:trHeight w:val="611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B5DAD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Language used: Java, SQL</w:t>
            </w:r>
          </w:p>
        </w:tc>
      </w:tr>
      <w:tr w:rsidR="00AF1A5A" w14:paraId="7E63143A" w14:textId="77777777" w:rsidTr="00AF1A5A">
        <w:trPr>
          <w:trHeight w:val="404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7AEA1" w14:textId="77777777" w:rsidR="00AF1A5A" w:rsidRDefault="00AF1A5A" w:rsidP="00AF1A5A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t>Arguments received</w:t>
            </w:r>
          </w:p>
        </w:tc>
      </w:tr>
      <w:tr w:rsidR="00AF1A5A" w14:paraId="3C543113" w14:textId="77777777" w:rsidTr="00AF1A5A">
        <w:trPr>
          <w:trHeight w:val="1457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BE8AF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Data Type:</w:t>
            </w:r>
          </w:p>
        </w:tc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A65E6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Notes:</w:t>
            </w:r>
          </w:p>
        </w:tc>
      </w:tr>
      <w:tr w:rsidR="00AF1A5A" w14:paraId="594B70CC" w14:textId="77777777" w:rsidTr="00AF1A5A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B7DF2" w14:textId="77777777" w:rsidR="00AF1A5A" w:rsidRDefault="00AF1A5A" w:rsidP="00AF1A5A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t>Messages sent &amp; arguments passed</w:t>
            </w:r>
          </w:p>
        </w:tc>
      </w:tr>
      <w:tr w:rsidR="00AF1A5A" w14:paraId="24BE7A27" w14:textId="77777777" w:rsidTr="00AF1A5A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331AE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lassName.MethodNam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5A572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Data Type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8D9F5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Notes:</w:t>
            </w:r>
          </w:p>
        </w:tc>
      </w:tr>
      <w:tr w:rsidR="00AF1A5A" w14:paraId="24A17C21" w14:textId="77777777" w:rsidTr="00AF1A5A">
        <w:trPr>
          <w:trHeight w:val="1763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0DE3E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ontract.ContID</w:t>
            </w:r>
          </w:p>
          <w:p w14:paraId="313AD394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ontract.ContDate</w:t>
            </w:r>
          </w:p>
          <w:p w14:paraId="38D3B38D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ontract.ClientDetail</w:t>
            </w:r>
          </w:p>
          <w:p w14:paraId="2C9BF972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ontract.CandidateInfo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D605B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Integer</w:t>
            </w:r>
          </w:p>
          <w:p w14:paraId="5A266A02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Date</w:t>
            </w:r>
          </w:p>
          <w:p w14:paraId="0EBDBEBF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String</w:t>
            </w:r>
          </w:p>
          <w:p w14:paraId="204B6E12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String Array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A635D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ontractID gives unique key to track the request</w:t>
            </w:r>
          </w:p>
          <w:p w14:paraId="57528A73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To track the project</w:t>
            </w:r>
          </w:p>
          <w:p w14:paraId="1496494D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lient information for staffing request</w:t>
            </w:r>
          </w:p>
          <w:p w14:paraId="6486DB8C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Candidate details in the consolidated request</w:t>
            </w:r>
          </w:p>
        </w:tc>
      </w:tr>
      <w:tr w:rsidR="00AF1A5A" w14:paraId="0E5ED3C7" w14:textId="77777777" w:rsidTr="00AF1A5A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B18A" w14:textId="77777777" w:rsidR="00AF1A5A" w:rsidRDefault="00AF1A5A" w:rsidP="00AF1A5A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t>Arguments returned</w:t>
            </w:r>
          </w:p>
        </w:tc>
      </w:tr>
      <w:tr w:rsidR="00AF1A5A" w14:paraId="34DFE938" w14:textId="77777777" w:rsidTr="00AF1A5A">
        <w:trPr>
          <w:trHeight w:val="1664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F2832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Data Type:</w:t>
            </w:r>
          </w:p>
        </w:tc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5FB20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Notes:</w:t>
            </w:r>
          </w:p>
        </w:tc>
      </w:tr>
      <w:tr w:rsidR="00AF1A5A" w14:paraId="1596711E" w14:textId="77777777" w:rsidTr="00AF1A5A">
        <w:trPr>
          <w:trHeight w:val="440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2E715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Algorithm specification:</w:t>
            </w:r>
          </w:p>
          <w:p w14:paraId="3D0317F5" w14:textId="77777777" w:rsidR="00AF1A5A" w:rsidRDefault="00E27BC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The shortlisted candidates are contacted to discuss terms and offer</w:t>
            </w:r>
          </w:p>
          <w:p w14:paraId="4E25954C" w14:textId="77777777" w:rsidR="00E27BCA" w:rsidRDefault="00E27BC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If, the candidate agrees to the term and contract details</w:t>
            </w:r>
          </w:p>
          <w:p w14:paraId="0B86B266" w14:textId="77777777" w:rsidR="00E27BCA" w:rsidRDefault="00E27BC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The candidate is given the offer letter and the candidate profile is sent to the client</w:t>
            </w:r>
          </w:p>
          <w:p w14:paraId="79CF567D" w14:textId="77777777" w:rsidR="00E27BCA" w:rsidRDefault="00E27BC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Else, the candidate does not aceept the offer, the request is on hold and sent to ID = 2</w:t>
            </w:r>
          </w:p>
          <w:p w14:paraId="27237043" w14:textId="18A09925" w:rsidR="00E27BCA" w:rsidRDefault="00E27BC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The staffing request is closed and candidate is marked as Hired</w:t>
            </w:r>
          </w:p>
        </w:tc>
      </w:tr>
      <w:tr w:rsidR="00AF1A5A" w14:paraId="500D4629" w14:textId="77777777" w:rsidTr="00AF1A5A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E36E8" w14:textId="77777777" w:rsidR="00AF1A5A" w:rsidRDefault="00AF1A5A" w:rsidP="00AF1A5A">
            <w:pPr>
              <w:spacing w:after="120"/>
              <w:rPr>
                <w:noProof/>
              </w:rPr>
            </w:pPr>
            <w:r>
              <w:rPr>
                <w:noProof/>
              </w:rPr>
              <w:t>Miscellaneous notes:</w:t>
            </w:r>
          </w:p>
        </w:tc>
      </w:tr>
      <w:tr w:rsidR="00AF1A5A" w14:paraId="24981191" w14:textId="77777777" w:rsidTr="00AF1A5A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9719B" w14:textId="77777777" w:rsidR="00AF1A5A" w:rsidRDefault="00AF1A5A" w:rsidP="00AF1A5A">
            <w:pPr>
              <w:spacing w:after="120"/>
              <w:rPr>
                <w:noProof/>
              </w:rPr>
            </w:pPr>
          </w:p>
        </w:tc>
      </w:tr>
    </w:tbl>
    <w:p w14:paraId="3DAFFBEC" w14:textId="236062AE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43B66DCD" w14:textId="04FB386B" w:rsidR="00AF1A5A" w:rsidRDefault="007F4CD0" w:rsidP="004F2EB9">
      <w:pPr>
        <w:tabs>
          <w:tab w:val="left" w:pos="2160"/>
          <w:tab w:val="left" w:pos="5940"/>
        </w:tabs>
        <w:rPr>
          <w:noProof/>
        </w:rPr>
      </w:pPr>
      <w:r>
        <w:rPr>
          <w:noProof/>
        </w:rPr>
        <w:drawing>
          <wp:inline distT="0" distB="0" distL="0" distR="0" wp14:anchorId="34B00F8D" wp14:editId="0BCA1C5D">
            <wp:extent cx="4267570" cy="3840813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8CD782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570" cy="3840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C9EE" w14:textId="56817285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3F1347F6" w14:textId="61BC7491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p w14:paraId="15D0D477" w14:textId="77777777" w:rsidR="00AF1A5A" w:rsidRDefault="00AF1A5A" w:rsidP="004F2EB9">
      <w:pPr>
        <w:tabs>
          <w:tab w:val="left" w:pos="2160"/>
          <w:tab w:val="left" w:pos="5940"/>
        </w:tabs>
        <w:rPr>
          <w:noProof/>
        </w:rPr>
      </w:pPr>
    </w:p>
    <w:sectPr w:rsidR="00AF1A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Beirut">
    <w:altName w:val="Arial"/>
    <w:charset w:val="B2"/>
    <w:family w:val="auto"/>
    <w:pitch w:val="variable"/>
    <w:sig w:usb0="00002003" w:usb1="00000000" w:usb2="00000000" w:usb3="00000000" w:csb0="00000041" w:csb1="00000000"/>
  </w:font>
  <w:font w:name="Apple Chancery">
    <w:altName w:val="Arial"/>
    <w:charset w:val="00"/>
    <w:family w:val="auto"/>
    <w:pitch w:val="variable"/>
    <w:sig w:usb0="80000067" w:usb1="00000003" w:usb2="00000000" w:usb3="00000000" w:csb0="000001F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F237CA"/>
    <w:multiLevelType w:val="multilevel"/>
    <w:tmpl w:val="E38068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MDM2NjKxMDYxMTJX0lEKTi0uzszPAykwrAUA0ET0DSwAAAA="/>
  </w:docVars>
  <w:rsids>
    <w:rsidRoot w:val="009374B0"/>
    <w:rsid w:val="000B7AA4"/>
    <w:rsid w:val="000C13AC"/>
    <w:rsid w:val="00153ABF"/>
    <w:rsid w:val="00172AFC"/>
    <w:rsid w:val="00252F29"/>
    <w:rsid w:val="002532D3"/>
    <w:rsid w:val="003145E1"/>
    <w:rsid w:val="0034263B"/>
    <w:rsid w:val="003A2F42"/>
    <w:rsid w:val="003D056B"/>
    <w:rsid w:val="003F128C"/>
    <w:rsid w:val="004F2EB9"/>
    <w:rsid w:val="00564906"/>
    <w:rsid w:val="005E3FE4"/>
    <w:rsid w:val="00672A4E"/>
    <w:rsid w:val="00682493"/>
    <w:rsid w:val="00694C30"/>
    <w:rsid w:val="00696B60"/>
    <w:rsid w:val="006B7430"/>
    <w:rsid w:val="007A065C"/>
    <w:rsid w:val="007F4CD0"/>
    <w:rsid w:val="008016B3"/>
    <w:rsid w:val="00871100"/>
    <w:rsid w:val="008B79CB"/>
    <w:rsid w:val="009374B0"/>
    <w:rsid w:val="0096067F"/>
    <w:rsid w:val="00972C9C"/>
    <w:rsid w:val="0098001D"/>
    <w:rsid w:val="009A404D"/>
    <w:rsid w:val="009D5F19"/>
    <w:rsid w:val="00A0643E"/>
    <w:rsid w:val="00A41332"/>
    <w:rsid w:val="00AD7C73"/>
    <w:rsid w:val="00AF1A5A"/>
    <w:rsid w:val="00BC4136"/>
    <w:rsid w:val="00C37A03"/>
    <w:rsid w:val="00C73104"/>
    <w:rsid w:val="00DD0F9F"/>
    <w:rsid w:val="00DD70B0"/>
    <w:rsid w:val="00E27BCA"/>
    <w:rsid w:val="00EA138D"/>
    <w:rsid w:val="00EB0304"/>
    <w:rsid w:val="00F3705F"/>
    <w:rsid w:val="00F61DE4"/>
    <w:rsid w:val="00FB2172"/>
    <w:rsid w:val="00FB6342"/>
    <w:rsid w:val="00FF5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40E73"/>
  <w15:chartTrackingRefBased/>
  <w15:docId w15:val="{394E733F-75AB-4856-99AA-C1388D5EF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2E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4F2EB9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2EB9"/>
    <w:rPr>
      <w:rFonts w:ascii="Arial" w:eastAsia="Times New Roman" w:hAnsi="Arial" w:cs="Times New Roman"/>
      <w:b/>
      <w:kern w:val="28"/>
      <w:sz w:val="28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4F2EB9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4F2EB9"/>
    <w:rPr>
      <w:i/>
      <w:iCs/>
    </w:rPr>
  </w:style>
  <w:style w:type="character" w:styleId="Strong">
    <w:name w:val="Strong"/>
    <w:basedOn w:val="DefaultParagraphFont"/>
    <w:uiPriority w:val="22"/>
    <w:qFormat/>
    <w:rsid w:val="004F2EB9"/>
    <w:rPr>
      <w:b/>
      <w:bCs/>
    </w:rPr>
  </w:style>
  <w:style w:type="paragraph" w:styleId="ListParagraph">
    <w:name w:val="List Paragraph"/>
    <w:basedOn w:val="Normal"/>
    <w:uiPriority w:val="34"/>
    <w:qFormat/>
    <w:rsid w:val="004F2EB9"/>
    <w:pPr>
      <w:ind w:left="720"/>
      <w:contextualSpacing/>
    </w:pPr>
  </w:style>
  <w:style w:type="table" w:styleId="TableGrid">
    <w:name w:val="Table Grid"/>
    <w:basedOn w:val="TableNormal"/>
    <w:uiPriority w:val="39"/>
    <w:rsid w:val="006B74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85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15</Pages>
  <Words>1747</Words>
  <Characters>996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Nigam</dc:creator>
  <cp:keywords/>
  <dc:description/>
  <cp:lastModifiedBy>Dincelli, Ersin</cp:lastModifiedBy>
  <cp:revision>23</cp:revision>
  <dcterms:created xsi:type="dcterms:W3CDTF">2018-10-30T20:52:00Z</dcterms:created>
  <dcterms:modified xsi:type="dcterms:W3CDTF">2018-11-12T03:53:00Z</dcterms:modified>
</cp:coreProperties>
</file>